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77ABEB" w14:textId="77777777" w:rsidR="004E13AB" w:rsidRDefault="004E13AB" w:rsidP="003E29E1">
      <w:pPr>
        <w:spacing w:after="0" w:line="240" w:lineRule="auto"/>
        <w:rPr>
          <w:rFonts w:ascii="Arial Narrow" w:eastAsia="Times New Roman" w:hAnsi="Arial Narrow" w:cs="Aharoni"/>
          <w:b/>
          <w:sz w:val="48"/>
          <w:szCs w:val="24"/>
        </w:rPr>
      </w:pPr>
    </w:p>
    <w:p w14:paraId="34C2707F" w14:textId="0761CBA3" w:rsidR="006F0D1C" w:rsidRPr="002936AE" w:rsidRDefault="006F0D1C" w:rsidP="006F0D1C">
      <w:pPr>
        <w:spacing w:after="0" w:line="240" w:lineRule="auto"/>
        <w:rPr>
          <w:rFonts w:ascii="Arial Narrow" w:eastAsia="Times New Roman" w:hAnsi="Arial Narrow" w:cs="Aharoni"/>
          <w:b/>
          <w:sz w:val="48"/>
          <w:szCs w:val="24"/>
        </w:rPr>
      </w:pPr>
      <w:r w:rsidRPr="002936AE">
        <w:rPr>
          <w:rFonts w:ascii="Arial Narrow" w:eastAsia="Times New Roman" w:hAnsi="Arial Narrow" w:cs="Aharoni"/>
          <w:b/>
          <w:sz w:val="48"/>
          <w:szCs w:val="24"/>
        </w:rPr>
        <w:t>CURSO</w:t>
      </w:r>
      <w:r>
        <w:rPr>
          <w:rFonts w:ascii="Arial Narrow" w:eastAsia="Times New Roman" w:hAnsi="Arial Narrow" w:cs="Aharoni"/>
          <w:b/>
          <w:sz w:val="48"/>
          <w:szCs w:val="24"/>
        </w:rPr>
        <w:t>S</w:t>
      </w:r>
      <w:r w:rsidRPr="002936AE">
        <w:rPr>
          <w:rFonts w:ascii="Arial Narrow" w:eastAsia="Times New Roman" w:hAnsi="Arial Narrow" w:cs="Aharoni"/>
          <w:b/>
          <w:sz w:val="48"/>
          <w:szCs w:val="24"/>
        </w:rPr>
        <w:t xml:space="preserve"> DE </w:t>
      </w:r>
      <w:r>
        <w:rPr>
          <w:rFonts w:ascii="Arial Narrow" w:eastAsia="Times New Roman" w:hAnsi="Arial Narrow" w:cs="Aharoni"/>
          <w:b/>
          <w:sz w:val="48"/>
          <w:szCs w:val="24"/>
        </w:rPr>
        <w:t xml:space="preserve">ENGENHARIA </w:t>
      </w:r>
      <w:r w:rsidR="009F3DFE">
        <w:rPr>
          <w:rFonts w:ascii="Arial Narrow" w:eastAsia="Times New Roman" w:hAnsi="Arial Narrow" w:cs="Aharoni"/>
          <w:b/>
          <w:sz w:val="48"/>
          <w:szCs w:val="24"/>
        </w:rPr>
        <w:t>MECÂNICA</w:t>
      </w:r>
    </w:p>
    <w:tbl>
      <w:tblPr>
        <w:tblStyle w:val="Tabelacomgrade"/>
        <w:tblW w:w="10773" w:type="dxa"/>
        <w:tblInd w:w="108" w:type="dxa"/>
        <w:tblLook w:val="04A0" w:firstRow="1" w:lastRow="0" w:firstColumn="1" w:lastColumn="0" w:noHBand="0" w:noVBand="1"/>
      </w:tblPr>
      <w:tblGrid>
        <w:gridCol w:w="4889"/>
        <w:gridCol w:w="5884"/>
      </w:tblGrid>
      <w:tr w:rsidR="006C0803" w:rsidRPr="00DF13D4" w14:paraId="6877ABEF" w14:textId="77777777" w:rsidTr="00F570DB">
        <w:trPr>
          <w:trHeight w:val="340"/>
        </w:trPr>
        <w:tc>
          <w:tcPr>
            <w:tcW w:w="10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7365D" w:themeFill="text2" w:themeFillShade="BF"/>
            <w:vAlign w:val="center"/>
          </w:tcPr>
          <w:p w14:paraId="6877ABEE" w14:textId="77777777" w:rsidR="006C0803" w:rsidRPr="00DF13D4" w:rsidRDefault="006C0803" w:rsidP="00DF13D4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DF13D4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1. CARACTERIZAÇÃO DA DISCIPLINA</w:t>
            </w:r>
          </w:p>
        </w:tc>
      </w:tr>
      <w:tr w:rsidR="00056AF6" w14:paraId="6877ABF2" w14:textId="77777777" w:rsidTr="001C5C31">
        <w:trPr>
          <w:trHeight w:val="340"/>
        </w:trPr>
        <w:tc>
          <w:tcPr>
            <w:tcW w:w="4889" w:type="dxa"/>
            <w:tcBorders>
              <w:top w:val="nil"/>
              <w:left w:val="nil"/>
            </w:tcBorders>
            <w:vAlign w:val="center"/>
          </w:tcPr>
          <w:p w14:paraId="6877ABF0" w14:textId="64B46786" w:rsidR="00056AF6" w:rsidRPr="00CB124D" w:rsidRDefault="006C0803" w:rsidP="00133729">
            <w:pPr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Nome da Disciplina: </w:t>
            </w:r>
            <w:r w:rsidR="00133729"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Algoritmos e Programação </w:t>
            </w:r>
          </w:p>
        </w:tc>
        <w:tc>
          <w:tcPr>
            <w:tcW w:w="5884" w:type="dxa"/>
            <w:tcBorders>
              <w:top w:val="nil"/>
              <w:right w:val="nil"/>
            </w:tcBorders>
            <w:vAlign w:val="center"/>
          </w:tcPr>
          <w:p w14:paraId="6877ABF1" w14:textId="38B5EBFC" w:rsidR="00056AF6" w:rsidRPr="00CB124D" w:rsidRDefault="006C0803" w:rsidP="00C52C4B">
            <w:pPr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Ano/semestre: </w:t>
            </w:r>
            <w:r w:rsidR="00A4045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021</w:t>
            </w:r>
            <w:r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/</w:t>
            </w:r>
            <w:r w:rsidR="00A40457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</w:t>
            </w:r>
          </w:p>
        </w:tc>
      </w:tr>
      <w:tr w:rsidR="00056AF6" w14:paraId="6877ABF5" w14:textId="77777777" w:rsidTr="00DF13D4">
        <w:trPr>
          <w:trHeight w:val="340"/>
        </w:trPr>
        <w:tc>
          <w:tcPr>
            <w:tcW w:w="4889" w:type="dxa"/>
            <w:tcBorders>
              <w:left w:val="nil"/>
            </w:tcBorders>
            <w:vAlign w:val="center"/>
          </w:tcPr>
          <w:p w14:paraId="6877ABF3" w14:textId="77777777" w:rsidR="00056AF6" w:rsidRPr="00CB124D" w:rsidRDefault="006C0803" w:rsidP="00DF13D4">
            <w:pPr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Código da Disciplina: </w:t>
            </w:r>
            <w:r w:rsidRPr="00CB124D">
              <w:rPr>
                <w:rFonts w:ascii="Arial Narrow" w:eastAsia="Times New Roman" w:hAnsi="Arial Narrow" w:cs="Arial"/>
                <w:b/>
                <w:bCs/>
                <w:noProof/>
                <w:sz w:val="20"/>
                <w:szCs w:val="20"/>
              </w:rPr>
              <w:t>0</w:t>
            </w:r>
            <w:r w:rsidR="00FC078E" w:rsidRPr="00CB124D">
              <w:rPr>
                <w:rFonts w:ascii="Arial Narrow" w:eastAsia="Times New Roman" w:hAnsi="Arial Narrow" w:cs="Arial"/>
                <w:b/>
                <w:bCs/>
                <w:noProof/>
                <w:sz w:val="20"/>
                <w:szCs w:val="20"/>
              </w:rPr>
              <w:t>8893</w:t>
            </w:r>
          </w:p>
        </w:tc>
        <w:tc>
          <w:tcPr>
            <w:tcW w:w="5884" w:type="dxa"/>
            <w:tcBorders>
              <w:right w:val="nil"/>
            </w:tcBorders>
            <w:vAlign w:val="center"/>
          </w:tcPr>
          <w:p w14:paraId="6877ABF4" w14:textId="77777777" w:rsidR="00056AF6" w:rsidRPr="00CB124D" w:rsidRDefault="006C0803" w:rsidP="00133729">
            <w:pPr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Período: </w:t>
            </w:r>
            <w:r w:rsidR="00133729"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</w:t>
            </w:r>
            <w:r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º</w:t>
            </w:r>
          </w:p>
        </w:tc>
      </w:tr>
      <w:tr w:rsidR="00056AF6" w14:paraId="6877ABF9" w14:textId="77777777" w:rsidTr="00DF13D4">
        <w:trPr>
          <w:trHeight w:val="567"/>
        </w:trPr>
        <w:tc>
          <w:tcPr>
            <w:tcW w:w="4889" w:type="dxa"/>
            <w:tcBorders>
              <w:left w:val="nil"/>
            </w:tcBorders>
            <w:vAlign w:val="center"/>
          </w:tcPr>
          <w:p w14:paraId="6877ABF6" w14:textId="77777777" w:rsidR="00056AF6" w:rsidRPr="00CB124D" w:rsidRDefault="006C0803" w:rsidP="00133729">
            <w:pPr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Carga Horária Total: </w:t>
            </w:r>
            <w:r w:rsidR="00133729"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80</w:t>
            </w:r>
            <w:r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h/a</w:t>
            </w:r>
          </w:p>
        </w:tc>
        <w:tc>
          <w:tcPr>
            <w:tcW w:w="5884" w:type="dxa"/>
            <w:tcBorders>
              <w:right w:val="nil"/>
            </w:tcBorders>
            <w:vAlign w:val="center"/>
          </w:tcPr>
          <w:p w14:paraId="6877ABF7" w14:textId="77777777" w:rsidR="006C0803" w:rsidRPr="00CB124D" w:rsidRDefault="006C0803" w:rsidP="00DF13D4">
            <w:pPr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Carga Horária Teórica: </w:t>
            </w:r>
            <w:r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00h/</w:t>
            </w:r>
            <w:r w:rsidRPr="00CB124D">
              <w:rPr>
                <w:rFonts w:ascii="Arial Narrow" w:eastAsia="Times New Roman" w:hAnsi="Arial Narrow" w:cs="Arial"/>
                <w:b/>
                <w:sz w:val="20"/>
                <w:szCs w:val="20"/>
              </w:rPr>
              <w:t>a</w:t>
            </w:r>
          </w:p>
          <w:p w14:paraId="6877ABF8" w14:textId="77777777" w:rsidR="00056AF6" w:rsidRPr="00CB124D" w:rsidRDefault="006C0803" w:rsidP="00133729">
            <w:pPr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 w:rsidRPr="00CB124D">
              <w:rPr>
                <w:rFonts w:ascii="Arial Narrow" w:eastAsia="Times New Roman" w:hAnsi="Arial Narrow" w:cs="Arial"/>
                <w:sz w:val="20"/>
                <w:szCs w:val="20"/>
              </w:rPr>
              <w:t xml:space="preserve">Carga Horária Prática: </w:t>
            </w:r>
            <w:r w:rsidR="00133729" w:rsidRPr="00CB124D">
              <w:rPr>
                <w:rFonts w:ascii="Arial Narrow" w:eastAsia="Times New Roman" w:hAnsi="Arial Narrow" w:cs="Arial"/>
                <w:b/>
                <w:sz w:val="20"/>
                <w:szCs w:val="20"/>
              </w:rPr>
              <w:t>8</w:t>
            </w:r>
            <w:r w:rsidRPr="00CB124D">
              <w:rPr>
                <w:rFonts w:ascii="Arial Narrow" w:eastAsia="Times New Roman" w:hAnsi="Arial Narrow" w:cs="Arial"/>
                <w:b/>
                <w:sz w:val="20"/>
                <w:szCs w:val="20"/>
              </w:rPr>
              <w:t>0</w:t>
            </w:r>
            <w:r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h/a</w:t>
            </w:r>
          </w:p>
        </w:tc>
      </w:tr>
      <w:tr w:rsidR="00056AF6" w14:paraId="6877ABFC" w14:textId="77777777" w:rsidTr="00DF13D4">
        <w:trPr>
          <w:trHeight w:val="567"/>
        </w:trPr>
        <w:tc>
          <w:tcPr>
            <w:tcW w:w="4889" w:type="dxa"/>
            <w:tcBorders>
              <w:left w:val="nil"/>
            </w:tcBorders>
            <w:vAlign w:val="center"/>
          </w:tcPr>
          <w:p w14:paraId="6877ABFA" w14:textId="77777777" w:rsidR="00056AF6" w:rsidRPr="00CB124D" w:rsidRDefault="006C0803" w:rsidP="00EE091A">
            <w:pPr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Pré-Requisito:</w:t>
            </w:r>
            <w:r w:rsidR="00131727"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</w:t>
            </w:r>
            <w:r w:rsidR="00411706"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Não se </w:t>
            </w:r>
            <w:r w:rsidR="00EE091A"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a</w:t>
            </w:r>
            <w:r w:rsidR="00411706"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plica</w:t>
            </w:r>
          </w:p>
        </w:tc>
        <w:tc>
          <w:tcPr>
            <w:tcW w:w="5884" w:type="dxa"/>
            <w:tcBorders>
              <w:right w:val="nil"/>
            </w:tcBorders>
            <w:vAlign w:val="center"/>
          </w:tcPr>
          <w:p w14:paraId="6877ABFB" w14:textId="77777777" w:rsidR="00056AF6" w:rsidRPr="00CB124D" w:rsidRDefault="006C0803" w:rsidP="00EE091A">
            <w:pPr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Co-Requisito:</w:t>
            </w:r>
            <w:r w:rsidR="00133729"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 </w:t>
            </w:r>
            <w:r w:rsidR="00EE091A" w:rsidRPr="00CB124D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ão se aplica</w:t>
            </w:r>
          </w:p>
        </w:tc>
      </w:tr>
    </w:tbl>
    <w:p w14:paraId="6877ABFD" w14:textId="77777777" w:rsidR="00056AF6" w:rsidRDefault="00056AF6" w:rsidP="000F03CA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u w:val="single"/>
        </w:rPr>
      </w:pPr>
    </w:p>
    <w:tbl>
      <w:tblPr>
        <w:tblStyle w:val="Tabelacomgrade"/>
        <w:tblW w:w="10773" w:type="dxa"/>
        <w:tblInd w:w="10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73"/>
      </w:tblGrid>
      <w:tr w:rsidR="006C0803" w:rsidRPr="00DF13D4" w14:paraId="6877ABFF" w14:textId="77777777" w:rsidTr="00F570DB">
        <w:trPr>
          <w:trHeight w:val="340"/>
        </w:trPr>
        <w:tc>
          <w:tcPr>
            <w:tcW w:w="10773" w:type="dxa"/>
            <w:shd w:val="clear" w:color="auto" w:fill="17365D" w:themeFill="text2" w:themeFillShade="BF"/>
            <w:vAlign w:val="center"/>
          </w:tcPr>
          <w:p w14:paraId="6877ABFE" w14:textId="77777777" w:rsidR="006C0803" w:rsidRPr="00DF13D4" w:rsidRDefault="006C0803" w:rsidP="00DF13D4">
            <w:pPr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DF13D4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2. PROFESSOR(ES)</w:t>
            </w:r>
          </w:p>
        </w:tc>
      </w:tr>
      <w:tr w:rsidR="006C0803" w14:paraId="6877AC01" w14:textId="77777777" w:rsidTr="00EB4ED6">
        <w:trPr>
          <w:trHeight w:val="430"/>
        </w:trPr>
        <w:tc>
          <w:tcPr>
            <w:tcW w:w="10773" w:type="dxa"/>
          </w:tcPr>
          <w:p w14:paraId="6877AC00" w14:textId="1374719F" w:rsidR="004E41CD" w:rsidRPr="00CB124D" w:rsidRDefault="00A40457" w:rsidP="0015066B">
            <w:pPr>
              <w:spacing w:line="276" w:lineRule="auto"/>
              <w:rPr>
                <w:rFonts w:ascii="Arial Narrow" w:eastAsia="Times New Roman" w:hAnsi="Arial Narrow" w:cs="Arial"/>
                <w:bCs/>
                <w:sz w:val="20"/>
                <w:szCs w:val="20"/>
                <w:u w:val="single"/>
              </w:rPr>
            </w:pPr>
            <w:r>
              <w:rPr>
                <w:rFonts w:ascii="Arial Narrow" w:eastAsia="Times New Roman" w:hAnsi="Arial Narrow" w:cs="Arial"/>
                <w:bCs/>
                <w:sz w:val="20"/>
                <w:szCs w:val="20"/>
              </w:rPr>
              <w:t>William P. Santos Júnior</w:t>
            </w:r>
            <w:r w:rsidR="004E41C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, M.e</w:t>
            </w:r>
          </w:p>
        </w:tc>
      </w:tr>
    </w:tbl>
    <w:p w14:paraId="6877AC02" w14:textId="77777777" w:rsidR="006C0803" w:rsidRDefault="006C0803" w:rsidP="000F03CA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u w:val="single"/>
        </w:rPr>
      </w:pPr>
    </w:p>
    <w:tbl>
      <w:tblPr>
        <w:tblStyle w:val="Tabelacomgrade"/>
        <w:tblW w:w="10773" w:type="dxa"/>
        <w:tblInd w:w="108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73"/>
      </w:tblGrid>
      <w:tr w:rsidR="0015066B" w:rsidRPr="001C5C31" w14:paraId="6877AC04" w14:textId="77777777" w:rsidTr="00F570DB">
        <w:trPr>
          <w:trHeight w:val="340"/>
        </w:trPr>
        <w:tc>
          <w:tcPr>
            <w:tcW w:w="10773" w:type="dxa"/>
            <w:shd w:val="clear" w:color="auto" w:fill="17365D" w:themeFill="text2" w:themeFillShade="BF"/>
            <w:vAlign w:val="center"/>
          </w:tcPr>
          <w:p w14:paraId="6877AC03" w14:textId="77777777" w:rsidR="0015066B" w:rsidRPr="001C5C31" w:rsidRDefault="0015066B" w:rsidP="00DF13D4">
            <w:pPr>
              <w:spacing w:line="276" w:lineRule="auto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3. EMENTA</w:t>
            </w:r>
          </w:p>
        </w:tc>
      </w:tr>
      <w:tr w:rsidR="0015066B" w:rsidRPr="00DF13D4" w14:paraId="6877AC06" w14:textId="77777777" w:rsidTr="001C5C31">
        <w:trPr>
          <w:trHeight w:val="759"/>
        </w:trPr>
        <w:tc>
          <w:tcPr>
            <w:tcW w:w="10773" w:type="dxa"/>
          </w:tcPr>
          <w:p w14:paraId="6877AC05" w14:textId="77777777" w:rsidR="00741F7D" w:rsidRPr="00CB124D" w:rsidRDefault="00741F7D" w:rsidP="00D63141">
            <w:pPr>
              <w:spacing w:line="276" w:lineRule="auto"/>
              <w:rPr>
                <w:rFonts w:ascii="Arial Narrow" w:eastAsia="Times New Roman" w:hAnsi="Arial Narrow" w:cs="Arial"/>
                <w:bCs/>
                <w:sz w:val="20"/>
                <w:szCs w:val="20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Conhecer</w:t>
            </w:r>
            <w:r w:rsidR="00C52C4B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co</w:t>
            </w: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nceitos </w:t>
            </w:r>
            <w:r w:rsidR="00C52C4B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introdutórios</w:t>
            </w: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de arquitetura de computadores. Compree</w:t>
            </w:r>
            <w:r w:rsidR="00C52C4B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nder: Tipos primitivos de dados, c</w:t>
            </w: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onstantes e variáveis. Estrutura básica de algoritmos</w:t>
            </w:r>
            <w:r w:rsidR="00C52C4B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: c</w:t>
            </w: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omandos de entrada, saída e atr</w:t>
            </w:r>
            <w:r w:rsidR="008F0D4F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ibuição. Sintaxe e semântica no desenvolvimento de algoritmos. </w:t>
            </w: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Estruturas sequencial, condicional e </w:t>
            </w:r>
            <w:r w:rsidR="00C52C4B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de </w:t>
            </w:r>
            <w:r w:rsidR="008F0D4F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repetição. </w:t>
            </w:r>
            <w:r w:rsidR="00F722F9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Estruturas de dados homogêneas: </w:t>
            </w:r>
            <w:r w:rsidR="008F0D4F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Vetores e Matrizes. Aplica</w:t>
            </w:r>
            <w:r w:rsidR="00D63141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ção</w:t>
            </w: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</w:t>
            </w:r>
            <w:r w:rsidR="00D63141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com</w:t>
            </w:r>
            <w:r w:rsidR="008F0D4F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desenvolvimento de </w:t>
            </w: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algoritmos.</w:t>
            </w:r>
            <w:r w:rsidR="00C52C4B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</w:t>
            </w:r>
          </w:p>
        </w:tc>
      </w:tr>
    </w:tbl>
    <w:p w14:paraId="6877AC07" w14:textId="77777777" w:rsidR="0015066B" w:rsidRDefault="0015066B" w:rsidP="000F03CA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u w:val="single"/>
        </w:rPr>
      </w:pPr>
    </w:p>
    <w:tbl>
      <w:tblPr>
        <w:tblStyle w:val="Tabelacomgrade"/>
        <w:tblW w:w="10773" w:type="dxa"/>
        <w:tblInd w:w="108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73"/>
      </w:tblGrid>
      <w:tr w:rsidR="0015066B" w:rsidRPr="001C5C31" w14:paraId="6877AC09" w14:textId="77777777" w:rsidTr="00F570DB">
        <w:trPr>
          <w:trHeight w:val="340"/>
        </w:trPr>
        <w:tc>
          <w:tcPr>
            <w:tcW w:w="10773" w:type="dxa"/>
            <w:shd w:val="clear" w:color="auto" w:fill="17365D" w:themeFill="text2" w:themeFillShade="BF"/>
            <w:vAlign w:val="center"/>
          </w:tcPr>
          <w:p w14:paraId="6877AC08" w14:textId="77777777" w:rsidR="0015066B" w:rsidRPr="001C5C31" w:rsidRDefault="0015066B" w:rsidP="001C5C31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4. OBJETIVO GERAL</w:t>
            </w:r>
          </w:p>
        </w:tc>
      </w:tr>
      <w:tr w:rsidR="0015066B" w:rsidRPr="001460E1" w14:paraId="6877AC0B" w14:textId="77777777" w:rsidTr="001C5C31">
        <w:trPr>
          <w:trHeight w:val="637"/>
        </w:trPr>
        <w:tc>
          <w:tcPr>
            <w:tcW w:w="10773" w:type="dxa"/>
          </w:tcPr>
          <w:p w14:paraId="6877AC0A" w14:textId="77777777" w:rsidR="000755E9" w:rsidRPr="00CB124D" w:rsidRDefault="000755E9" w:rsidP="00D63141">
            <w:pPr>
              <w:spacing w:line="276" w:lineRule="auto"/>
              <w:rPr>
                <w:rFonts w:ascii="Arial Narrow" w:eastAsia="Times New Roman" w:hAnsi="Arial Narrow" w:cs="Arial"/>
                <w:bCs/>
                <w:sz w:val="20"/>
                <w:szCs w:val="20"/>
              </w:rPr>
            </w:pP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D</w:t>
            </w:r>
            <w:r w:rsidR="001460E1"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esenvolv</w:t>
            </w:r>
            <w:r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er </w:t>
            </w:r>
            <w:r w:rsidR="001460E1"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o pensamento lógico-computacional</w:t>
            </w:r>
            <w:r w:rsidR="000A42BD"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e solucionar problemas de ordem computacional, por meio da</w:t>
            </w:r>
            <w:r w:rsidR="005A266B"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análise de cenários</w:t>
            </w:r>
            <w:r w:rsidR="00C52C4B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e </w:t>
            </w:r>
            <w:r w:rsidR="008F0D4F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d</w:t>
            </w:r>
            <w:r w:rsidR="00D63141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a construção </w:t>
            </w:r>
            <w:r w:rsidR="008F0D4F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de</w:t>
            </w:r>
            <w:r w:rsidR="005A266B"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 xml:space="preserve"> algoritmos </w:t>
            </w:r>
            <w:r w:rsidR="00C52C4B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estruturados</w:t>
            </w:r>
            <w:r w:rsidR="00AD1A2E" w:rsidRPr="00CB124D">
              <w:rPr>
                <w:rFonts w:ascii="Arial Narrow" w:eastAsia="Times New Roman" w:hAnsi="Arial Narrow" w:cs="Arial"/>
                <w:bCs/>
                <w:sz w:val="20"/>
                <w:szCs w:val="20"/>
              </w:rPr>
              <w:t>.</w:t>
            </w:r>
          </w:p>
        </w:tc>
      </w:tr>
    </w:tbl>
    <w:p w14:paraId="6877AC0C" w14:textId="77777777" w:rsidR="000F03CA" w:rsidRDefault="000F03CA" w:rsidP="000F03CA">
      <w:pPr>
        <w:spacing w:after="0" w:line="240" w:lineRule="auto"/>
        <w:rPr>
          <w:rFonts w:ascii="Arial" w:eastAsia="Times New Roman" w:hAnsi="Arial" w:cs="Arial"/>
          <w:bCs/>
          <w:color w:val="FF0000"/>
          <w:sz w:val="20"/>
          <w:szCs w:val="20"/>
        </w:rPr>
      </w:pPr>
    </w:p>
    <w:tbl>
      <w:tblPr>
        <w:tblW w:w="4936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05"/>
        <w:gridCol w:w="6768"/>
      </w:tblGrid>
      <w:tr w:rsidR="001C5C31" w:rsidRPr="00194CBE" w14:paraId="6877AC0E" w14:textId="77777777" w:rsidTr="00F570DB">
        <w:trPr>
          <w:cantSplit/>
          <w:trHeight w:val="397"/>
        </w:trPr>
        <w:tc>
          <w:tcPr>
            <w:tcW w:w="5000" w:type="pct"/>
            <w:gridSpan w:val="2"/>
            <w:shd w:val="clear" w:color="auto" w:fill="17365D" w:themeFill="text2" w:themeFillShade="BF"/>
            <w:vAlign w:val="center"/>
          </w:tcPr>
          <w:p w14:paraId="6877AC0D" w14:textId="77777777" w:rsidR="001C5C31" w:rsidRPr="00194CBE" w:rsidRDefault="001C5C31" w:rsidP="001C5C31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4CBE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5. OBJETIVOS ESPECÍFICOS</w:t>
            </w:r>
          </w:p>
        </w:tc>
      </w:tr>
      <w:tr w:rsidR="001C5C31" w:rsidRPr="00194CBE" w14:paraId="6877AC11" w14:textId="77777777" w:rsidTr="00CE5165">
        <w:trPr>
          <w:cantSplit/>
          <w:trHeight w:val="397"/>
        </w:trPr>
        <w:tc>
          <w:tcPr>
            <w:tcW w:w="1859" w:type="pct"/>
            <w:shd w:val="clear" w:color="auto" w:fill="DBE5F1" w:themeFill="accent1" w:themeFillTint="33"/>
            <w:vAlign w:val="center"/>
          </w:tcPr>
          <w:p w14:paraId="6877AC0F" w14:textId="77777777" w:rsidR="001C5C31" w:rsidRPr="00194CBE" w:rsidRDefault="001C5C31" w:rsidP="00AD1A2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4CBE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Unidades</w:t>
            </w:r>
          </w:p>
        </w:tc>
        <w:tc>
          <w:tcPr>
            <w:tcW w:w="3141" w:type="pct"/>
            <w:shd w:val="clear" w:color="auto" w:fill="DBE5F1" w:themeFill="accent1" w:themeFillTint="33"/>
            <w:vAlign w:val="center"/>
          </w:tcPr>
          <w:p w14:paraId="6877AC10" w14:textId="77777777" w:rsidR="001C5C31" w:rsidRPr="00194CBE" w:rsidRDefault="001C5C31" w:rsidP="00AD1A2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4CBE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bjetivos Específicos</w:t>
            </w:r>
          </w:p>
        </w:tc>
      </w:tr>
      <w:tr w:rsidR="001C5C31" w:rsidRPr="00194CBE" w14:paraId="6877AC19" w14:textId="77777777" w:rsidTr="00CE5165">
        <w:trPr>
          <w:cantSplit/>
          <w:trHeight w:val="397"/>
        </w:trPr>
        <w:tc>
          <w:tcPr>
            <w:tcW w:w="1859" w:type="pct"/>
            <w:vAlign w:val="center"/>
          </w:tcPr>
          <w:p w14:paraId="6877AC12" w14:textId="77777777" w:rsidR="00454894" w:rsidRPr="00194CBE" w:rsidRDefault="00454894" w:rsidP="00454894">
            <w:pPr>
              <w:pStyle w:val="Corpodetexto"/>
              <w:numPr>
                <w:ilvl w:val="0"/>
                <w:numId w:val="9"/>
              </w:numPr>
              <w:spacing w:after="0"/>
              <w:rPr>
                <w:rFonts w:ascii="Arial Narrow" w:hAnsi="Arial Narrow" w:cs="Tahoma"/>
                <w:sz w:val="20"/>
              </w:rPr>
            </w:pPr>
            <w:r w:rsidRPr="00194CBE">
              <w:rPr>
                <w:rFonts w:ascii="Arial Narrow" w:hAnsi="Arial Narrow" w:cs="Tahoma"/>
                <w:sz w:val="20"/>
              </w:rPr>
              <w:t>INTRODUÇÃO À ALGORITMOS</w:t>
            </w:r>
          </w:p>
          <w:p w14:paraId="6877AC13" w14:textId="77777777" w:rsidR="00454894" w:rsidRPr="00194CBE" w:rsidRDefault="00454894" w:rsidP="00454894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 xml:space="preserve">Conceitos </w:t>
            </w:r>
            <w:r w:rsidR="00C035FF">
              <w:rPr>
                <w:rFonts w:ascii="Arial Narrow" w:eastAsia="Calibri" w:hAnsi="Arial Narrow" w:cs="Calibri"/>
                <w:sz w:val="20"/>
                <w:lang w:val="pt-BR"/>
              </w:rPr>
              <w:t>introdutórios</w:t>
            </w:r>
            <w:r w:rsidRPr="00194CBE">
              <w:rPr>
                <w:rFonts w:ascii="Arial Narrow" w:eastAsia="Calibri" w:hAnsi="Arial Narrow" w:cs="Calibri"/>
                <w:sz w:val="20"/>
              </w:rPr>
              <w:t xml:space="preserve"> de arquitetura de computadores</w:t>
            </w:r>
            <w:r w:rsidR="00557974">
              <w:rPr>
                <w:rFonts w:ascii="Arial Narrow" w:eastAsia="Calibri" w:hAnsi="Arial Narrow" w:cs="Calibri"/>
                <w:sz w:val="20"/>
                <w:lang w:val="pt-BR"/>
              </w:rPr>
              <w:t xml:space="preserve"> </w:t>
            </w:r>
            <w:r w:rsidR="00557974">
              <w:rPr>
                <w:rFonts w:ascii="Arial Narrow" w:eastAsia="Calibri" w:hAnsi="Arial Narrow" w:cs="Calibri"/>
                <w:sz w:val="20"/>
              </w:rPr>
              <w:t>(arquitetura de Von Neumann)</w:t>
            </w:r>
            <w:r w:rsidR="00557974">
              <w:rPr>
                <w:rFonts w:ascii="Arial Narrow" w:eastAsia="Calibri" w:hAnsi="Arial Narrow" w:cs="Calibri"/>
                <w:sz w:val="20"/>
                <w:lang w:val="pt-BR"/>
              </w:rPr>
              <w:t>.</w:t>
            </w:r>
          </w:p>
          <w:p w14:paraId="6877AC14" w14:textId="77777777" w:rsidR="00CE57F2" w:rsidRPr="00194CBE" w:rsidRDefault="00CE57F2" w:rsidP="00454894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Representação de algoritmos.</w:t>
            </w:r>
          </w:p>
          <w:p w14:paraId="6877AC15" w14:textId="77777777" w:rsidR="001C5C31" w:rsidRPr="00194CBE" w:rsidRDefault="00454894" w:rsidP="00CE57F2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>Tipos primitivos de dados. Constantes e variáveis.</w:t>
            </w:r>
          </w:p>
        </w:tc>
        <w:tc>
          <w:tcPr>
            <w:tcW w:w="3141" w:type="pct"/>
            <w:vAlign w:val="center"/>
          </w:tcPr>
          <w:p w14:paraId="6877AC16" w14:textId="77777777" w:rsidR="00846CBD" w:rsidRDefault="00846CBD" w:rsidP="00C6538F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>
              <w:rPr>
                <w:rFonts w:ascii="Arial Narrow" w:eastAsia="Calibri" w:hAnsi="Arial Narrow" w:cs="Calibri"/>
                <w:sz w:val="20"/>
                <w:szCs w:val="20"/>
              </w:rPr>
              <w:t xml:space="preserve">Conhecer </w:t>
            </w:r>
            <w:r w:rsidR="00CF6942">
              <w:rPr>
                <w:rFonts w:ascii="Arial Narrow" w:eastAsia="Calibri" w:hAnsi="Arial Narrow" w:cs="Calibri"/>
                <w:sz w:val="20"/>
                <w:szCs w:val="20"/>
              </w:rPr>
              <w:t>sobre</w:t>
            </w:r>
            <w:r>
              <w:rPr>
                <w:rFonts w:ascii="Arial Narrow" w:eastAsia="Calibri" w:hAnsi="Arial Narrow" w:cs="Calibri"/>
                <w:sz w:val="20"/>
                <w:szCs w:val="20"/>
              </w:rPr>
              <w:t xml:space="preserve"> arquitetura de computadores.</w:t>
            </w:r>
          </w:p>
          <w:p w14:paraId="6877AC17" w14:textId="77777777" w:rsidR="00C6538F" w:rsidRPr="00194CBE" w:rsidRDefault="001460E1" w:rsidP="00C6538F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Desenvolver e organizar o raciocínio lóg</w:t>
            </w:r>
            <w:r w:rsidR="00846CBD">
              <w:rPr>
                <w:rFonts w:ascii="Arial Narrow" w:eastAsia="Calibri" w:hAnsi="Arial Narrow" w:cs="Calibri"/>
                <w:sz w:val="20"/>
                <w:szCs w:val="20"/>
              </w:rPr>
              <w:t>ico.</w:t>
            </w:r>
          </w:p>
          <w:p w14:paraId="6877AC18" w14:textId="77777777" w:rsidR="001C5C31" w:rsidRPr="00194CBE" w:rsidRDefault="00354708" w:rsidP="000F03CA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Solucionar problemas de ordem computacional por meio de algoritmos estruturados;</w:t>
            </w:r>
          </w:p>
        </w:tc>
      </w:tr>
      <w:tr w:rsidR="00CE5165" w:rsidRPr="00194CBE" w14:paraId="6877AC22" w14:textId="77777777" w:rsidTr="00CE5165">
        <w:trPr>
          <w:cantSplit/>
          <w:trHeight w:val="397"/>
        </w:trPr>
        <w:tc>
          <w:tcPr>
            <w:tcW w:w="1859" w:type="pct"/>
            <w:vAlign w:val="center"/>
          </w:tcPr>
          <w:p w14:paraId="6877AC1A" w14:textId="77777777" w:rsidR="00CE5165" w:rsidRPr="00194CBE" w:rsidRDefault="00CE5165" w:rsidP="00E85838">
            <w:pPr>
              <w:pStyle w:val="Corpodetexto"/>
              <w:numPr>
                <w:ilvl w:val="0"/>
                <w:numId w:val="9"/>
              </w:numPr>
              <w:spacing w:after="0"/>
              <w:rPr>
                <w:rFonts w:ascii="Arial Narrow" w:hAnsi="Arial Narrow" w:cs="Tahoma"/>
                <w:sz w:val="20"/>
              </w:rPr>
            </w:pPr>
            <w:r w:rsidRPr="00194CBE">
              <w:rPr>
                <w:rFonts w:ascii="Arial Narrow" w:hAnsi="Arial Narrow" w:cs="Tahoma"/>
                <w:sz w:val="20"/>
                <w:lang w:val="pt-BR"/>
              </w:rPr>
              <w:t>ALGORITMOS EM PORTUGOL</w:t>
            </w:r>
          </w:p>
          <w:p w14:paraId="6877AC1B" w14:textId="77777777" w:rsidR="00CE5165" w:rsidRPr="00194CBE" w:rsidRDefault="00CE5165" w:rsidP="00CE5165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Sintaxe e o uso de ferramentas.</w:t>
            </w:r>
          </w:p>
          <w:p w14:paraId="6877AC1C" w14:textId="77777777" w:rsidR="00CE5165" w:rsidRPr="00194CBE" w:rsidRDefault="00CE5165" w:rsidP="00CE5165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>Estrutura básica de algoritmos.</w:t>
            </w:r>
          </w:p>
          <w:p w14:paraId="6877AC1D" w14:textId="77777777" w:rsidR="00CE5165" w:rsidRPr="00194CBE" w:rsidRDefault="00CE5165" w:rsidP="00CE5165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>Comandos de entrada, saída e atribuição.</w:t>
            </w:r>
          </w:p>
          <w:p w14:paraId="6877AC1E" w14:textId="77777777" w:rsidR="00CE5165" w:rsidRPr="00194CBE" w:rsidRDefault="00CE5165" w:rsidP="00CE5165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>Desenvolvimento de algoritmos em estrutura sequencial</w:t>
            </w: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.</w:t>
            </w:r>
          </w:p>
        </w:tc>
        <w:tc>
          <w:tcPr>
            <w:tcW w:w="3141" w:type="pct"/>
            <w:vAlign w:val="center"/>
          </w:tcPr>
          <w:p w14:paraId="6877AC1F" w14:textId="77777777" w:rsidR="001F0B55" w:rsidRPr="00194CBE" w:rsidRDefault="001F0B55" w:rsidP="001F0B55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Desenvolver e organizar o raciocínio lógico</w:t>
            </w:r>
            <w:r w:rsidR="00CF6942">
              <w:rPr>
                <w:rFonts w:ascii="Arial Narrow" w:eastAsia="Calibri" w:hAnsi="Arial Narrow" w:cs="Calibri"/>
                <w:sz w:val="20"/>
                <w:szCs w:val="20"/>
              </w:rPr>
              <w:t>-computacional</w:t>
            </w: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.</w:t>
            </w:r>
          </w:p>
          <w:p w14:paraId="6877AC20" w14:textId="77777777" w:rsidR="001F0B55" w:rsidRPr="00194CBE" w:rsidRDefault="001F0B55" w:rsidP="001F0B55">
            <w:pPr>
              <w:pStyle w:val="Normal1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 xml:space="preserve">Manipular tipos primitivos de </w:t>
            </w:r>
            <w:r w:rsidR="00F812D0" w:rsidRPr="00194CBE">
              <w:rPr>
                <w:rFonts w:ascii="Arial Narrow" w:eastAsia="Calibri" w:hAnsi="Arial Narrow" w:cs="Calibri"/>
                <w:sz w:val="20"/>
                <w:szCs w:val="20"/>
              </w:rPr>
              <w:t>dados (variáveis e constantes)</w:t>
            </w: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.</w:t>
            </w:r>
          </w:p>
          <w:p w14:paraId="6877AC21" w14:textId="77777777" w:rsidR="00CF0727" w:rsidRPr="00194CBE" w:rsidRDefault="001F0B55" w:rsidP="00F812D0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Solucionar problemas de ordem computacional por meio de algoritmos estruturados</w:t>
            </w:r>
            <w:r w:rsidR="008C2C0A" w:rsidRPr="00194CBE">
              <w:rPr>
                <w:rFonts w:ascii="Arial Narrow" w:eastAsia="Calibri" w:hAnsi="Arial Narrow" w:cs="Calibri"/>
                <w:sz w:val="20"/>
                <w:szCs w:val="20"/>
              </w:rPr>
              <w:t>, utilizando estrutura sequencial</w:t>
            </w: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.</w:t>
            </w:r>
          </w:p>
        </w:tc>
      </w:tr>
      <w:tr w:rsidR="001C5C31" w:rsidRPr="00194CBE" w14:paraId="6877AC2A" w14:textId="77777777" w:rsidTr="00CE5165">
        <w:trPr>
          <w:cantSplit/>
          <w:trHeight w:val="397"/>
        </w:trPr>
        <w:tc>
          <w:tcPr>
            <w:tcW w:w="1859" w:type="pct"/>
            <w:vAlign w:val="center"/>
          </w:tcPr>
          <w:p w14:paraId="6877AC23" w14:textId="77777777" w:rsidR="00454894" w:rsidRPr="00194CBE" w:rsidRDefault="00454894" w:rsidP="00E85838">
            <w:pPr>
              <w:pStyle w:val="Corpodetexto"/>
              <w:numPr>
                <w:ilvl w:val="0"/>
                <w:numId w:val="9"/>
              </w:numPr>
              <w:spacing w:after="0"/>
              <w:rPr>
                <w:rFonts w:ascii="Arial Narrow" w:hAnsi="Arial Narrow" w:cs="Tahoma"/>
                <w:sz w:val="20"/>
              </w:rPr>
            </w:pPr>
            <w:r w:rsidRPr="00194CBE">
              <w:rPr>
                <w:rFonts w:ascii="Arial Narrow" w:hAnsi="Arial Narrow" w:cs="Tahoma"/>
                <w:sz w:val="20"/>
              </w:rPr>
              <w:t>ESTRUTURAS CONDICIONAIS</w:t>
            </w:r>
            <w:r w:rsidR="00CE5165" w:rsidRPr="00194CBE">
              <w:rPr>
                <w:rFonts w:ascii="Arial Narrow" w:hAnsi="Arial Narrow" w:cs="Tahoma"/>
                <w:sz w:val="20"/>
                <w:lang w:val="pt-BR"/>
              </w:rPr>
              <w:t xml:space="preserve"> EM PORTUGOL</w:t>
            </w:r>
          </w:p>
          <w:p w14:paraId="6877AC24" w14:textId="77777777" w:rsidR="00454894" w:rsidRPr="00194CBE" w:rsidRDefault="00454894" w:rsidP="00E85838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>Condicional Se</w:t>
            </w:r>
          </w:p>
          <w:p w14:paraId="6877AC25" w14:textId="77777777" w:rsidR="001C5C31" w:rsidRPr="00194CBE" w:rsidRDefault="00454894" w:rsidP="00E85838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>Condicional Caso</w:t>
            </w:r>
          </w:p>
          <w:p w14:paraId="6877AC26" w14:textId="77777777" w:rsidR="00454894" w:rsidRPr="00194CBE" w:rsidRDefault="00454894" w:rsidP="00E85838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 xml:space="preserve">Desenvolvimento de algoritmos </w:t>
            </w: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com</w:t>
            </w:r>
            <w:r w:rsidRPr="00194CBE">
              <w:rPr>
                <w:rFonts w:ascii="Arial Narrow" w:eastAsia="Calibri" w:hAnsi="Arial Narrow" w:cs="Calibri"/>
                <w:sz w:val="20"/>
              </w:rPr>
              <w:t xml:space="preserve"> estrutura</w:t>
            </w: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s</w:t>
            </w:r>
            <w:r w:rsidRPr="00194CBE">
              <w:rPr>
                <w:rFonts w:ascii="Arial Narrow" w:eastAsia="Calibri" w:hAnsi="Arial Narrow" w:cs="Calibri"/>
                <w:sz w:val="20"/>
              </w:rPr>
              <w:t xml:space="preserve"> </w:t>
            </w: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condicionais</w:t>
            </w:r>
            <w:r w:rsidRPr="00194CBE">
              <w:rPr>
                <w:rFonts w:ascii="Arial Narrow" w:eastAsia="Calibri" w:hAnsi="Arial Narrow" w:cs="Calibri"/>
                <w:sz w:val="20"/>
              </w:rPr>
              <w:t>.</w:t>
            </w:r>
          </w:p>
        </w:tc>
        <w:tc>
          <w:tcPr>
            <w:tcW w:w="3141" w:type="pct"/>
            <w:vAlign w:val="center"/>
          </w:tcPr>
          <w:p w14:paraId="6877AC27" w14:textId="77777777" w:rsidR="000904E1" w:rsidRPr="00194CBE" w:rsidRDefault="000904E1" w:rsidP="000904E1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Desenvolver e organizar o raciocínio lógico.</w:t>
            </w:r>
          </w:p>
          <w:p w14:paraId="6877AC28" w14:textId="77777777" w:rsidR="00C6538F" w:rsidRPr="00194CBE" w:rsidRDefault="001F2530" w:rsidP="00CF0727">
            <w:pPr>
              <w:pStyle w:val="Normal1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Solucionar problemas de ordem computacional por meio de algoritmos estruturados</w:t>
            </w:r>
            <w:r w:rsidR="008C2C0A" w:rsidRPr="00194CBE">
              <w:rPr>
                <w:rFonts w:ascii="Arial Narrow" w:eastAsia="Calibri" w:hAnsi="Arial Narrow" w:cs="Calibri"/>
                <w:sz w:val="20"/>
                <w:szCs w:val="20"/>
              </w:rPr>
              <w:t>, utilizando estruturas condicionais</w:t>
            </w:r>
            <w:r w:rsidR="00CF0727" w:rsidRPr="00194CBE">
              <w:rPr>
                <w:rFonts w:ascii="Arial Narrow" w:eastAsia="Calibri" w:hAnsi="Arial Narrow" w:cs="Calibri"/>
                <w:sz w:val="20"/>
                <w:szCs w:val="20"/>
              </w:rPr>
              <w:t>.</w:t>
            </w:r>
          </w:p>
          <w:p w14:paraId="6877AC29" w14:textId="77777777" w:rsidR="00F812D0" w:rsidRPr="00194CBE" w:rsidRDefault="00F812D0" w:rsidP="00CF0727">
            <w:pPr>
              <w:pStyle w:val="Normal1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Analisar algoritmos aplicando a técnica de teste de mesa (</w:t>
            </w:r>
            <w:r w:rsidRPr="00CF6942">
              <w:rPr>
                <w:rFonts w:ascii="Arial Narrow" w:eastAsia="Calibri" w:hAnsi="Arial Narrow" w:cs="Calibri"/>
                <w:i/>
                <w:sz w:val="20"/>
                <w:szCs w:val="20"/>
              </w:rPr>
              <w:t>debuging</w:t>
            </w: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).</w:t>
            </w:r>
          </w:p>
        </w:tc>
      </w:tr>
      <w:tr w:rsidR="001C5C31" w:rsidRPr="00194CBE" w14:paraId="6877AC33" w14:textId="77777777" w:rsidTr="00CE5165">
        <w:trPr>
          <w:cantSplit/>
          <w:trHeight w:val="397"/>
        </w:trPr>
        <w:tc>
          <w:tcPr>
            <w:tcW w:w="1859" w:type="pct"/>
            <w:vAlign w:val="center"/>
          </w:tcPr>
          <w:p w14:paraId="6877AC2B" w14:textId="77777777" w:rsidR="00454894" w:rsidRPr="00194CBE" w:rsidRDefault="00454894" w:rsidP="005B353D">
            <w:pPr>
              <w:pStyle w:val="Corpodetexto"/>
              <w:numPr>
                <w:ilvl w:val="0"/>
                <w:numId w:val="9"/>
              </w:numPr>
              <w:spacing w:after="0"/>
              <w:rPr>
                <w:rFonts w:ascii="Arial Narrow" w:hAnsi="Arial Narrow" w:cs="Tahoma"/>
                <w:sz w:val="20"/>
              </w:rPr>
            </w:pPr>
            <w:r w:rsidRPr="00194CBE">
              <w:rPr>
                <w:rFonts w:ascii="Arial Narrow" w:hAnsi="Arial Narrow" w:cs="Tahoma"/>
                <w:sz w:val="20"/>
              </w:rPr>
              <w:lastRenderedPageBreak/>
              <w:t>ESTRUTURAS DE REPETIÇÃO</w:t>
            </w:r>
            <w:r w:rsidR="00CE5165" w:rsidRPr="00194CBE">
              <w:rPr>
                <w:rFonts w:ascii="Arial Narrow" w:hAnsi="Arial Narrow" w:cs="Tahoma"/>
                <w:sz w:val="20"/>
                <w:lang w:val="pt-BR"/>
              </w:rPr>
              <w:t xml:space="preserve"> EM PORTUGOL</w:t>
            </w:r>
            <w:r w:rsidR="00307695">
              <w:rPr>
                <w:rFonts w:ascii="Arial Narrow" w:hAnsi="Arial Narrow" w:cs="Tahoma"/>
                <w:sz w:val="20"/>
                <w:lang w:val="pt-BR"/>
              </w:rPr>
              <w:t xml:space="preserve"> E FUNÇÕES</w:t>
            </w:r>
          </w:p>
          <w:p w14:paraId="6877AC2C" w14:textId="77777777" w:rsidR="00454894" w:rsidRPr="00194CBE" w:rsidRDefault="00454894" w:rsidP="005B353D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>Repetição para</w:t>
            </w:r>
          </w:p>
          <w:p w14:paraId="6877AC2D" w14:textId="77777777" w:rsidR="00454894" w:rsidRPr="00194CBE" w:rsidRDefault="00454894" w:rsidP="005B353D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>Repetição enquanto</w:t>
            </w:r>
          </w:p>
          <w:p w14:paraId="6877AC2E" w14:textId="77777777" w:rsidR="00CF6942" w:rsidRPr="00CF6942" w:rsidRDefault="00CF6942" w:rsidP="00307695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hAnsi="Arial Narrow" w:cs="Arial"/>
                <w:bCs/>
                <w:sz w:val="20"/>
                <w:lang w:eastAsia="pt-BR"/>
              </w:rPr>
            </w:pPr>
            <w:r>
              <w:rPr>
                <w:rFonts w:ascii="Arial Narrow" w:hAnsi="Arial Narrow" w:cs="Arial"/>
                <w:bCs/>
                <w:sz w:val="20"/>
                <w:lang w:val="pt-BR" w:eastAsia="pt-BR"/>
              </w:rPr>
              <w:t>Bibliotecas e Funções</w:t>
            </w:r>
          </w:p>
          <w:p w14:paraId="6877AC2F" w14:textId="77777777" w:rsidR="00BB2BC5" w:rsidRPr="00CF6942" w:rsidRDefault="00454894" w:rsidP="00CF6942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hAnsi="Arial Narrow" w:cs="Arial"/>
                <w:bCs/>
                <w:sz w:val="20"/>
                <w:lang w:eastAsia="pt-BR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 xml:space="preserve">Desenvolvimento de algoritmos </w:t>
            </w: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com</w:t>
            </w:r>
            <w:r w:rsidRPr="00194CBE">
              <w:rPr>
                <w:rFonts w:ascii="Arial Narrow" w:eastAsia="Calibri" w:hAnsi="Arial Narrow" w:cs="Calibri"/>
                <w:sz w:val="20"/>
              </w:rPr>
              <w:t xml:space="preserve"> estrutura</w:t>
            </w: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s</w:t>
            </w:r>
            <w:r w:rsidRPr="00194CBE">
              <w:rPr>
                <w:rFonts w:ascii="Arial Narrow" w:eastAsia="Calibri" w:hAnsi="Arial Narrow" w:cs="Calibri"/>
                <w:sz w:val="20"/>
              </w:rPr>
              <w:t xml:space="preserve"> </w:t>
            </w:r>
            <w:r w:rsidR="006A1EC3">
              <w:rPr>
                <w:rFonts w:ascii="Arial Narrow" w:eastAsia="Calibri" w:hAnsi="Arial Narrow" w:cs="Calibri"/>
                <w:sz w:val="20"/>
                <w:lang w:val="pt-BR"/>
              </w:rPr>
              <w:t>de repetição</w:t>
            </w:r>
            <w:r w:rsidRPr="00194CBE">
              <w:rPr>
                <w:rFonts w:ascii="Arial Narrow" w:eastAsia="Calibri" w:hAnsi="Arial Narrow" w:cs="Calibri"/>
                <w:sz w:val="20"/>
              </w:rPr>
              <w:t>.</w:t>
            </w:r>
          </w:p>
        </w:tc>
        <w:tc>
          <w:tcPr>
            <w:tcW w:w="3141" w:type="pct"/>
            <w:vAlign w:val="center"/>
          </w:tcPr>
          <w:p w14:paraId="6877AC30" w14:textId="77777777" w:rsidR="00307695" w:rsidRPr="00307695" w:rsidRDefault="000904E1" w:rsidP="00307695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Desenvolver e organizar o raciocínio lógico.</w:t>
            </w:r>
          </w:p>
          <w:p w14:paraId="6877AC31" w14:textId="77777777" w:rsidR="00BB2BC5" w:rsidRPr="00BB2BC5" w:rsidRDefault="00BB2BC5" w:rsidP="00BB2BC5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 xml:space="preserve">Solucionar problemas de ordem computacional por meio de algoritmos estruturados, utilizando </w:t>
            </w:r>
            <w:r>
              <w:rPr>
                <w:rFonts w:ascii="Arial Narrow" w:eastAsia="Calibri" w:hAnsi="Arial Narrow" w:cs="Calibri"/>
                <w:sz w:val="20"/>
                <w:szCs w:val="20"/>
              </w:rPr>
              <w:t>recursos de bibliotecas</w:t>
            </w:r>
            <w:r w:rsidR="00CF6942">
              <w:rPr>
                <w:rFonts w:ascii="Arial Narrow" w:eastAsia="Calibri" w:hAnsi="Arial Narrow" w:cs="Calibri"/>
                <w:sz w:val="20"/>
                <w:szCs w:val="20"/>
              </w:rPr>
              <w:t xml:space="preserve">, </w:t>
            </w:r>
            <w:r>
              <w:rPr>
                <w:rFonts w:ascii="Arial Narrow" w:eastAsia="Calibri" w:hAnsi="Arial Narrow" w:cs="Calibri"/>
                <w:sz w:val="20"/>
                <w:szCs w:val="20"/>
              </w:rPr>
              <w:t>funções</w:t>
            </w:r>
            <w:r w:rsidR="00CF6942">
              <w:rPr>
                <w:rFonts w:ascii="Arial Narrow" w:eastAsia="Calibri" w:hAnsi="Arial Narrow" w:cs="Calibri"/>
                <w:sz w:val="20"/>
                <w:szCs w:val="20"/>
              </w:rPr>
              <w:t xml:space="preserve"> e </w:t>
            </w:r>
            <w:r w:rsidR="00CF6942" w:rsidRPr="00194CBE">
              <w:rPr>
                <w:rFonts w:ascii="Arial Narrow" w:eastAsia="Calibri" w:hAnsi="Arial Narrow" w:cs="Calibri"/>
                <w:sz w:val="20"/>
                <w:szCs w:val="20"/>
              </w:rPr>
              <w:t>estruturas de repetição</w:t>
            </w:r>
            <w:r>
              <w:rPr>
                <w:rFonts w:ascii="Arial Narrow" w:eastAsia="Calibri" w:hAnsi="Arial Narrow" w:cs="Calibri"/>
                <w:sz w:val="20"/>
                <w:szCs w:val="20"/>
              </w:rPr>
              <w:t>.</w:t>
            </w:r>
          </w:p>
          <w:p w14:paraId="6877AC32" w14:textId="77777777" w:rsidR="001C5C31" w:rsidRPr="00194CBE" w:rsidRDefault="00F812D0" w:rsidP="00F812D0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Analisar algoritmos aplicando a técnica de teste de mesa (debuging).</w:t>
            </w:r>
          </w:p>
        </w:tc>
      </w:tr>
      <w:tr w:rsidR="001C5C31" w:rsidRPr="00194CBE" w14:paraId="6877AC3A" w14:textId="77777777" w:rsidTr="00CE5165">
        <w:trPr>
          <w:cantSplit/>
          <w:trHeight w:val="397"/>
        </w:trPr>
        <w:tc>
          <w:tcPr>
            <w:tcW w:w="1859" w:type="pct"/>
            <w:vAlign w:val="center"/>
          </w:tcPr>
          <w:p w14:paraId="6877AC34" w14:textId="77777777" w:rsidR="00454894" w:rsidRPr="00194CBE" w:rsidRDefault="00F722F9" w:rsidP="005B353D">
            <w:pPr>
              <w:pStyle w:val="Corpodetexto"/>
              <w:numPr>
                <w:ilvl w:val="0"/>
                <w:numId w:val="9"/>
              </w:numPr>
              <w:spacing w:after="0"/>
              <w:rPr>
                <w:rFonts w:ascii="Arial Narrow" w:hAnsi="Arial Narrow" w:cs="Tahoma"/>
                <w:sz w:val="20"/>
              </w:rPr>
            </w:pPr>
            <w:r>
              <w:rPr>
                <w:rFonts w:ascii="Arial Narrow" w:hAnsi="Arial Narrow" w:cs="Tahoma"/>
                <w:sz w:val="20"/>
                <w:lang w:val="pt-BR"/>
              </w:rPr>
              <w:t>ESTRUTURA</w:t>
            </w:r>
            <w:r w:rsidR="00F03F55">
              <w:rPr>
                <w:rFonts w:ascii="Arial Narrow" w:hAnsi="Arial Narrow" w:cs="Tahoma"/>
                <w:sz w:val="20"/>
                <w:lang w:val="pt-BR"/>
              </w:rPr>
              <w:t>S</w:t>
            </w:r>
            <w:r>
              <w:rPr>
                <w:rFonts w:ascii="Arial Narrow" w:hAnsi="Arial Narrow" w:cs="Tahoma"/>
                <w:sz w:val="20"/>
                <w:lang w:val="pt-BR"/>
              </w:rPr>
              <w:t xml:space="preserve"> DE DADOS HOMOGÊNEAS</w:t>
            </w:r>
          </w:p>
          <w:p w14:paraId="6877AC35" w14:textId="77777777" w:rsidR="00F722F9" w:rsidRPr="00F722F9" w:rsidRDefault="00F722F9" w:rsidP="005B353D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>
              <w:rPr>
                <w:rFonts w:ascii="Arial Narrow" w:eastAsia="Calibri" w:hAnsi="Arial Narrow" w:cs="Calibri"/>
                <w:sz w:val="20"/>
                <w:lang w:val="pt-BR"/>
              </w:rPr>
              <w:t>Vetor</w:t>
            </w:r>
          </w:p>
          <w:p w14:paraId="6877AC36" w14:textId="77777777" w:rsidR="00454894" w:rsidRPr="00194CBE" w:rsidRDefault="00F722F9" w:rsidP="005B353D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>
              <w:rPr>
                <w:rFonts w:ascii="Arial Narrow" w:eastAsia="Calibri" w:hAnsi="Arial Narrow" w:cs="Calibri"/>
                <w:sz w:val="20"/>
                <w:lang w:val="pt-BR"/>
              </w:rPr>
              <w:t>Matriz</w:t>
            </w:r>
          </w:p>
          <w:p w14:paraId="6877AC37" w14:textId="77777777" w:rsidR="001C5C31" w:rsidRPr="00194CBE" w:rsidRDefault="00F722F9" w:rsidP="00F03F55">
            <w:pPr>
              <w:pStyle w:val="Corpodetexto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="Calibri"/>
                <w:sz w:val="20"/>
              </w:rPr>
            </w:pPr>
            <w:r w:rsidRPr="00194CBE">
              <w:rPr>
                <w:rFonts w:ascii="Arial Narrow" w:eastAsia="Calibri" w:hAnsi="Arial Narrow" w:cs="Calibri"/>
                <w:sz w:val="20"/>
              </w:rPr>
              <w:t xml:space="preserve">Desenvolvimento de algoritmos </w:t>
            </w:r>
            <w:r w:rsidRPr="00194CBE">
              <w:rPr>
                <w:rFonts w:ascii="Arial Narrow" w:eastAsia="Calibri" w:hAnsi="Arial Narrow" w:cs="Calibri"/>
                <w:sz w:val="20"/>
                <w:lang w:val="pt-BR"/>
              </w:rPr>
              <w:t>com</w:t>
            </w:r>
            <w:r w:rsidRPr="00194CBE">
              <w:rPr>
                <w:rFonts w:ascii="Arial Narrow" w:eastAsia="Calibri" w:hAnsi="Arial Narrow" w:cs="Calibri"/>
                <w:sz w:val="20"/>
              </w:rPr>
              <w:t xml:space="preserve"> </w:t>
            </w:r>
            <w:r w:rsidR="00F03F55">
              <w:rPr>
                <w:rFonts w:ascii="Arial Narrow" w:eastAsia="Calibri" w:hAnsi="Arial Narrow" w:cs="Calibri"/>
                <w:sz w:val="20"/>
                <w:lang w:val="pt-BR"/>
              </w:rPr>
              <w:t>vetores e matrizes</w:t>
            </w:r>
            <w:r w:rsidR="00454894" w:rsidRPr="00194CBE">
              <w:rPr>
                <w:rFonts w:ascii="Arial Narrow" w:eastAsia="Calibri" w:hAnsi="Arial Narrow" w:cs="Calibri"/>
                <w:sz w:val="20"/>
              </w:rPr>
              <w:t>.</w:t>
            </w:r>
          </w:p>
        </w:tc>
        <w:tc>
          <w:tcPr>
            <w:tcW w:w="3141" w:type="pct"/>
            <w:vAlign w:val="center"/>
          </w:tcPr>
          <w:p w14:paraId="6877AC38" w14:textId="77777777" w:rsidR="000904E1" w:rsidRPr="00194CBE" w:rsidRDefault="000904E1" w:rsidP="000904E1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>Desenvolver e organizar o raciocínio lógico.</w:t>
            </w:r>
          </w:p>
          <w:p w14:paraId="6877AC39" w14:textId="77777777" w:rsidR="00CE57F2" w:rsidRPr="00F03F55" w:rsidRDefault="00F722F9" w:rsidP="00F03F55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sz w:val="20"/>
                <w:szCs w:val="20"/>
              </w:rPr>
              <w:t xml:space="preserve">Solucionar problemas de ordem computacional por meio de algoritmos estruturados, utilizando </w:t>
            </w:r>
            <w:r w:rsidR="00F03F55">
              <w:rPr>
                <w:rFonts w:ascii="Arial Narrow" w:eastAsia="Calibri" w:hAnsi="Arial Narrow" w:cs="Calibri"/>
                <w:sz w:val="20"/>
                <w:szCs w:val="20"/>
              </w:rPr>
              <w:t>estruturas de dados homogêneas</w:t>
            </w:r>
            <w:r>
              <w:rPr>
                <w:rFonts w:ascii="Arial Narrow" w:eastAsia="Calibri" w:hAnsi="Arial Narrow" w:cs="Calibri"/>
                <w:sz w:val="20"/>
                <w:szCs w:val="20"/>
              </w:rPr>
              <w:t>.</w:t>
            </w:r>
          </w:p>
        </w:tc>
      </w:tr>
    </w:tbl>
    <w:p w14:paraId="6877AC3B" w14:textId="77777777" w:rsidR="000F03CA" w:rsidRDefault="000F03CA" w:rsidP="000F03CA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</w:rPr>
      </w:pPr>
    </w:p>
    <w:tbl>
      <w:tblPr>
        <w:tblStyle w:val="Tabelacomgrade"/>
        <w:tblW w:w="1077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773"/>
      </w:tblGrid>
      <w:tr w:rsidR="0015066B" w:rsidRPr="00194CBE" w14:paraId="6877AC3D" w14:textId="77777777" w:rsidTr="00F570DB">
        <w:trPr>
          <w:trHeight w:val="340"/>
        </w:trPr>
        <w:tc>
          <w:tcPr>
            <w:tcW w:w="10773" w:type="dxa"/>
            <w:shd w:val="clear" w:color="auto" w:fill="17365D" w:themeFill="text2" w:themeFillShade="BF"/>
            <w:vAlign w:val="center"/>
          </w:tcPr>
          <w:p w14:paraId="6877AC3C" w14:textId="77777777" w:rsidR="0015066B" w:rsidRPr="00194CBE" w:rsidRDefault="0015066B" w:rsidP="00DF13D4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94CBE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6. HABILIDADES E COMPETÊNCIAS</w:t>
            </w:r>
          </w:p>
        </w:tc>
      </w:tr>
      <w:tr w:rsidR="0015066B" w:rsidRPr="00194CBE" w14:paraId="6877AC48" w14:textId="77777777" w:rsidTr="00DF13D4">
        <w:tc>
          <w:tcPr>
            <w:tcW w:w="10773" w:type="dxa"/>
          </w:tcPr>
          <w:p w14:paraId="6877AC3E" w14:textId="77777777" w:rsidR="0015066B" w:rsidRPr="00DB7173" w:rsidRDefault="00C7103E" w:rsidP="00D87EC2">
            <w:pP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DB7173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Gerais:</w:t>
            </w:r>
          </w:p>
          <w:p w14:paraId="6877AC3F" w14:textId="77777777" w:rsidR="00C7103E" w:rsidRPr="00194CBE" w:rsidRDefault="00C7103E" w:rsidP="00C7103E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  <w:t>G.1. Identificar problemas que tenham solução algorítmica;</w:t>
            </w:r>
          </w:p>
          <w:p w14:paraId="6877AC40" w14:textId="77777777" w:rsidR="00C7103E" w:rsidRPr="00194CBE" w:rsidRDefault="00C7103E" w:rsidP="00C7103E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  <w:t xml:space="preserve">G.2. Conhecer e compreender os limites da computação; </w:t>
            </w:r>
          </w:p>
          <w:p w14:paraId="6877AC41" w14:textId="77777777" w:rsidR="00C7103E" w:rsidRPr="00194CBE" w:rsidRDefault="00C7103E" w:rsidP="00C7103E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  <w:t xml:space="preserve">G.4. Gerir a própria aprendizagem e desenvolvimento pessoal-profissional, realizando trabalho em equipe, com visão trans e interdisciplinar; </w:t>
            </w:r>
          </w:p>
          <w:p w14:paraId="6877AC42" w14:textId="77777777" w:rsidR="00C7103E" w:rsidRPr="00194CBE" w:rsidRDefault="00C7103E" w:rsidP="00C7103E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  <w:t xml:space="preserve">G.5. Desenvolver trabalhos e soluções, adotando metodologias diversificadas; </w:t>
            </w:r>
          </w:p>
          <w:p w14:paraId="6877AC43" w14:textId="77777777" w:rsidR="00C7103E" w:rsidRPr="00194CBE" w:rsidRDefault="00C7103E" w:rsidP="00C7103E">
            <w:pPr>
              <w:pStyle w:val="Normal1"/>
              <w:numPr>
                <w:ilvl w:val="0"/>
                <w:numId w:val="6"/>
              </w:numPr>
              <w:jc w:val="both"/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  <w:t xml:space="preserve">G.8. Resolver problemas usando ambientes de programação; </w:t>
            </w:r>
          </w:p>
          <w:p w14:paraId="6877AC44" w14:textId="77777777" w:rsidR="00C7103E" w:rsidRPr="00DB7173" w:rsidRDefault="00C7103E" w:rsidP="00C7103E">
            <w:pPr>
              <w:pStyle w:val="Normal1"/>
              <w:jc w:val="both"/>
              <w:rPr>
                <w:rFonts w:ascii="Arial Narrow" w:eastAsia="Calibri" w:hAnsi="Arial Narrow" w:cs="Calibri"/>
                <w:b/>
                <w:color w:val="auto"/>
                <w:sz w:val="20"/>
                <w:szCs w:val="20"/>
              </w:rPr>
            </w:pPr>
            <w:bookmarkStart w:id="0" w:name="_Toc510727759"/>
            <w:r w:rsidRPr="00DB7173">
              <w:rPr>
                <w:rFonts w:ascii="Arial Narrow" w:eastAsia="Calibri" w:hAnsi="Arial Narrow" w:cs="Calibri"/>
                <w:b/>
                <w:color w:val="auto"/>
                <w:sz w:val="20"/>
                <w:szCs w:val="20"/>
              </w:rPr>
              <w:t>Específicas</w:t>
            </w:r>
            <w:bookmarkEnd w:id="0"/>
            <w:r w:rsidRPr="00DB7173">
              <w:rPr>
                <w:rFonts w:ascii="Arial Narrow" w:eastAsia="Calibri" w:hAnsi="Arial Narrow" w:cs="Calibri"/>
                <w:b/>
                <w:color w:val="auto"/>
                <w:sz w:val="20"/>
                <w:szCs w:val="20"/>
              </w:rPr>
              <w:t>:</w:t>
            </w:r>
          </w:p>
          <w:p w14:paraId="6877AC45" w14:textId="77777777" w:rsidR="00C7103E" w:rsidRPr="00194CBE" w:rsidRDefault="00C7103E" w:rsidP="00C7103E">
            <w:pPr>
              <w:pStyle w:val="Normal1"/>
              <w:numPr>
                <w:ilvl w:val="0"/>
                <w:numId w:val="7"/>
              </w:numPr>
              <w:jc w:val="both"/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  <w:t>E.3. Avaliar a qualidade e evolução de sistemas de software, aplicando adequadamente normas técnicas, através de padrões e boas práticas no desenvolvimento de software;</w:t>
            </w:r>
          </w:p>
          <w:p w14:paraId="6877AC46" w14:textId="77777777" w:rsidR="00C7103E" w:rsidRPr="00194CBE" w:rsidRDefault="00C7103E" w:rsidP="00C7103E">
            <w:pPr>
              <w:pStyle w:val="Normal1"/>
              <w:numPr>
                <w:ilvl w:val="0"/>
                <w:numId w:val="7"/>
              </w:numPr>
              <w:jc w:val="both"/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  <w:t>E.4. Identificar e analisar problemas, avaliando as necessidades dos clientes, especificar os requisitos de software, projetar, desenvolver, implementar, verificar, integrar e documentar soluções de software baseadas no conhecimento apropriado de teorias, modelos e técnicas.</w:t>
            </w:r>
          </w:p>
          <w:p w14:paraId="6877AC47" w14:textId="77777777" w:rsidR="00C7103E" w:rsidRPr="00194CBE" w:rsidRDefault="00C7103E" w:rsidP="00D87EC2">
            <w:pPr>
              <w:pStyle w:val="Normal1"/>
              <w:numPr>
                <w:ilvl w:val="0"/>
                <w:numId w:val="7"/>
              </w:numPr>
              <w:jc w:val="both"/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</w:pPr>
            <w:r w:rsidRPr="00194CBE">
              <w:rPr>
                <w:rFonts w:ascii="Arial Narrow" w:eastAsia="Calibri" w:hAnsi="Arial Narrow" w:cs="Calibri"/>
                <w:color w:val="auto"/>
                <w:sz w:val="20"/>
                <w:szCs w:val="20"/>
              </w:rPr>
              <w:t>E.7. Analisar e criar novos modelos no desenvolvimento de software, identificando oportunidades e desenvolvendo soluções inovadoras.</w:t>
            </w:r>
          </w:p>
        </w:tc>
      </w:tr>
    </w:tbl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4"/>
        <w:gridCol w:w="1568"/>
        <w:gridCol w:w="2977"/>
        <w:gridCol w:w="2409"/>
        <w:gridCol w:w="1276"/>
        <w:gridCol w:w="1559"/>
      </w:tblGrid>
      <w:tr w:rsidR="003650C1" w:rsidRPr="001C5C31" w14:paraId="6877AC4A" w14:textId="77777777" w:rsidTr="00F570DB">
        <w:trPr>
          <w:trHeight w:val="340"/>
        </w:trPr>
        <w:tc>
          <w:tcPr>
            <w:tcW w:w="10773" w:type="dxa"/>
            <w:gridSpan w:val="6"/>
            <w:shd w:val="clear" w:color="auto" w:fill="17365D" w:themeFill="text2" w:themeFillShade="BF"/>
            <w:vAlign w:val="center"/>
          </w:tcPr>
          <w:p w14:paraId="6877AC49" w14:textId="77777777" w:rsidR="003650C1" w:rsidRPr="001C5C31" w:rsidRDefault="003650C1" w:rsidP="003650C1">
            <w:pPr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Times New Roman" w:hAnsi="Arial Narrow" w:cs="Arial"/>
                <w:b/>
                <w:sz w:val="20"/>
                <w:szCs w:val="20"/>
              </w:rPr>
              <w:t>7</w:t>
            </w:r>
            <w:r w:rsidRPr="001C5C3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. CONTEÚDO PROGRAMÁTICO</w:t>
            </w:r>
          </w:p>
        </w:tc>
      </w:tr>
      <w:tr w:rsidR="000F03CA" w:rsidRPr="001C5C31" w14:paraId="6877AC53" w14:textId="77777777" w:rsidTr="00493949">
        <w:tc>
          <w:tcPr>
            <w:tcW w:w="984" w:type="dxa"/>
            <w:shd w:val="clear" w:color="auto" w:fill="DBE5F1" w:themeFill="accent1" w:themeFillTint="33"/>
            <w:vAlign w:val="center"/>
          </w:tcPr>
          <w:p w14:paraId="6877AC4B" w14:textId="77777777" w:rsidR="000F03CA" w:rsidRPr="006F66A3" w:rsidRDefault="000F03CA" w:rsidP="000F03C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</w:rPr>
            </w:pPr>
            <w:r w:rsidRPr="006F66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Semana</w:t>
            </w:r>
          </w:p>
        </w:tc>
        <w:tc>
          <w:tcPr>
            <w:tcW w:w="1568" w:type="dxa"/>
            <w:shd w:val="clear" w:color="auto" w:fill="DBE5F1" w:themeFill="accent1" w:themeFillTint="33"/>
            <w:vAlign w:val="center"/>
          </w:tcPr>
          <w:p w14:paraId="6877AC4C" w14:textId="77777777" w:rsidR="000F03CA" w:rsidRPr="006F66A3" w:rsidRDefault="000F03CA" w:rsidP="000F03C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</w:rPr>
            </w:pPr>
            <w:r w:rsidRPr="006F66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Data</w:t>
            </w:r>
          </w:p>
        </w:tc>
        <w:tc>
          <w:tcPr>
            <w:tcW w:w="2977" w:type="dxa"/>
            <w:shd w:val="clear" w:color="auto" w:fill="DBE5F1" w:themeFill="accent1" w:themeFillTint="33"/>
            <w:vAlign w:val="center"/>
          </w:tcPr>
          <w:p w14:paraId="6877AC4D" w14:textId="77777777" w:rsidR="000F03CA" w:rsidRPr="006F66A3" w:rsidRDefault="000F03CA" w:rsidP="000F03C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</w:rPr>
            </w:pPr>
            <w:r w:rsidRPr="006F66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Conteúdo</w:t>
            </w:r>
          </w:p>
        </w:tc>
        <w:tc>
          <w:tcPr>
            <w:tcW w:w="2409" w:type="dxa"/>
            <w:shd w:val="clear" w:color="auto" w:fill="DBE5F1" w:themeFill="accent1" w:themeFillTint="33"/>
            <w:vAlign w:val="center"/>
          </w:tcPr>
          <w:p w14:paraId="6877AC4E" w14:textId="77777777" w:rsidR="000F03CA" w:rsidRPr="006F66A3" w:rsidRDefault="000F03CA" w:rsidP="000F03C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</w:rPr>
            </w:pPr>
            <w:r w:rsidRPr="006F66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Estratégia de ensino-aprendizagem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C4F" w14:textId="77777777" w:rsidR="000F03CA" w:rsidRPr="006F66A3" w:rsidRDefault="001C5C31" w:rsidP="000F03C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</w:rPr>
            </w:pPr>
            <w:r w:rsidRPr="006F66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Aula</w:t>
            </w:r>
          </w:p>
          <w:p w14:paraId="6877AC50" w14:textId="77777777" w:rsidR="000F03CA" w:rsidRPr="006F66A3" w:rsidRDefault="001C5C31" w:rsidP="000F03C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</w:rPr>
            </w:pPr>
            <w:r w:rsidRPr="006F66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Teórica/</w:t>
            </w:r>
          </w:p>
          <w:p w14:paraId="6877AC51" w14:textId="77777777" w:rsidR="000F03CA" w:rsidRPr="006F66A3" w:rsidRDefault="001C5C31" w:rsidP="000F03C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</w:rPr>
            </w:pPr>
            <w:r w:rsidRPr="006F66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C52" w14:textId="77777777" w:rsidR="000F03CA" w:rsidRPr="006F66A3" w:rsidRDefault="000F03CA" w:rsidP="000F03C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</w:rPr>
            </w:pPr>
            <w:r w:rsidRPr="006F66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Local</w:t>
            </w:r>
          </w:p>
        </w:tc>
      </w:tr>
      <w:tr w:rsidR="005D470A" w:rsidRPr="001C5C31" w14:paraId="6877AC67" w14:textId="77777777" w:rsidTr="00B70BBA">
        <w:tc>
          <w:tcPr>
            <w:tcW w:w="984" w:type="dxa"/>
            <w:shd w:val="clear" w:color="auto" w:fill="auto"/>
            <w:vAlign w:val="center"/>
          </w:tcPr>
          <w:p w14:paraId="6877AC54" w14:textId="77777777" w:rsidR="005D470A" w:rsidRPr="009D5E3D" w:rsidRDefault="00F84D67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568" w:type="dxa"/>
            <w:shd w:val="clear" w:color="auto" w:fill="auto"/>
            <w:vAlign w:val="center"/>
          </w:tcPr>
          <w:p w14:paraId="6877AC55" w14:textId="3E76C5F7" w:rsidR="005D470A" w:rsidRPr="009D5E3D" w:rsidRDefault="00003A90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01/02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877AC56" w14:textId="77777777" w:rsidR="005D470A" w:rsidRPr="009D5E3D" w:rsidRDefault="005D470A" w:rsidP="005D470A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- Apresentação pessoal, da disciplina e do Plano de Ensino.</w:t>
            </w:r>
          </w:p>
          <w:p w14:paraId="6877AC57" w14:textId="77777777" w:rsidR="00C035FF" w:rsidRPr="009D5E3D" w:rsidRDefault="00C035FF" w:rsidP="00C035FF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- Conhecendo a turma.</w:t>
            </w:r>
          </w:p>
          <w:p w14:paraId="6877AC58" w14:textId="77777777" w:rsidR="005D470A" w:rsidRPr="009D5E3D" w:rsidRDefault="005D470A" w:rsidP="005D470A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</w:p>
          <w:p w14:paraId="6877AC59" w14:textId="77777777" w:rsidR="005D470A" w:rsidRPr="009D5E3D" w:rsidRDefault="005D470A" w:rsidP="005D470A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  <w:lang w:val="pt-BR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</w:rPr>
              <w:t>INTRODUÇÃO À ALGORITMOS</w:t>
            </w:r>
          </w:p>
          <w:p w14:paraId="6877AC5A" w14:textId="77777777" w:rsidR="005D470A" w:rsidRPr="009D5E3D" w:rsidRDefault="005D470A" w:rsidP="005D470A">
            <w:pPr>
              <w:pStyle w:val="Corpodetexto"/>
              <w:numPr>
                <w:ilvl w:val="0"/>
                <w:numId w:val="15"/>
              </w:numPr>
              <w:spacing w:after="0"/>
              <w:rPr>
                <w:rFonts w:ascii="Arial Narrow" w:hAnsi="Arial Narrow" w:cs="Arial"/>
                <w:bCs/>
                <w:spacing w:val="0"/>
                <w:sz w:val="18"/>
                <w:szCs w:val="18"/>
                <w:lang w:val="pt-BR" w:eastAsia="pt-BR"/>
              </w:rPr>
            </w:pPr>
            <w:r w:rsidRPr="009D5E3D">
              <w:rPr>
                <w:rFonts w:ascii="Arial Narrow" w:hAnsi="Arial Narrow" w:cs="Arial"/>
                <w:bCs/>
                <w:spacing w:val="0"/>
                <w:sz w:val="18"/>
                <w:szCs w:val="18"/>
                <w:lang w:val="pt-BR" w:eastAsia="pt-BR"/>
              </w:rPr>
              <w:t xml:space="preserve">Conceitos </w:t>
            </w:r>
            <w:r w:rsidR="00C035FF" w:rsidRPr="009D5E3D">
              <w:rPr>
                <w:rFonts w:ascii="Arial Narrow" w:hAnsi="Arial Narrow" w:cs="Arial"/>
                <w:bCs/>
                <w:spacing w:val="0"/>
                <w:sz w:val="18"/>
                <w:szCs w:val="18"/>
                <w:lang w:val="pt-BR" w:eastAsia="pt-BR"/>
              </w:rPr>
              <w:t>introdutórios</w:t>
            </w:r>
            <w:r w:rsidRPr="009D5E3D">
              <w:rPr>
                <w:rFonts w:ascii="Arial Narrow" w:hAnsi="Arial Narrow" w:cs="Arial"/>
                <w:bCs/>
                <w:spacing w:val="0"/>
                <w:sz w:val="18"/>
                <w:szCs w:val="18"/>
                <w:lang w:val="pt-BR" w:eastAsia="pt-BR"/>
              </w:rPr>
              <w:t xml:space="preserve"> da arquitetura de computadores: memória e processador.</w:t>
            </w:r>
          </w:p>
          <w:p w14:paraId="6877AC5B" w14:textId="77777777" w:rsidR="005D470A" w:rsidRPr="009D5E3D" w:rsidRDefault="005D470A" w:rsidP="005D470A">
            <w:pPr>
              <w:pStyle w:val="PargrafodaLista"/>
              <w:numPr>
                <w:ilvl w:val="0"/>
                <w:numId w:val="15"/>
              </w:num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Representação de algoritmos.</w:t>
            </w:r>
          </w:p>
          <w:p w14:paraId="6877AC5C" w14:textId="77777777" w:rsidR="00BF6316" w:rsidRPr="009D5E3D" w:rsidRDefault="00BF6316" w:rsidP="005D470A">
            <w:pPr>
              <w:pStyle w:val="PargrafodaLista"/>
              <w:numPr>
                <w:ilvl w:val="0"/>
                <w:numId w:val="15"/>
              </w:num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Tipos primitivos de dados.</w:t>
            </w:r>
          </w:p>
          <w:p w14:paraId="6877AC5D" w14:textId="77777777" w:rsidR="005D470A" w:rsidRPr="009D5E3D" w:rsidRDefault="005D470A" w:rsidP="005D470A">
            <w:pPr>
              <w:pStyle w:val="PargrafodaLista"/>
              <w:numPr>
                <w:ilvl w:val="0"/>
                <w:numId w:val="15"/>
              </w:num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Constantes e variáveis.</w:t>
            </w:r>
          </w:p>
          <w:p w14:paraId="6877AC5E" w14:textId="77777777" w:rsidR="00BF6316" w:rsidRPr="009D5E3D" w:rsidRDefault="00BF6316" w:rsidP="005D470A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  <w:p w14:paraId="6877AC5F" w14:textId="77777777" w:rsidR="009D5E3D" w:rsidRPr="009D5E3D" w:rsidRDefault="00511D63" w:rsidP="00BF6316">
            <w:pPr>
              <w:spacing w:after="0" w:line="240" w:lineRule="auto"/>
              <w:rPr>
                <w:rStyle w:val="Hyperlink"/>
                <w:rFonts w:ascii="Arial Narrow" w:hAnsi="Arial Narrow"/>
                <w:color w:val="auto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- </w:t>
            </w:r>
            <w:r w:rsidR="00C65BE8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</w:t>
            </w:r>
            <w:r w:rsidR="005D470A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ssistir ao vídeo:</w:t>
            </w:r>
            <w:r w:rsidR="00BF6316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 Portugol Studio Vídeo 01 – Introdução: </w:t>
            </w:r>
            <w:hyperlink r:id="rId9" w:history="1">
              <w:r w:rsidR="00BF6316" w:rsidRPr="009D5E3D">
                <w:rPr>
                  <w:rStyle w:val="Hyperlink"/>
                  <w:rFonts w:ascii="Arial Narrow" w:hAnsi="Arial Narrow"/>
                  <w:color w:val="auto"/>
                  <w:sz w:val="18"/>
                  <w:szCs w:val="18"/>
                </w:rPr>
                <w:t>https://youtu.be/K02TnB3IGnQ</w:t>
              </w:r>
            </w:hyperlink>
          </w:p>
          <w:p w14:paraId="6877AC60" w14:textId="77777777" w:rsidR="005D470A" w:rsidRPr="009D5E3D" w:rsidRDefault="005D470A" w:rsidP="005D470A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hAnsi="Arial Narrow"/>
                <w:sz w:val="18"/>
                <w:szCs w:val="18"/>
              </w:rPr>
              <w:t>Objetivo: Conhece</w:t>
            </w: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r o ambiente de desenvolviment</w:t>
            </w:r>
            <w:r w:rsidR="00C035FF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o de algoritmos Portugol Studio e recursos</w:t>
            </w:r>
            <w:r w:rsidR="002466B5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 confiáveis</w:t>
            </w:r>
            <w:r w:rsidR="00C035FF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 disponíveis na Web.</w:t>
            </w:r>
          </w:p>
          <w:p w14:paraId="6877AC61" w14:textId="77777777" w:rsidR="005D470A" w:rsidRPr="009D5E3D" w:rsidRDefault="005D470A" w:rsidP="005D470A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6877AC62" w14:textId="77777777" w:rsidR="005D470A" w:rsidRPr="009D5E3D" w:rsidRDefault="005D470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ula expositiva dialogada</w:t>
            </w:r>
          </w:p>
          <w:p w14:paraId="6877AC63" w14:textId="77777777" w:rsidR="005D470A" w:rsidRPr="009D5E3D" w:rsidRDefault="00BF6316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Uso de TIC</w:t>
            </w:r>
            <w:r w:rsidR="009A3A4F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s</w:t>
            </w: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 (</w:t>
            </w:r>
            <w:r w:rsidR="009A3A4F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Mentimeter e </w:t>
            </w: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vídeo)</w:t>
            </w:r>
          </w:p>
          <w:p w14:paraId="6877AC64" w14:textId="77777777" w:rsidR="005D470A" w:rsidRPr="009D5E3D" w:rsidRDefault="005D470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877AC65" w14:textId="77777777" w:rsidR="005D470A" w:rsidRPr="009D5E3D" w:rsidRDefault="005D470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Teórica e 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C66" w14:textId="77777777" w:rsidR="005D470A" w:rsidRPr="009D5E3D" w:rsidRDefault="005D470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Sala de aula</w:t>
            </w:r>
          </w:p>
        </w:tc>
      </w:tr>
      <w:tr w:rsidR="005D470A" w:rsidRPr="001C5C31" w14:paraId="6877AC76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C68" w14:textId="77777777" w:rsidR="005D470A" w:rsidRPr="009D5E3D" w:rsidRDefault="00F84D67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C69" w14:textId="23A76166" w:rsidR="005D470A" w:rsidRPr="009D5E3D" w:rsidRDefault="00003A90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08/02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6877AC6A" w14:textId="77777777" w:rsidR="005D470A" w:rsidRPr="009D5E3D" w:rsidRDefault="005D470A" w:rsidP="005D470A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>ALGORITMOS EM PORTUGOL</w:t>
            </w:r>
          </w:p>
          <w:p w14:paraId="6877AC6B" w14:textId="77777777" w:rsidR="005D470A" w:rsidRPr="009D5E3D" w:rsidRDefault="005D470A" w:rsidP="005D470A">
            <w:pPr>
              <w:pStyle w:val="Corpodetexto"/>
              <w:numPr>
                <w:ilvl w:val="0"/>
                <w:numId w:val="17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  <w:lang w:val="pt-BR"/>
              </w:rPr>
              <w:t xml:space="preserve">Sintaxe e </w:t>
            </w:r>
            <w:r w:rsidR="005F59B6" w:rsidRPr="009D5E3D">
              <w:rPr>
                <w:rFonts w:ascii="Arial Narrow" w:eastAsia="Calibri" w:hAnsi="Arial Narrow" w:cs="Calibri"/>
                <w:sz w:val="18"/>
                <w:szCs w:val="18"/>
                <w:lang w:val="pt-BR"/>
              </w:rPr>
              <w:t>Semântica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  <w:lang w:val="pt-BR"/>
              </w:rPr>
              <w:t>.</w:t>
            </w:r>
          </w:p>
          <w:p w14:paraId="6877AC6C" w14:textId="77777777" w:rsidR="005D470A" w:rsidRPr="009D5E3D" w:rsidRDefault="005D470A" w:rsidP="005D470A">
            <w:pPr>
              <w:pStyle w:val="Corpodetexto"/>
              <w:numPr>
                <w:ilvl w:val="0"/>
                <w:numId w:val="17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Estrutura básica de algoritmos.</w:t>
            </w:r>
          </w:p>
          <w:p w14:paraId="6877AC6D" w14:textId="77777777" w:rsidR="005D470A" w:rsidRPr="009D5E3D" w:rsidRDefault="005D470A" w:rsidP="005D470A">
            <w:pPr>
              <w:pStyle w:val="Corpodetexto"/>
              <w:numPr>
                <w:ilvl w:val="0"/>
                <w:numId w:val="17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 xml:space="preserve">Palavras reservadas, </w:t>
            </w:r>
            <w:r w:rsidR="00A006FB" w:rsidRPr="009D5E3D">
              <w:rPr>
                <w:rFonts w:ascii="Arial Narrow" w:eastAsia="Calibri" w:hAnsi="Arial Narrow" w:cs="Calibri"/>
                <w:sz w:val="18"/>
                <w:szCs w:val="18"/>
                <w:lang w:val="pt-BR"/>
              </w:rPr>
              <w:t>c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omandos de entrada, saída e atribuição, comentários e endentação.</w:t>
            </w:r>
          </w:p>
          <w:p w14:paraId="6877AC6E" w14:textId="77777777" w:rsidR="005D470A" w:rsidRPr="009D5E3D" w:rsidRDefault="005D470A" w:rsidP="005D470A">
            <w:pPr>
              <w:pStyle w:val="PargrafodaLista"/>
              <w:numPr>
                <w:ilvl w:val="0"/>
                <w:numId w:val="17"/>
              </w:num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Operadores matemáticos.</w:t>
            </w:r>
          </w:p>
          <w:p w14:paraId="48E73EB2" w14:textId="77777777" w:rsidR="005D470A" w:rsidRPr="008463C0" w:rsidRDefault="005D470A" w:rsidP="00990A89">
            <w:pPr>
              <w:pStyle w:val="PargrafodaLista"/>
              <w:numPr>
                <w:ilvl w:val="0"/>
                <w:numId w:val="17"/>
              </w:numPr>
              <w:spacing w:after="0" w:line="240" w:lineRule="auto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 xml:space="preserve">Desenvolvimento de algoritmos em estrutura 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lastRenderedPageBreak/>
              <w:t>sequencial.</w:t>
            </w:r>
          </w:p>
          <w:p w14:paraId="6877AC6F" w14:textId="6A5D157E" w:rsidR="008463C0" w:rsidRPr="009D5E3D" w:rsidRDefault="008463C0" w:rsidP="00990A89">
            <w:pPr>
              <w:pStyle w:val="PargrafodaLista"/>
              <w:numPr>
                <w:ilvl w:val="0"/>
                <w:numId w:val="17"/>
              </w:numPr>
              <w:spacing w:after="0" w:line="240" w:lineRule="auto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 em estrutura sequencial.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6877AC70" w14:textId="77777777" w:rsidR="005D470A" w:rsidRPr="009D5E3D" w:rsidRDefault="005D470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lastRenderedPageBreak/>
              <w:t xml:space="preserve">Retomada de </w:t>
            </w:r>
            <w:r w:rsidR="002A07D6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conteúdo</w:t>
            </w:r>
          </w:p>
          <w:p w14:paraId="6877AC71" w14:textId="77777777" w:rsidR="005D470A" w:rsidRPr="009D5E3D" w:rsidRDefault="005D470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ula expositiva dialogada</w:t>
            </w:r>
          </w:p>
          <w:p w14:paraId="6877AC72" w14:textId="77777777" w:rsidR="006F66A3" w:rsidRPr="009D5E3D" w:rsidRDefault="005D470A" w:rsidP="006F66A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Prática </w:t>
            </w:r>
            <w:r w:rsidR="006F66A3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com a TIC </w:t>
            </w: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ortugol</w:t>
            </w:r>
            <w:r w:rsidR="006F66A3"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 Studio</w:t>
            </w:r>
          </w:p>
          <w:p w14:paraId="6877AC73" w14:textId="77777777" w:rsidR="006F66A3" w:rsidRPr="009D5E3D" w:rsidRDefault="006F66A3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C74" w14:textId="77777777" w:rsidR="005D470A" w:rsidRPr="009D5E3D" w:rsidRDefault="005D470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C75" w14:textId="77777777" w:rsidR="005D470A" w:rsidRPr="009D5E3D" w:rsidRDefault="005D470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80" w14:textId="77777777" w:rsidTr="00B70BBA">
        <w:tc>
          <w:tcPr>
            <w:tcW w:w="984" w:type="dxa"/>
            <w:shd w:val="clear" w:color="auto" w:fill="auto"/>
          </w:tcPr>
          <w:p w14:paraId="6877AC77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lastRenderedPageBreak/>
              <w:t>3</w:t>
            </w:r>
          </w:p>
        </w:tc>
        <w:tc>
          <w:tcPr>
            <w:tcW w:w="1568" w:type="dxa"/>
            <w:shd w:val="clear" w:color="auto" w:fill="auto"/>
          </w:tcPr>
          <w:p w14:paraId="6877AC78" w14:textId="0D6BEBA4" w:rsidR="00943CAA" w:rsidRPr="008463C0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22/02</w:t>
            </w:r>
          </w:p>
        </w:tc>
        <w:tc>
          <w:tcPr>
            <w:tcW w:w="2977" w:type="dxa"/>
            <w:shd w:val="clear" w:color="auto" w:fill="auto"/>
          </w:tcPr>
          <w:p w14:paraId="6877AC79" w14:textId="77777777" w:rsidR="00943CAA" w:rsidRPr="009D5E3D" w:rsidRDefault="00943CAA" w:rsidP="005D470A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LGORITMOS EM PORTUGOL</w:t>
            </w:r>
          </w:p>
          <w:p w14:paraId="6877AC7A" w14:textId="77777777" w:rsidR="00943CAA" w:rsidRPr="009D5E3D" w:rsidRDefault="00943CAA" w:rsidP="005D470A">
            <w:pPr>
              <w:pStyle w:val="PargrafodaLista"/>
              <w:numPr>
                <w:ilvl w:val="0"/>
                <w:numId w:val="17"/>
              </w:numPr>
              <w:spacing w:after="0" w:line="240" w:lineRule="auto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 em estrutura sequencial.</w:t>
            </w:r>
          </w:p>
        </w:tc>
        <w:tc>
          <w:tcPr>
            <w:tcW w:w="2409" w:type="dxa"/>
            <w:shd w:val="clear" w:color="auto" w:fill="auto"/>
          </w:tcPr>
          <w:p w14:paraId="6877AC7B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Retomada de conteúdo</w:t>
            </w:r>
          </w:p>
          <w:p w14:paraId="6877AC7C" w14:textId="77777777" w:rsidR="00943CAA" w:rsidRPr="009D5E3D" w:rsidRDefault="00943CAA" w:rsidP="002D798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prendizagem Baseada em Problemas</w:t>
            </w:r>
          </w:p>
          <w:p w14:paraId="6877AC7D" w14:textId="77777777" w:rsidR="00943CAA" w:rsidRPr="009D5E3D" w:rsidRDefault="00943CAA" w:rsidP="002049B1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77AC7E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C7F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8B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C81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C82" w14:textId="003BBD83" w:rsidR="00943CAA" w:rsidRPr="009D5E3D" w:rsidRDefault="00943CAA" w:rsidP="005D470A">
            <w:pPr>
              <w:tabs>
                <w:tab w:val="left" w:pos="247"/>
                <w:tab w:val="center" w:pos="676"/>
              </w:tabs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01/03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6877AC83" w14:textId="77777777" w:rsidR="00943CAA" w:rsidRPr="009D5E3D" w:rsidRDefault="00943CAA" w:rsidP="005D470A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</w:rPr>
              <w:t>ESTRUTURAS CONDICIONAIS</w:t>
            </w: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 xml:space="preserve"> EM PORTUGOL:</w:t>
            </w:r>
          </w:p>
          <w:p w14:paraId="6877AC84" w14:textId="77777777" w:rsidR="00943CAA" w:rsidRPr="009D5E3D" w:rsidRDefault="00943CAA" w:rsidP="005D470A">
            <w:pPr>
              <w:pStyle w:val="Corpodetexto"/>
              <w:numPr>
                <w:ilvl w:val="0"/>
                <w:numId w:val="17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Se</w:t>
            </w:r>
          </w:p>
          <w:p w14:paraId="6877AC85" w14:textId="77777777" w:rsidR="00943CAA" w:rsidRPr="009D5E3D" w:rsidRDefault="00943CAA" w:rsidP="00152433">
            <w:pPr>
              <w:pStyle w:val="Corpodetexto"/>
              <w:numPr>
                <w:ilvl w:val="0"/>
                <w:numId w:val="17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 com estrutura condiciona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  <w:lang w:val="pt-BR"/>
              </w:rPr>
              <w:t>l Se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.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6877AC86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C87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ula expositiva dialogada</w:t>
            </w:r>
          </w:p>
          <w:p w14:paraId="6877AC88" w14:textId="77777777" w:rsidR="00943CAA" w:rsidRPr="009D5E3D" w:rsidRDefault="00943CAA" w:rsidP="00407AA9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C89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C8A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98" w14:textId="77777777" w:rsidTr="00B70BBA">
        <w:tc>
          <w:tcPr>
            <w:tcW w:w="984" w:type="dxa"/>
            <w:shd w:val="clear" w:color="auto" w:fill="auto"/>
          </w:tcPr>
          <w:p w14:paraId="6877AC8C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568" w:type="dxa"/>
            <w:shd w:val="clear" w:color="auto" w:fill="auto"/>
          </w:tcPr>
          <w:p w14:paraId="6877AC8D" w14:textId="0EE1F048" w:rsidR="00943CAA" w:rsidRPr="009D5E3D" w:rsidRDefault="00943CAA" w:rsidP="00C07831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08/03</w:t>
            </w:r>
          </w:p>
        </w:tc>
        <w:tc>
          <w:tcPr>
            <w:tcW w:w="2977" w:type="dxa"/>
            <w:shd w:val="clear" w:color="auto" w:fill="auto"/>
          </w:tcPr>
          <w:p w14:paraId="6877AC90" w14:textId="77777777" w:rsidR="00943CAA" w:rsidRPr="009D5E3D" w:rsidRDefault="00943CAA" w:rsidP="005D470A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</w:rPr>
              <w:t>ESTRUTURAS CONDICIONAIS</w:t>
            </w: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 xml:space="preserve"> EM PORTUGOL</w:t>
            </w:r>
          </w:p>
          <w:p w14:paraId="74A2964A" w14:textId="77777777" w:rsidR="00943CAA" w:rsidRPr="00003A90" w:rsidRDefault="00943CAA" w:rsidP="00EC14FF">
            <w:pPr>
              <w:pStyle w:val="PargrafodaLista"/>
              <w:numPr>
                <w:ilvl w:val="0"/>
                <w:numId w:val="19"/>
              </w:num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 com estrutura condicional Se.</w:t>
            </w:r>
          </w:p>
          <w:p w14:paraId="6877AC91" w14:textId="77777777" w:rsidR="00943CAA" w:rsidRPr="009D5E3D" w:rsidRDefault="00943CAA" w:rsidP="00003A90">
            <w:pPr>
              <w:pStyle w:val="PargrafodaLista"/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</w:tc>
        <w:tc>
          <w:tcPr>
            <w:tcW w:w="2409" w:type="dxa"/>
            <w:shd w:val="clear" w:color="auto" w:fill="auto"/>
          </w:tcPr>
          <w:p w14:paraId="6877AC92" w14:textId="77777777" w:rsidR="00943CAA" w:rsidRPr="009D5E3D" w:rsidRDefault="00943CAA" w:rsidP="00472C1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C93" w14:textId="77777777" w:rsidR="00943CAA" w:rsidRPr="009D5E3D" w:rsidRDefault="00943CAA" w:rsidP="00472C1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C94" w14:textId="77777777" w:rsidR="00943CAA" w:rsidRPr="009D5E3D" w:rsidRDefault="00943CAA" w:rsidP="00472C1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Retomada de conteúdo</w:t>
            </w:r>
          </w:p>
          <w:p w14:paraId="6877AC95" w14:textId="77777777" w:rsidR="00943CAA" w:rsidRPr="009D5E3D" w:rsidRDefault="00943CAA" w:rsidP="00385C51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prendizagem Baseada em Problema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77AC96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C97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9F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C99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C9A" w14:textId="0CCBBBA6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15/03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3E78FC08" w14:textId="77777777" w:rsidR="00943CAA" w:rsidRPr="009D5E3D" w:rsidRDefault="00943CAA" w:rsidP="00F26881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42699393" w14:textId="77777777" w:rsidR="00943CAA" w:rsidRPr="009D5E3D" w:rsidRDefault="00943CAA" w:rsidP="00F26881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</w:rPr>
              <w:t>ESTRUTURAS CONDICIONAIS</w:t>
            </w: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 xml:space="preserve"> EM PORTUGOL:</w:t>
            </w:r>
          </w:p>
          <w:p w14:paraId="674F51FB" w14:textId="77777777" w:rsidR="00943CAA" w:rsidRPr="009D5E3D" w:rsidRDefault="00943CAA" w:rsidP="00F26881">
            <w:pPr>
              <w:pStyle w:val="Corpodetexto"/>
              <w:numPr>
                <w:ilvl w:val="0"/>
                <w:numId w:val="17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  <w:lang w:val="pt-BR"/>
              </w:rPr>
              <w:t>Caso</w:t>
            </w:r>
          </w:p>
          <w:p w14:paraId="6877AC9B" w14:textId="6908F361" w:rsidR="00943CAA" w:rsidRPr="009D5E3D" w:rsidRDefault="00943CAA" w:rsidP="00943CAA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 com estrutura condicional Caso.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2DB6E7BD" w14:textId="77777777" w:rsidR="00943CAA" w:rsidRPr="009D5E3D" w:rsidRDefault="00943CAA" w:rsidP="00943CA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Retomada de conteúdo</w:t>
            </w:r>
          </w:p>
          <w:p w14:paraId="6877AC9C" w14:textId="5CE517DF" w:rsidR="00943CAA" w:rsidRPr="009D5E3D" w:rsidRDefault="00943CAA" w:rsidP="00943CA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prendizagem Baseada em Problemas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C9D" w14:textId="516BC63D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C9E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ala de aula</w:t>
            </w:r>
          </w:p>
        </w:tc>
      </w:tr>
      <w:tr w:rsidR="00943CAA" w:rsidRPr="001C5C31" w14:paraId="6877ACAF" w14:textId="77777777" w:rsidTr="00B70BBA">
        <w:tc>
          <w:tcPr>
            <w:tcW w:w="984" w:type="dxa"/>
            <w:shd w:val="clear" w:color="auto" w:fill="auto"/>
          </w:tcPr>
          <w:p w14:paraId="6877ACA0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568" w:type="dxa"/>
            <w:shd w:val="clear" w:color="auto" w:fill="auto"/>
          </w:tcPr>
          <w:p w14:paraId="6877ACA1" w14:textId="7EEA87B4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22/03</w:t>
            </w:r>
          </w:p>
        </w:tc>
        <w:tc>
          <w:tcPr>
            <w:tcW w:w="2977" w:type="dxa"/>
            <w:shd w:val="clear" w:color="auto" w:fill="auto"/>
          </w:tcPr>
          <w:p w14:paraId="6877ACA7" w14:textId="176DD158" w:rsidR="00943CAA" w:rsidRPr="009D5E3D" w:rsidRDefault="00943CAA" w:rsidP="00E43D34">
            <w:pPr>
              <w:pStyle w:val="Corpodetexto"/>
              <w:numPr>
                <w:ilvl w:val="0"/>
                <w:numId w:val="17"/>
              </w:numPr>
              <w:spacing w:after="0"/>
              <w:rPr>
                <w:rFonts w:ascii="Arial Narrow" w:hAnsi="Arial Narrow" w:cs="Arial"/>
                <w:bCs/>
                <w:sz w:val="18"/>
                <w:szCs w:val="18"/>
                <w:lang w:eastAsia="pt-BR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>Entrega e Apresentação do Projeto – Etapa I</w:t>
            </w:r>
          </w:p>
        </w:tc>
        <w:tc>
          <w:tcPr>
            <w:tcW w:w="2409" w:type="dxa"/>
            <w:shd w:val="clear" w:color="auto" w:fill="auto"/>
          </w:tcPr>
          <w:p w14:paraId="06221820" w14:textId="77777777" w:rsidR="00943CAA" w:rsidRPr="009D5E3D" w:rsidRDefault="00943CAA" w:rsidP="00943CA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valiação Processual</w:t>
            </w:r>
          </w:p>
          <w:p w14:paraId="65043BF8" w14:textId="77777777" w:rsidR="00943CAA" w:rsidRPr="009D5E3D" w:rsidRDefault="00943CAA" w:rsidP="00943CA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prendizagem Baseada em Projeto</w:t>
            </w:r>
          </w:p>
          <w:p w14:paraId="6877ACAC" w14:textId="4DE28556" w:rsidR="00943CAA" w:rsidRPr="009D5E3D" w:rsidRDefault="00943CAA" w:rsidP="00F937E0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877ACAD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CAE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B8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CB0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CB1" w14:textId="066503D4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29/03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6877ACB2" w14:textId="56E15850" w:rsidR="00943CAA" w:rsidRPr="009D5E3D" w:rsidRDefault="00943CAA" w:rsidP="00370D91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  <w:lang w:val="pt-BR"/>
              </w:rPr>
            </w:pPr>
            <w:r>
              <w:rPr>
                <w:rFonts w:ascii="Arial Narrow" w:hAnsi="Arial Narrow" w:cs="Tahoma"/>
                <w:sz w:val="18"/>
                <w:szCs w:val="18"/>
                <w:lang w:val="pt-BR"/>
              </w:rPr>
              <w:t>Revisão de conteúdo para 1ª VA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07CE3B73" w14:textId="77777777" w:rsidR="00777A5E" w:rsidRPr="009D5E3D" w:rsidRDefault="00777A5E" w:rsidP="00777A5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ula expositiva dialogada</w:t>
            </w:r>
          </w:p>
          <w:p w14:paraId="6877ACB5" w14:textId="0DCB5E8E" w:rsidR="00943CAA" w:rsidRPr="009D5E3D" w:rsidRDefault="00777A5E" w:rsidP="00777A5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CB6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CB7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C4" w14:textId="77777777" w:rsidTr="00B70BBA">
        <w:tc>
          <w:tcPr>
            <w:tcW w:w="984" w:type="dxa"/>
            <w:shd w:val="clear" w:color="auto" w:fill="auto"/>
          </w:tcPr>
          <w:p w14:paraId="6877ACB9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568" w:type="dxa"/>
            <w:shd w:val="clear" w:color="auto" w:fill="auto"/>
          </w:tcPr>
          <w:p w14:paraId="6877ACBA" w14:textId="6C50963C" w:rsidR="00943CAA" w:rsidRPr="00943CAA" w:rsidRDefault="00943CAA" w:rsidP="0093139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43CAA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05/04</w:t>
            </w:r>
          </w:p>
        </w:tc>
        <w:tc>
          <w:tcPr>
            <w:tcW w:w="2977" w:type="dxa"/>
            <w:shd w:val="clear" w:color="auto" w:fill="auto"/>
          </w:tcPr>
          <w:p w14:paraId="6877ACBE" w14:textId="7B9FBF1B" w:rsidR="00943CAA" w:rsidRPr="00943CAA" w:rsidRDefault="00943CAA" w:rsidP="00943CAA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  <w:lang w:val="pt-BR"/>
              </w:rPr>
            </w:pPr>
            <w:r w:rsidRPr="009D5E3D">
              <w:rPr>
                <w:rFonts w:ascii="Arial Narrow" w:hAnsi="Arial Narrow" w:cs="Arial"/>
                <w:b/>
                <w:bCs/>
                <w:sz w:val="18"/>
                <w:szCs w:val="18"/>
              </w:rPr>
              <w:t>- 1ª Verificação de Aprendizagem</w:t>
            </w:r>
          </w:p>
        </w:tc>
        <w:tc>
          <w:tcPr>
            <w:tcW w:w="2409" w:type="dxa"/>
            <w:shd w:val="clear" w:color="auto" w:fill="auto"/>
          </w:tcPr>
          <w:p w14:paraId="6877ACC1" w14:textId="095ACE0F" w:rsidR="00943CAA" w:rsidRPr="009D5E3D" w:rsidRDefault="00943CAA" w:rsidP="00674C9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Avaliação Interdisciplin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77ACC2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CC3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CD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CC5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CC6" w14:textId="6AA05ACE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12/04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705999CF" w14:textId="77777777" w:rsidR="00943CAA" w:rsidRPr="009D5E3D" w:rsidRDefault="00943CAA" w:rsidP="00943CAA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Devolutiva de 1ª VA.</w:t>
            </w:r>
          </w:p>
          <w:p w14:paraId="386E7E28" w14:textId="77777777" w:rsidR="00943CAA" w:rsidRPr="009D5E3D" w:rsidRDefault="00943CAA" w:rsidP="00943CAA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- Retomada de conteúdos.</w:t>
            </w:r>
          </w:p>
          <w:p w14:paraId="32DF5DEE" w14:textId="77777777" w:rsidR="00943CAA" w:rsidRPr="009D5E3D" w:rsidRDefault="00943CAA" w:rsidP="00943CAA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</w:rPr>
              <w:t>ESTRUTURAS DE REPETIÇÃO</w:t>
            </w: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 xml:space="preserve"> EM PORTUGOL E FUNÇÕES:</w:t>
            </w:r>
          </w:p>
          <w:p w14:paraId="3E233878" w14:textId="77777777" w:rsidR="00943CAA" w:rsidRPr="009D5E3D" w:rsidRDefault="00943CAA" w:rsidP="00943CAA">
            <w:pPr>
              <w:pStyle w:val="Corpodetexto"/>
              <w:numPr>
                <w:ilvl w:val="0"/>
                <w:numId w:val="21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Bibliotecas e Funções</w:t>
            </w:r>
          </w:p>
          <w:p w14:paraId="683A3898" w14:textId="77777777" w:rsidR="00943CAA" w:rsidRPr="009D5E3D" w:rsidRDefault="00943CAA" w:rsidP="00943CAA">
            <w:pPr>
              <w:pStyle w:val="Corpodetexto"/>
              <w:numPr>
                <w:ilvl w:val="0"/>
                <w:numId w:val="21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Repetição para</w:t>
            </w:r>
          </w:p>
          <w:p w14:paraId="6877ACC8" w14:textId="1C9A19BB" w:rsidR="00943CAA" w:rsidRPr="009D5E3D" w:rsidRDefault="00943CAA" w:rsidP="00943CAA">
            <w:pPr>
              <w:pStyle w:val="PargrafodaLista"/>
              <w:numPr>
                <w:ilvl w:val="0"/>
                <w:numId w:val="21"/>
              </w:num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 com funções e estrutura de repetição para.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5A076FE8" w14:textId="77777777" w:rsidR="00943CAA" w:rsidRPr="009D5E3D" w:rsidRDefault="00943CAA" w:rsidP="00943CA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Devolutiva de Avaliação</w:t>
            </w:r>
          </w:p>
          <w:p w14:paraId="6A5D0CFE" w14:textId="77777777" w:rsidR="00943CAA" w:rsidRPr="009D5E3D" w:rsidRDefault="00943CAA" w:rsidP="00943CA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Retomada de conteúdo</w:t>
            </w:r>
          </w:p>
          <w:p w14:paraId="131CFC4A" w14:textId="77777777" w:rsidR="00943CAA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CC9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prendizagem Baseada em Problemas</w:t>
            </w:r>
          </w:p>
          <w:p w14:paraId="6877ACCA" w14:textId="77777777" w:rsidR="00943CAA" w:rsidRPr="009D5E3D" w:rsidRDefault="00943CAA" w:rsidP="00472C1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CCB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CCC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D8" w14:textId="77777777" w:rsidTr="00B70BBA">
        <w:tc>
          <w:tcPr>
            <w:tcW w:w="984" w:type="dxa"/>
            <w:shd w:val="clear" w:color="auto" w:fill="auto"/>
          </w:tcPr>
          <w:p w14:paraId="6877ACCE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1568" w:type="dxa"/>
            <w:shd w:val="clear" w:color="auto" w:fill="auto"/>
          </w:tcPr>
          <w:p w14:paraId="6877ACCF" w14:textId="24C876F7" w:rsidR="00943CAA" w:rsidRPr="00943CAA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43CAA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19/04</w:t>
            </w:r>
          </w:p>
        </w:tc>
        <w:tc>
          <w:tcPr>
            <w:tcW w:w="2977" w:type="dxa"/>
            <w:shd w:val="clear" w:color="auto" w:fill="auto"/>
          </w:tcPr>
          <w:p w14:paraId="6877ACD0" w14:textId="77777777" w:rsidR="00943CAA" w:rsidRPr="009D5E3D" w:rsidRDefault="00943CAA" w:rsidP="00674C9C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</w:rPr>
              <w:t>ESTRUTURAS DE REPETIÇÃO</w:t>
            </w: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 xml:space="preserve"> EM PORTUGOL E FUNÇÕES:</w:t>
            </w:r>
          </w:p>
          <w:p w14:paraId="6877ACD1" w14:textId="77777777" w:rsidR="00943CAA" w:rsidRPr="009D5E3D" w:rsidRDefault="00943CAA" w:rsidP="00674C9C">
            <w:pPr>
              <w:pStyle w:val="Corpodetexto"/>
              <w:numPr>
                <w:ilvl w:val="0"/>
                <w:numId w:val="21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 xml:space="preserve">Repetição 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  <w:lang w:val="pt-BR"/>
              </w:rPr>
              <w:t>enquanto</w:t>
            </w:r>
          </w:p>
          <w:p w14:paraId="6877ACD2" w14:textId="77777777" w:rsidR="00943CAA" w:rsidRPr="009D5E3D" w:rsidRDefault="00943CAA" w:rsidP="00674C9C">
            <w:pPr>
              <w:pStyle w:val="PargrafodaLista"/>
              <w:numPr>
                <w:ilvl w:val="0"/>
                <w:numId w:val="21"/>
              </w:num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 xml:space="preserve">Desenvolvimento de algoritmos 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  <w:lang w:val="x-none"/>
              </w:rPr>
              <w:t>com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 xml:space="preserve"> estrutura 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  <w:lang w:val="x-none"/>
              </w:rPr>
              <w:t>de repetição</w:t>
            </w: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 xml:space="preserve"> enquanto.</w:t>
            </w:r>
          </w:p>
        </w:tc>
        <w:tc>
          <w:tcPr>
            <w:tcW w:w="2409" w:type="dxa"/>
            <w:shd w:val="clear" w:color="auto" w:fill="auto"/>
          </w:tcPr>
          <w:p w14:paraId="6877ACD3" w14:textId="77777777" w:rsidR="00943CAA" w:rsidRPr="009D5E3D" w:rsidRDefault="00943CAA" w:rsidP="00472C16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Retomada de conteúdo</w:t>
            </w:r>
          </w:p>
          <w:p w14:paraId="6877ACD4" w14:textId="77777777" w:rsidR="00943CAA" w:rsidRPr="009D5E3D" w:rsidRDefault="00943CAA" w:rsidP="007902B0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ula expositiva dialogada</w:t>
            </w:r>
          </w:p>
          <w:p w14:paraId="6877ACD5" w14:textId="77777777" w:rsidR="00943CAA" w:rsidRPr="009D5E3D" w:rsidRDefault="00943CAA" w:rsidP="007902B0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77ACD6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CD7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CE1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CD9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CDA" w14:textId="3988AB50" w:rsidR="00943CAA" w:rsidRPr="00943CAA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43CAA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26/04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6877ACDB" w14:textId="77777777" w:rsidR="00943CAA" w:rsidRPr="009D5E3D" w:rsidRDefault="00943CAA" w:rsidP="007902B0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</w:rPr>
              <w:t>ESTRUTURAS DE REPETIÇÃO</w:t>
            </w: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 xml:space="preserve"> EM PORTUGOL E FUNÇÕES:</w:t>
            </w:r>
          </w:p>
          <w:p w14:paraId="6877ACDC" w14:textId="77777777" w:rsidR="00943CAA" w:rsidRPr="009D5E3D" w:rsidRDefault="00943CAA" w:rsidP="007902B0">
            <w:pPr>
              <w:pStyle w:val="Corpodetexto"/>
              <w:numPr>
                <w:ilvl w:val="0"/>
                <w:numId w:val="21"/>
              </w:numPr>
              <w:spacing w:after="0"/>
              <w:rPr>
                <w:rFonts w:ascii="Arial Narrow" w:hAnsi="Arial Narrow" w:cs="Arial"/>
                <w:b/>
                <w:bCs/>
                <w:sz w:val="18"/>
                <w:szCs w:val="18"/>
                <w:lang w:eastAsia="pt-BR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.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6877ACDD" w14:textId="77777777" w:rsidR="00943CAA" w:rsidRPr="009D5E3D" w:rsidRDefault="00943CAA" w:rsidP="007902B0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prendizagem Baseada em Problemas</w:t>
            </w:r>
          </w:p>
          <w:p w14:paraId="6877ACDE" w14:textId="77777777" w:rsidR="00943CAA" w:rsidRPr="009D5E3D" w:rsidRDefault="00943CAA" w:rsidP="007902B0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CDF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CE0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</w:tr>
      <w:tr w:rsidR="00943CAA" w:rsidRPr="001C5C31" w14:paraId="6877ACE8" w14:textId="77777777" w:rsidTr="00B70BBA">
        <w:tc>
          <w:tcPr>
            <w:tcW w:w="984" w:type="dxa"/>
            <w:shd w:val="clear" w:color="auto" w:fill="auto"/>
          </w:tcPr>
          <w:p w14:paraId="6877ACE2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568" w:type="dxa"/>
            <w:shd w:val="clear" w:color="auto" w:fill="auto"/>
          </w:tcPr>
          <w:p w14:paraId="6877ACE3" w14:textId="4B20DDC6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03/05</w:t>
            </w:r>
          </w:p>
        </w:tc>
        <w:tc>
          <w:tcPr>
            <w:tcW w:w="2977" w:type="dxa"/>
            <w:shd w:val="clear" w:color="auto" w:fill="auto"/>
          </w:tcPr>
          <w:p w14:paraId="6877ACE4" w14:textId="7A5E146A" w:rsidR="00943CAA" w:rsidRPr="009D5E3D" w:rsidRDefault="00777A5E" w:rsidP="00F57143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Tahoma"/>
                <w:sz w:val="18"/>
                <w:szCs w:val="18"/>
              </w:rPr>
              <w:t>Revisão de conteúdo para 2ª VA</w:t>
            </w:r>
          </w:p>
        </w:tc>
        <w:tc>
          <w:tcPr>
            <w:tcW w:w="2409" w:type="dxa"/>
            <w:shd w:val="clear" w:color="auto" w:fill="auto"/>
          </w:tcPr>
          <w:p w14:paraId="4DF734C4" w14:textId="77777777" w:rsidR="00777A5E" w:rsidRPr="009D5E3D" w:rsidRDefault="00777A5E" w:rsidP="00777A5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ula expositiva dialogada</w:t>
            </w:r>
          </w:p>
          <w:p w14:paraId="6877ACE5" w14:textId="1FB03279" w:rsidR="00943CAA" w:rsidRPr="009D5E3D" w:rsidRDefault="00777A5E" w:rsidP="00777A5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77ACE6" w14:textId="458D1BAE" w:rsidR="00943CAA" w:rsidRPr="009D5E3D" w:rsidRDefault="00943CAA" w:rsidP="00F5714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CE7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ala de aula</w:t>
            </w:r>
          </w:p>
        </w:tc>
      </w:tr>
      <w:tr w:rsidR="00943CAA" w:rsidRPr="001C5C31" w14:paraId="6877ACF8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CE9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CEA" w14:textId="46E8DA3C" w:rsidR="00943CAA" w:rsidRPr="00777A5E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777A5E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0/05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4AE4E778" w14:textId="4A90B485" w:rsidR="00777A5E" w:rsidRDefault="00777A5E" w:rsidP="000406DC">
            <w:pPr>
              <w:spacing w:after="0" w:line="240" w:lineRule="auto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2ª Verificação de Aprendizagem</w:t>
            </w:r>
          </w:p>
          <w:p w14:paraId="6877ACEE" w14:textId="77777777" w:rsidR="00943CAA" w:rsidRPr="009D5E3D" w:rsidRDefault="00943CAA" w:rsidP="00777A5E">
            <w:pPr>
              <w:spacing w:after="0" w:line="240" w:lineRule="auto"/>
              <w:rPr>
                <w:rFonts w:ascii="Arial Narrow" w:hAnsi="Arial Narrow" w:cs="Tahoma"/>
                <w:sz w:val="18"/>
                <w:szCs w:val="18"/>
                <w:lang w:eastAsia="x-none"/>
              </w:rPr>
            </w:pPr>
          </w:p>
        </w:tc>
        <w:tc>
          <w:tcPr>
            <w:tcW w:w="2409" w:type="dxa"/>
            <w:shd w:val="clear" w:color="auto" w:fill="DBE5F1" w:themeFill="accent1" w:themeFillTint="33"/>
          </w:tcPr>
          <w:p w14:paraId="6877ACF3" w14:textId="72B1066F" w:rsidR="00943CAA" w:rsidRPr="009D5E3D" w:rsidRDefault="00777A5E" w:rsidP="00777A5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Avaliação Interdisciplinar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CF4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CF5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CF6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CF7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Sala de aula</w:t>
            </w:r>
          </w:p>
        </w:tc>
      </w:tr>
      <w:tr w:rsidR="00943CAA" w:rsidRPr="001C5C31" w14:paraId="6877AD04" w14:textId="77777777" w:rsidTr="00B70BBA">
        <w:tc>
          <w:tcPr>
            <w:tcW w:w="984" w:type="dxa"/>
            <w:shd w:val="clear" w:color="auto" w:fill="auto"/>
          </w:tcPr>
          <w:p w14:paraId="6877ACF9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568" w:type="dxa"/>
            <w:shd w:val="clear" w:color="auto" w:fill="auto"/>
          </w:tcPr>
          <w:p w14:paraId="6877ACFA" w14:textId="6E08F973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17/05</w:t>
            </w:r>
          </w:p>
        </w:tc>
        <w:tc>
          <w:tcPr>
            <w:tcW w:w="2977" w:type="dxa"/>
            <w:shd w:val="clear" w:color="auto" w:fill="auto"/>
          </w:tcPr>
          <w:p w14:paraId="177C88AB" w14:textId="77777777" w:rsidR="00E63BF3" w:rsidRDefault="00E63BF3" w:rsidP="00E63BF3">
            <w:pPr>
              <w:pStyle w:val="Corpodetexto"/>
              <w:spacing w:after="0"/>
              <w:ind w:left="720"/>
              <w:rPr>
                <w:rFonts w:ascii="Arial Narrow" w:hAnsi="Arial Narrow" w:cs="Arial"/>
                <w:bCs/>
                <w:sz w:val="18"/>
                <w:szCs w:val="18"/>
                <w:lang w:val="pt-BR" w:eastAsia="pt-BR"/>
              </w:rPr>
            </w:pPr>
          </w:p>
          <w:p w14:paraId="53313353" w14:textId="5BDD4FFC" w:rsidR="00E63BF3" w:rsidRDefault="00E63BF3" w:rsidP="00E63BF3">
            <w:pPr>
              <w:pStyle w:val="Corpodetexto"/>
              <w:spacing w:after="0"/>
              <w:ind w:left="720"/>
              <w:rPr>
                <w:rFonts w:ascii="Arial Narrow" w:hAnsi="Arial Narrow" w:cs="Arial"/>
                <w:bCs/>
                <w:sz w:val="18"/>
                <w:szCs w:val="18"/>
                <w:lang w:val="pt-BR" w:eastAsia="pt-BR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  <w:lang w:val="pt-BR" w:eastAsia="pt-BR"/>
              </w:rPr>
              <w:t>Evento - SINACEN</w:t>
            </w:r>
          </w:p>
          <w:p w14:paraId="6877ACFE" w14:textId="0CEB7CD6" w:rsidR="00943CAA" w:rsidRPr="009D5E3D" w:rsidRDefault="00E63BF3" w:rsidP="00E63BF3">
            <w:pPr>
              <w:pStyle w:val="Corpodetexto"/>
              <w:spacing w:after="0"/>
              <w:ind w:left="720"/>
              <w:rPr>
                <w:rFonts w:ascii="Arial Narrow" w:hAnsi="Arial Narrow" w:cs="Arial"/>
                <w:bCs/>
                <w:sz w:val="18"/>
                <w:szCs w:val="18"/>
                <w:lang w:eastAsia="pt-BR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  <w:lang w:val="pt-BR" w:eastAsia="pt-BR"/>
              </w:rPr>
              <w:t xml:space="preserve">   SITES</w:t>
            </w:r>
          </w:p>
        </w:tc>
        <w:tc>
          <w:tcPr>
            <w:tcW w:w="2409" w:type="dxa"/>
            <w:shd w:val="clear" w:color="auto" w:fill="auto"/>
          </w:tcPr>
          <w:p w14:paraId="6877ACFF" w14:textId="77777777" w:rsidR="00943CAA" w:rsidRPr="009D5E3D" w:rsidRDefault="00943CAA" w:rsidP="000406D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D00" w14:textId="77777777" w:rsidR="00943CAA" w:rsidRPr="009D5E3D" w:rsidRDefault="00943CAA" w:rsidP="000406D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ula expositiva dialogada</w:t>
            </w:r>
          </w:p>
          <w:p w14:paraId="6877AD01" w14:textId="77777777" w:rsidR="00943CAA" w:rsidRPr="009D5E3D" w:rsidRDefault="00943CAA" w:rsidP="000406D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77AD02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D03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D12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D05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D06" w14:textId="69569FD2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24/05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6877AD07" w14:textId="77777777" w:rsidR="00943CAA" w:rsidRPr="009D5E3D" w:rsidRDefault="00943CAA" w:rsidP="00207C8B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  <w:lang w:val="pt-BR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>Avaliação presencial disciplinas EAD.</w:t>
            </w:r>
          </w:p>
          <w:p w14:paraId="6877AD08" w14:textId="77777777" w:rsidR="00943CAA" w:rsidRPr="009D5E3D" w:rsidRDefault="00943CAA" w:rsidP="00207C8B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  <w:lang w:val="pt-BR"/>
              </w:rPr>
            </w:pPr>
          </w:p>
          <w:p w14:paraId="6877AD09" w14:textId="77777777" w:rsidR="00943CAA" w:rsidRPr="009D5E3D" w:rsidRDefault="00943CAA" w:rsidP="00FC1C39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 xml:space="preserve">ESTRUTURAS DE DADOS </w:t>
            </w: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lastRenderedPageBreak/>
              <w:t>HOMOGÊNEAS</w:t>
            </w:r>
          </w:p>
          <w:p w14:paraId="6877AD0A" w14:textId="77777777" w:rsidR="00943CAA" w:rsidRPr="009D5E3D" w:rsidRDefault="00943CAA" w:rsidP="00207C8B">
            <w:pPr>
              <w:pStyle w:val="Corpodetexto"/>
              <w:numPr>
                <w:ilvl w:val="0"/>
                <w:numId w:val="21"/>
              </w:numPr>
              <w:spacing w:after="0"/>
              <w:rPr>
                <w:rFonts w:ascii="Arial Narrow" w:hAnsi="Arial Narrow" w:cs="Tahoma"/>
                <w:sz w:val="18"/>
                <w:szCs w:val="18"/>
                <w:lang w:val="pt-BR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 com vetores e matrizes.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6877AD0B" w14:textId="77777777" w:rsidR="00943CAA" w:rsidRPr="009D5E3D" w:rsidRDefault="00943CAA" w:rsidP="005C064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lastRenderedPageBreak/>
              <w:t>Avaliação Disciplina EAD</w:t>
            </w:r>
          </w:p>
          <w:p w14:paraId="6877AD0C" w14:textId="77777777" w:rsidR="00943CAA" w:rsidRPr="009D5E3D" w:rsidRDefault="00943CAA" w:rsidP="003548E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D0D" w14:textId="77777777" w:rsidR="00943CAA" w:rsidRPr="009D5E3D" w:rsidRDefault="00943CAA" w:rsidP="003548E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Aprendizagem Baseada em </w:t>
            </w: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lastRenderedPageBreak/>
              <w:t>Problemas</w:t>
            </w:r>
          </w:p>
          <w:p w14:paraId="6877AD0E" w14:textId="77777777" w:rsidR="00943CAA" w:rsidRPr="009D5E3D" w:rsidRDefault="00943CAA" w:rsidP="003548E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D0F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lastRenderedPageBreak/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D10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  <w:p w14:paraId="6877AD11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</w:tr>
      <w:tr w:rsidR="00943CAA" w:rsidRPr="001C5C31" w14:paraId="6877AD1F" w14:textId="77777777" w:rsidTr="00B70BBA">
        <w:tc>
          <w:tcPr>
            <w:tcW w:w="984" w:type="dxa"/>
            <w:shd w:val="clear" w:color="auto" w:fill="auto"/>
          </w:tcPr>
          <w:p w14:paraId="6877AD13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lastRenderedPageBreak/>
              <w:t>17</w:t>
            </w:r>
          </w:p>
        </w:tc>
        <w:tc>
          <w:tcPr>
            <w:tcW w:w="1568" w:type="dxa"/>
            <w:shd w:val="clear" w:color="auto" w:fill="auto"/>
          </w:tcPr>
          <w:p w14:paraId="6877AD14" w14:textId="3B3E1C79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31/05</w:t>
            </w:r>
          </w:p>
        </w:tc>
        <w:tc>
          <w:tcPr>
            <w:tcW w:w="2977" w:type="dxa"/>
            <w:shd w:val="clear" w:color="auto" w:fill="auto"/>
          </w:tcPr>
          <w:p w14:paraId="6877AD16" w14:textId="77777777" w:rsidR="00943CAA" w:rsidRPr="009D5E3D" w:rsidRDefault="00943CAA" w:rsidP="005D470A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D17" w14:textId="77777777" w:rsidR="00943CAA" w:rsidRPr="009D5E3D" w:rsidRDefault="00943CAA" w:rsidP="003548E2">
            <w:pPr>
              <w:pStyle w:val="Corpodetexto"/>
              <w:spacing w:after="0"/>
              <w:rPr>
                <w:rFonts w:ascii="Arial Narrow" w:hAnsi="Arial Narrow" w:cs="Tahoma"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  <w:lang w:val="pt-BR"/>
              </w:rPr>
              <w:t>ESTRUTURAS DE DADOS HOMOGÊNEAS</w:t>
            </w:r>
          </w:p>
          <w:p w14:paraId="6877AD18" w14:textId="77777777" w:rsidR="00943CAA" w:rsidRPr="009D5E3D" w:rsidRDefault="00943CAA" w:rsidP="005D470A">
            <w:pPr>
              <w:pStyle w:val="Corpodetexto"/>
              <w:numPr>
                <w:ilvl w:val="0"/>
                <w:numId w:val="21"/>
              </w:numPr>
              <w:spacing w:after="0"/>
              <w:rPr>
                <w:rFonts w:ascii="Arial Narrow" w:eastAsia="Calibri" w:hAnsi="Arial Narrow" w:cs="Calibri"/>
                <w:sz w:val="18"/>
                <w:szCs w:val="18"/>
              </w:rPr>
            </w:pPr>
            <w:r w:rsidRPr="009D5E3D">
              <w:rPr>
                <w:rFonts w:ascii="Arial Narrow" w:eastAsia="Calibri" w:hAnsi="Arial Narrow" w:cs="Calibri"/>
                <w:sz w:val="18"/>
                <w:szCs w:val="18"/>
              </w:rPr>
              <w:t>Desenvolvimento de algoritmos com vetores e matrizes.</w:t>
            </w:r>
          </w:p>
        </w:tc>
        <w:tc>
          <w:tcPr>
            <w:tcW w:w="2409" w:type="dxa"/>
            <w:shd w:val="clear" w:color="auto" w:fill="auto"/>
          </w:tcPr>
          <w:p w14:paraId="6877AD19" w14:textId="77777777" w:rsidR="00943CAA" w:rsidRPr="009D5E3D" w:rsidRDefault="00943CAA" w:rsidP="003548E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D1A" w14:textId="77777777" w:rsidR="00943CAA" w:rsidRPr="009D5E3D" w:rsidRDefault="00943CAA" w:rsidP="003548E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  <w:p w14:paraId="6877AD1B" w14:textId="77777777" w:rsidR="00943CAA" w:rsidRPr="009D5E3D" w:rsidRDefault="00943CAA" w:rsidP="003548E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prendizagem Baseada em Problemas</w:t>
            </w:r>
          </w:p>
          <w:p w14:paraId="6877AD1C" w14:textId="77777777" w:rsidR="00943CAA" w:rsidRPr="009D5E3D" w:rsidRDefault="00943CAA" w:rsidP="003548E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 com a TIC Portugol Studio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77AD1D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D1E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D27" w14:textId="77777777" w:rsidTr="00B70BBA">
        <w:tc>
          <w:tcPr>
            <w:tcW w:w="984" w:type="dxa"/>
            <w:shd w:val="clear" w:color="auto" w:fill="DBE5F1" w:themeFill="accent1" w:themeFillTint="33"/>
          </w:tcPr>
          <w:p w14:paraId="6877AD20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1568" w:type="dxa"/>
            <w:shd w:val="clear" w:color="auto" w:fill="DBE5F1" w:themeFill="accent1" w:themeFillTint="33"/>
          </w:tcPr>
          <w:p w14:paraId="6877AD21" w14:textId="58D717FC" w:rsidR="00943CAA" w:rsidRPr="009D5E3D" w:rsidRDefault="00943CAA" w:rsidP="00530950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07/06</w:t>
            </w:r>
          </w:p>
        </w:tc>
        <w:tc>
          <w:tcPr>
            <w:tcW w:w="2977" w:type="dxa"/>
            <w:shd w:val="clear" w:color="auto" w:fill="DBE5F1" w:themeFill="accent1" w:themeFillTint="33"/>
          </w:tcPr>
          <w:p w14:paraId="6877AD22" w14:textId="77777777" w:rsidR="00943CAA" w:rsidRPr="009D5E3D" w:rsidRDefault="00943CAA" w:rsidP="005D470A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hAnsi="Arial Narrow" w:cs="Tahoma"/>
                <w:sz w:val="18"/>
                <w:szCs w:val="18"/>
              </w:rPr>
              <w:t>Entrega e Apresentação do Projeto – Etapa III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6877AD23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valiação Processual</w:t>
            </w:r>
          </w:p>
          <w:p w14:paraId="6877AD24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prendizagem Baseada em Projetos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6877AD25" w14:textId="77777777" w:rsidR="00943CAA" w:rsidRPr="009D5E3D" w:rsidRDefault="00943CAA" w:rsidP="0092500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D26" w14:textId="77777777" w:rsidR="00943CAA" w:rsidRPr="009D5E3D" w:rsidRDefault="00943CAA" w:rsidP="00B70BB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Lab. de Informática</w:t>
            </w:r>
          </w:p>
        </w:tc>
      </w:tr>
      <w:tr w:rsidR="00943CAA" w:rsidRPr="001C5C31" w14:paraId="6877AD2E" w14:textId="77777777" w:rsidTr="00B346C7">
        <w:tc>
          <w:tcPr>
            <w:tcW w:w="984" w:type="dxa"/>
            <w:shd w:val="clear" w:color="auto" w:fill="auto"/>
          </w:tcPr>
          <w:p w14:paraId="6877AD28" w14:textId="77777777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1568" w:type="dxa"/>
            <w:shd w:val="clear" w:color="auto" w:fill="auto"/>
            <w:vAlign w:val="center"/>
          </w:tcPr>
          <w:p w14:paraId="6877AD29" w14:textId="4EC00A12" w:rsidR="00943CAA" w:rsidRPr="009D5E3D" w:rsidRDefault="00943CAA" w:rsidP="005D470A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Cs/>
                <w:sz w:val="18"/>
                <w:szCs w:val="18"/>
              </w:rPr>
              <w:t>14/06</w:t>
            </w:r>
          </w:p>
        </w:tc>
        <w:tc>
          <w:tcPr>
            <w:tcW w:w="2977" w:type="dxa"/>
            <w:shd w:val="clear" w:color="auto" w:fill="auto"/>
          </w:tcPr>
          <w:p w14:paraId="6877AD2A" w14:textId="77777777" w:rsidR="00943CAA" w:rsidRPr="009D5E3D" w:rsidRDefault="00943CAA" w:rsidP="003548E2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- 3ª Verificação de Aprendizagem</w:t>
            </w:r>
          </w:p>
        </w:tc>
        <w:tc>
          <w:tcPr>
            <w:tcW w:w="2409" w:type="dxa"/>
            <w:shd w:val="clear" w:color="auto" w:fill="auto"/>
          </w:tcPr>
          <w:p w14:paraId="6877AD2B" w14:textId="77777777" w:rsidR="00943CAA" w:rsidRPr="009D5E3D" w:rsidRDefault="00943CAA" w:rsidP="0092500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Avaliação Interdisciplin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77AD2C" w14:textId="77777777" w:rsidR="00943CAA" w:rsidRPr="009D5E3D" w:rsidRDefault="00943CAA" w:rsidP="0092500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eórica e Práti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877AD2D" w14:textId="77777777" w:rsidR="00943CAA" w:rsidRPr="009D5E3D" w:rsidRDefault="00943CAA" w:rsidP="0092500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ala de aula</w:t>
            </w:r>
          </w:p>
        </w:tc>
      </w:tr>
      <w:tr w:rsidR="00943CAA" w:rsidRPr="001C5C31" w14:paraId="6877AD38" w14:textId="77777777" w:rsidTr="002A4970">
        <w:tc>
          <w:tcPr>
            <w:tcW w:w="984" w:type="dxa"/>
            <w:shd w:val="clear" w:color="auto" w:fill="C6D9F1" w:themeFill="text2" w:themeFillTint="33"/>
            <w:vAlign w:val="center"/>
          </w:tcPr>
          <w:p w14:paraId="6877AD2F" w14:textId="77777777" w:rsidR="00943CAA" w:rsidRPr="009D5E3D" w:rsidRDefault="00943CAA" w:rsidP="0092263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1568" w:type="dxa"/>
            <w:shd w:val="clear" w:color="auto" w:fill="C6D9F1" w:themeFill="text2" w:themeFillTint="33"/>
            <w:vAlign w:val="center"/>
          </w:tcPr>
          <w:p w14:paraId="6877AD30" w14:textId="0843FACD" w:rsidR="00943CAA" w:rsidRPr="009D5E3D" w:rsidRDefault="00943CAA" w:rsidP="0092263E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C6D9F1" w:themeFill="text2" w:themeFillTint="33"/>
          </w:tcPr>
          <w:p w14:paraId="6877AD31" w14:textId="77777777" w:rsidR="00943CAA" w:rsidRPr="009D5E3D" w:rsidRDefault="00943CAA" w:rsidP="00925008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- Devolutiva de 3ª VA.</w:t>
            </w:r>
          </w:p>
          <w:p w14:paraId="6877AD32" w14:textId="77777777" w:rsidR="00943CAA" w:rsidRPr="009D5E3D" w:rsidRDefault="00943CAA" w:rsidP="005A7A42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- Aplicação de avaliação substitutiva.</w:t>
            </w:r>
          </w:p>
          <w:p w14:paraId="6877AD33" w14:textId="77777777" w:rsidR="00943CAA" w:rsidRPr="009D5E3D" w:rsidRDefault="00943CAA" w:rsidP="005A7A42">
            <w:pPr>
              <w:spacing w:after="0" w:line="240" w:lineRule="auto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- Encerramento da disciplina.</w:t>
            </w:r>
          </w:p>
        </w:tc>
        <w:tc>
          <w:tcPr>
            <w:tcW w:w="2409" w:type="dxa"/>
            <w:shd w:val="clear" w:color="auto" w:fill="C6D9F1" w:themeFill="text2" w:themeFillTint="33"/>
          </w:tcPr>
          <w:p w14:paraId="6877AD34" w14:textId="77777777" w:rsidR="00943CAA" w:rsidRPr="009D5E3D" w:rsidRDefault="00943CAA" w:rsidP="0092500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Devolutiva de 3ª VA</w:t>
            </w:r>
          </w:p>
          <w:p w14:paraId="6877AD35" w14:textId="77777777" w:rsidR="00943CAA" w:rsidRPr="009D5E3D" w:rsidRDefault="00943CAA" w:rsidP="0092500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Avaliação Substitutiva</w:t>
            </w:r>
          </w:p>
        </w:tc>
        <w:tc>
          <w:tcPr>
            <w:tcW w:w="1276" w:type="dxa"/>
            <w:shd w:val="clear" w:color="auto" w:fill="C6D9F1" w:themeFill="text2" w:themeFillTint="33"/>
            <w:vAlign w:val="center"/>
          </w:tcPr>
          <w:p w14:paraId="6877AD36" w14:textId="77777777" w:rsidR="00943CAA" w:rsidRPr="009D5E3D" w:rsidRDefault="00943CAA" w:rsidP="0092500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Prática</w:t>
            </w:r>
          </w:p>
        </w:tc>
        <w:tc>
          <w:tcPr>
            <w:tcW w:w="1559" w:type="dxa"/>
            <w:shd w:val="clear" w:color="auto" w:fill="DBE5F1" w:themeFill="accent1" w:themeFillTint="33"/>
            <w:vAlign w:val="center"/>
          </w:tcPr>
          <w:p w14:paraId="6877AD37" w14:textId="77777777" w:rsidR="00943CAA" w:rsidRPr="009D5E3D" w:rsidRDefault="00943CAA" w:rsidP="00925008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9D5E3D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Sala de aula</w:t>
            </w:r>
          </w:p>
        </w:tc>
      </w:tr>
    </w:tbl>
    <w:p w14:paraId="6877AD39" w14:textId="77777777" w:rsidR="000F03CA" w:rsidRPr="000F03CA" w:rsidRDefault="000F03CA" w:rsidP="000F03CA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tbl>
      <w:tblPr>
        <w:tblStyle w:val="Tabelacomgrade"/>
        <w:tblW w:w="10773" w:type="dxa"/>
        <w:tblInd w:w="10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73"/>
      </w:tblGrid>
      <w:tr w:rsidR="003650C1" w:rsidRPr="001C5C31" w14:paraId="6877AD3B" w14:textId="77777777" w:rsidTr="00F570DB">
        <w:trPr>
          <w:trHeight w:val="340"/>
        </w:trPr>
        <w:tc>
          <w:tcPr>
            <w:tcW w:w="10773" w:type="dxa"/>
            <w:shd w:val="clear" w:color="auto" w:fill="17365D" w:themeFill="text2" w:themeFillShade="BF"/>
            <w:vAlign w:val="center"/>
          </w:tcPr>
          <w:p w14:paraId="6877AD3A" w14:textId="77777777" w:rsidR="003650C1" w:rsidRPr="001C5C31" w:rsidRDefault="003650C1" w:rsidP="00DF13D4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8. PROCEDIMENTOS DIDÁTICOS</w:t>
            </w:r>
          </w:p>
        </w:tc>
      </w:tr>
      <w:tr w:rsidR="003650C1" w:rsidRPr="001C5C31" w14:paraId="6877AD45" w14:textId="77777777" w:rsidTr="001C5C31">
        <w:tc>
          <w:tcPr>
            <w:tcW w:w="10773" w:type="dxa"/>
          </w:tcPr>
          <w:p w14:paraId="6877AD3C" w14:textId="77777777" w:rsidR="006E2D73" w:rsidRPr="006E2D73" w:rsidRDefault="006E2D73" w:rsidP="003650C1">
            <w:pPr>
              <w:jc w:val="both"/>
              <w:rPr>
                <w:rFonts w:ascii="Arial Narrow" w:eastAsia="Times New Roman" w:hAnsi="Arial Narrow" w:cs="Arial"/>
                <w:b/>
                <w:noProof/>
                <w:sz w:val="20"/>
                <w:szCs w:val="20"/>
              </w:rPr>
            </w:pPr>
            <w:r w:rsidRPr="006E2D73">
              <w:rPr>
                <w:rFonts w:ascii="Arial Narrow" w:eastAsia="Times New Roman" w:hAnsi="Arial Narrow" w:cs="Arial"/>
                <w:b/>
                <w:noProof/>
                <w:sz w:val="20"/>
                <w:szCs w:val="20"/>
              </w:rPr>
              <w:t>Metodologias:</w:t>
            </w:r>
          </w:p>
          <w:p w14:paraId="6877AD3D" w14:textId="77777777" w:rsidR="003650C1" w:rsidRDefault="003650C1" w:rsidP="003650C1">
            <w:pPr>
              <w:jc w:val="both"/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  <w:r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Atividade avaliativa, aula expositiva dialogada, retomada de conteúdo, trabalho em grupo</w:t>
            </w:r>
            <w:r w:rsidR="00E53A24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, </w:t>
            </w:r>
            <w:r w:rsidR="006E2D73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aprendizagem baseada em problemas, aprendizagem baseada em projetos</w:t>
            </w:r>
            <w:r w:rsidR="00E53A24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</w:t>
            </w:r>
            <w:r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e </w:t>
            </w:r>
            <w:r w:rsidRPr="00E53A24">
              <w:rPr>
                <w:rFonts w:ascii="Arial Narrow" w:eastAsia="Times New Roman" w:hAnsi="Arial Narrow" w:cs="Arial"/>
                <w:noProof/>
                <w:sz w:val="20"/>
                <w:szCs w:val="20"/>
                <w:u w:val="single"/>
              </w:rPr>
              <w:t>Tecnologias da Informação e Comunicação</w:t>
            </w:r>
            <w:r w:rsidR="007754E3"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–</w:t>
            </w:r>
            <w:r w:rsidR="00C325D0"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</w:t>
            </w:r>
            <w:r w:rsidR="007754E3"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vídeos,</w:t>
            </w:r>
            <w:r w:rsidR="00E444CD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Mentimeter,</w:t>
            </w:r>
            <w:r w:rsidR="00C325D0"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</w:t>
            </w:r>
            <w:r w:rsidR="00EC14FF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Socrative, </w:t>
            </w:r>
            <w:r w:rsidR="006E2D73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Portugol Studio e Sistema</w:t>
            </w:r>
            <w:r w:rsidR="00C325D0"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</w:t>
            </w:r>
            <w:r w:rsidR="00990A89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Lyceum</w:t>
            </w:r>
            <w:r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.</w:t>
            </w:r>
          </w:p>
          <w:p w14:paraId="6877AD3E" w14:textId="77777777" w:rsidR="006E2D73" w:rsidRPr="00EB1728" w:rsidRDefault="006E2D73" w:rsidP="003650C1">
            <w:pPr>
              <w:jc w:val="both"/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</w:p>
          <w:p w14:paraId="6877AD3F" w14:textId="77777777" w:rsidR="006E2D73" w:rsidRPr="006E2D73" w:rsidRDefault="006E2D73" w:rsidP="003650C1">
            <w:pPr>
              <w:jc w:val="both"/>
              <w:rPr>
                <w:rFonts w:ascii="Arial Narrow" w:eastAsia="Times New Roman" w:hAnsi="Arial Narrow" w:cs="Arial"/>
                <w:b/>
                <w:noProof/>
                <w:sz w:val="20"/>
                <w:szCs w:val="20"/>
              </w:rPr>
            </w:pPr>
            <w:r w:rsidRPr="006E2D73">
              <w:rPr>
                <w:rFonts w:ascii="Arial Narrow" w:eastAsia="Times New Roman" w:hAnsi="Arial Narrow" w:cs="Arial"/>
                <w:b/>
                <w:noProof/>
                <w:sz w:val="20"/>
                <w:szCs w:val="20"/>
              </w:rPr>
              <w:t>Recursos Educativos:</w:t>
            </w:r>
          </w:p>
          <w:p w14:paraId="6877AD40" w14:textId="77777777" w:rsidR="00411706" w:rsidRPr="00EB1728" w:rsidRDefault="003650C1" w:rsidP="003650C1">
            <w:pPr>
              <w:jc w:val="both"/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  <w:r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Quadro-branco/pincel, projetor multimídia, livros, vídeos, </w:t>
            </w:r>
            <w:r w:rsidR="00C325D0"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biblioteca virtual, </w:t>
            </w:r>
            <w:r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computador, celular</w:t>
            </w:r>
            <w:r w:rsidR="00C325D0"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,</w:t>
            </w:r>
            <w:r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internet</w:t>
            </w:r>
            <w:r w:rsidR="006E2D73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, softwares específicos</w:t>
            </w:r>
            <w:r w:rsidR="00C325D0" w:rsidRPr="00EB1728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e Laboratórios de Informática.</w:t>
            </w:r>
          </w:p>
          <w:p w14:paraId="6877AD41" w14:textId="77777777" w:rsidR="003331E5" w:rsidRDefault="003331E5" w:rsidP="003650C1">
            <w:pPr>
              <w:jc w:val="both"/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</w:p>
          <w:p w14:paraId="6877AD42" w14:textId="77777777" w:rsidR="003650C1" w:rsidRPr="001E3B2A" w:rsidRDefault="003650C1" w:rsidP="00411706">
            <w:pPr>
              <w:jc w:val="both"/>
              <w:rPr>
                <w:rFonts w:ascii="Arial Narrow" w:eastAsia="Times New Roman" w:hAnsi="Arial Narrow" w:cs="Arial"/>
                <w:b/>
                <w:noProof/>
                <w:sz w:val="20"/>
                <w:szCs w:val="20"/>
              </w:rPr>
            </w:pPr>
            <w:r w:rsidRPr="001E3B2A">
              <w:rPr>
                <w:rFonts w:ascii="Arial Narrow" w:eastAsia="Times New Roman" w:hAnsi="Arial Narrow" w:cs="Arial"/>
                <w:b/>
                <w:noProof/>
                <w:sz w:val="20"/>
                <w:szCs w:val="20"/>
              </w:rPr>
              <w:t>Recursos de Acessibili</w:t>
            </w:r>
            <w:r w:rsidR="001E3B2A">
              <w:rPr>
                <w:rFonts w:ascii="Arial Narrow" w:eastAsia="Times New Roman" w:hAnsi="Arial Narrow" w:cs="Arial"/>
                <w:b/>
                <w:noProof/>
                <w:sz w:val="20"/>
                <w:szCs w:val="20"/>
              </w:rPr>
              <w:t>dade disponíveis aos acadêmicos</w:t>
            </w:r>
          </w:p>
          <w:p w14:paraId="6877AD43" w14:textId="77777777" w:rsidR="00411706" w:rsidRPr="001E3B2A" w:rsidRDefault="00FF15C4" w:rsidP="001E3B2A">
            <w:pPr>
              <w:jc w:val="both"/>
            </w:pPr>
            <w:r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O curso </w:t>
            </w:r>
            <w:r w:rsidR="001E3B2A" w:rsidRPr="001E3B2A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assegura</w:t>
            </w:r>
            <w:r w:rsidR="00411706" w:rsidRPr="001E3B2A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 acessibilidade metodológica</w:t>
            </w:r>
            <w:r w:rsidR="001E3B2A" w:rsidRPr="001E3B2A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, digital, comunicacional, atitudinal, instrumental e arquitetônica, garantindo autonomia plena do discente. </w:t>
            </w:r>
          </w:p>
          <w:p w14:paraId="6877AD44" w14:textId="77777777" w:rsidR="001E3B2A" w:rsidRPr="001C5C31" w:rsidRDefault="001E3B2A" w:rsidP="001E3B2A">
            <w:pPr>
              <w:jc w:val="both"/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</w:p>
        </w:tc>
      </w:tr>
    </w:tbl>
    <w:p w14:paraId="6877AD46" w14:textId="77777777" w:rsidR="000F03CA" w:rsidRDefault="000F03CA" w:rsidP="000F03CA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tbl>
      <w:tblPr>
        <w:tblStyle w:val="Tabelacomgrade"/>
        <w:tblW w:w="10773" w:type="dxa"/>
        <w:tblInd w:w="108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73"/>
      </w:tblGrid>
      <w:tr w:rsidR="003650C1" w:rsidRPr="001C5C31" w14:paraId="6877AD48" w14:textId="77777777" w:rsidTr="00F570DB">
        <w:trPr>
          <w:trHeight w:val="340"/>
        </w:trPr>
        <w:tc>
          <w:tcPr>
            <w:tcW w:w="10773" w:type="dxa"/>
            <w:shd w:val="clear" w:color="auto" w:fill="17365D" w:themeFill="text2" w:themeFillShade="BF"/>
            <w:vAlign w:val="center"/>
          </w:tcPr>
          <w:p w14:paraId="6877AD47" w14:textId="77777777" w:rsidR="003650C1" w:rsidRPr="001C5C31" w:rsidRDefault="003650C1" w:rsidP="00DF13D4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9. </w:t>
            </w:r>
            <w:r w:rsidRPr="001C5C31">
              <w:rPr>
                <w:rFonts w:ascii="Arial Narrow" w:eastAsia="Times New Roman" w:hAnsi="Arial Narrow" w:cs="Arial"/>
                <w:b/>
                <w:noProof/>
                <w:sz w:val="20"/>
                <w:szCs w:val="20"/>
              </w:rPr>
              <w:t xml:space="preserve">ATIVIDADE INTEGRATIVA </w:t>
            </w:r>
          </w:p>
        </w:tc>
      </w:tr>
      <w:tr w:rsidR="003650C1" w:rsidRPr="001C5C31" w14:paraId="6877AD4E" w14:textId="77777777" w:rsidTr="001C5C31">
        <w:tc>
          <w:tcPr>
            <w:tcW w:w="10773" w:type="dxa"/>
          </w:tcPr>
          <w:p w14:paraId="6877AD49" w14:textId="77777777" w:rsidR="003650C1" w:rsidRPr="00DE3C9D" w:rsidRDefault="003650C1" w:rsidP="003650C1">
            <w:pPr>
              <w:jc w:val="both"/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</w:p>
          <w:p w14:paraId="6877AD4A" w14:textId="77777777" w:rsidR="00DE3C9D" w:rsidRPr="00DE3C9D" w:rsidRDefault="00DE3C9D" w:rsidP="00DE3C9D">
            <w:pPr>
              <w:ind w:firstLine="708"/>
              <w:jc w:val="both"/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  <w:r w:rsidRPr="00DE3C9D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 xml:space="preserve">A interdisciplinaridade no curso de Engenharia de Software é construída com o amparo das disciplinas de Projeto Interdisciplinar. Estas promovem a associação entre os diferentes conteúdos, habilidades e cenários em projetos que favoreçam a construção do conhecimento científico, tecnológico e de prática profissional aliado à autoaprendizagem, proatividade, resolução conjunta de problemas, trabalho em equipe, reflexividade, entre outros. </w:t>
            </w:r>
          </w:p>
          <w:p w14:paraId="6877AD4B" w14:textId="77777777" w:rsidR="00DE3C9D" w:rsidRPr="00DE3C9D" w:rsidRDefault="00DE3C9D" w:rsidP="00DE3C9D">
            <w:pPr>
              <w:ind w:firstLine="708"/>
              <w:jc w:val="both"/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  <w:r w:rsidRPr="00DE3C9D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A proposta de cada disciplina de Projeto Interdisciplinar é variável, mas, obrigatoriamente, deve evoluir em uma constante de maturidade pessoal, interpessoal, científica e prática. Para o desenvolvimento dos projetos interdisciplinares o aluno percorre três momentos: ensino – por meio do diálogo entre as áreas de conhecimento; pesquisa - seguindo os rigores metodológicos necessários à construção do conhecimento científico e de extensão – oportunizando o compartilhamento dos projetos desenvolvidos para o público interno e externo.</w:t>
            </w:r>
          </w:p>
          <w:p w14:paraId="6877AD4C" w14:textId="77777777" w:rsidR="00DE3C9D" w:rsidRPr="00DE3C9D" w:rsidRDefault="00DE3C9D" w:rsidP="00DE3C9D">
            <w:pPr>
              <w:ind w:firstLine="708"/>
              <w:jc w:val="both"/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  <w:r w:rsidRPr="00DE3C9D">
              <w:rPr>
                <w:rFonts w:ascii="Arial Narrow" w:eastAsia="Times New Roman" w:hAnsi="Arial Narrow" w:cs="Arial"/>
                <w:noProof/>
                <w:sz w:val="20"/>
                <w:szCs w:val="20"/>
              </w:rPr>
              <w:t>Em função disto, as atividades de cada Projeto estão detalhadas em Plano de Ensino próprio.</w:t>
            </w:r>
          </w:p>
          <w:p w14:paraId="6877AD4D" w14:textId="77777777" w:rsidR="003650C1" w:rsidRPr="00DE3C9D" w:rsidRDefault="003650C1" w:rsidP="003650C1">
            <w:pPr>
              <w:rPr>
                <w:rFonts w:ascii="Arial Narrow" w:eastAsia="Times New Roman" w:hAnsi="Arial Narrow" w:cs="Arial"/>
                <w:noProof/>
                <w:sz w:val="20"/>
                <w:szCs w:val="20"/>
              </w:rPr>
            </w:pPr>
          </w:p>
        </w:tc>
      </w:tr>
    </w:tbl>
    <w:p w14:paraId="6877AD4F" w14:textId="77777777" w:rsidR="003650C1" w:rsidRDefault="003650C1" w:rsidP="000F03CA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tbl>
      <w:tblPr>
        <w:tblStyle w:val="Tabelacomgrade"/>
        <w:tblW w:w="10773" w:type="dxa"/>
        <w:tblInd w:w="108" w:type="dxa"/>
        <w:tblLook w:val="04A0" w:firstRow="1" w:lastRow="0" w:firstColumn="1" w:lastColumn="0" w:noHBand="0" w:noVBand="1"/>
      </w:tblPr>
      <w:tblGrid>
        <w:gridCol w:w="10773"/>
      </w:tblGrid>
      <w:tr w:rsidR="003650C1" w:rsidRPr="001C5C31" w14:paraId="6877AD51" w14:textId="77777777" w:rsidTr="00F570DB">
        <w:trPr>
          <w:trHeight w:val="340"/>
        </w:trPr>
        <w:tc>
          <w:tcPr>
            <w:tcW w:w="10773" w:type="dxa"/>
            <w:shd w:val="clear" w:color="auto" w:fill="17365D" w:themeFill="text2" w:themeFillShade="BF"/>
            <w:vAlign w:val="center"/>
          </w:tcPr>
          <w:p w14:paraId="6877AD50" w14:textId="77777777" w:rsidR="003650C1" w:rsidRPr="001C5C31" w:rsidRDefault="003650C1" w:rsidP="00DF13D4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0. PROCESSO AVALIATIVO DA APRENDIZAGEM</w:t>
            </w:r>
          </w:p>
        </w:tc>
      </w:tr>
      <w:tr w:rsidR="003650C1" w:rsidRPr="001C5C31" w14:paraId="6877AD81" w14:textId="77777777" w:rsidTr="00DF13D4">
        <w:tc>
          <w:tcPr>
            <w:tcW w:w="10773" w:type="dxa"/>
          </w:tcPr>
          <w:p w14:paraId="6877AD52" w14:textId="77777777" w:rsidR="003B465A" w:rsidRPr="001C5C31" w:rsidRDefault="003B465A" w:rsidP="003B465A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</w:pPr>
            <w:r w:rsidRPr="001C5C31">
              <w:rPr>
                <w:rFonts w:ascii="Arial Narrow" w:eastAsia="Calibri" w:hAnsi="Arial Narrow" w:cs="Arial"/>
                <w:b/>
                <w:color w:val="000000"/>
                <w:sz w:val="20"/>
                <w:szCs w:val="20"/>
              </w:rPr>
              <w:t>1ª Verificação de aprendizagem (V. A.)</w:t>
            </w:r>
            <w:r w:rsidRPr="001C5C31">
              <w:rPr>
                <w:rFonts w:ascii="Arial Narrow" w:eastAsia="Calibri" w:hAnsi="Arial Narrow" w:cs="Arial"/>
                <w:sz w:val="20"/>
                <w:szCs w:val="20"/>
              </w:rPr>
              <w:t xml:space="preserve"> – valor 0 a100 pontos</w:t>
            </w:r>
          </w:p>
          <w:p w14:paraId="6877AD53" w14:textId="77777777" w:rsidR="003B465A" w:rsidRPr="00832D65" w:rsidRDefault="003B465A" w:rsidP="003B465A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Avaliação com valor </w:t>
            </w:r>
            <w:r w:rsidR="0072677D" w:rsidRPr="00832D65">
              <w:rPr>
                <w:rFonts w:ascii="Arial Narrow" w:eastAsia="Calibri" w:hAnsi="Arial Narrow" w:cs="Arial"/>
                <w:sz w:val="20"/>
                <w:szCs w:val="20"/>
              </w:rPr>
              <w:t>0 a 4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0 pontos:</w:t>
            </w:r>
          </w:p>
          <w:p w14:paraId="6877AD54" w14:textId="77777777" w:rsidR="003B465A" w:rsidRPr="00832D65" w:rsidRDefault="003B465A" w:rsidP="003B465A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valiação interdisciplinar</w:t>
            </w:r>
            <w:r w:rsidR="006A3F87"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 com valor 0 a </w:t>
            </w:r>
            <w:r w:rsidR="0072677D" w:rsidRPr="00832D65">
              <w:rPr>
                <w:rFonts w:ascii="Arial Narrow" w:eastAsia="Calibri" w:hAnsi="Arial Narrow" w:cs="Arial"/>
                <w:sz w:val="20"/>
                <w:szCs w:val="20"/>
              </w:rPr>
              <w:t>4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0 pontos</w:t>
            </w:r>
          </w:p>
          <w:p w14:paraId="6877AD55" w14:textId="77777777" w:rsidR="003B465A" w:rsidRPr="00832D65" w:rsidRDefault="003B465A" w:rsidP="003B465A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valiações processuais totalizam</w:t>
            </w:r>
            <w:r w:rsidR="009D1F9D">
              <w:rPr>
                <w:rFonts w:ascii="Arial Narrow" w:eastAsia="Calibri" w:hAnsi="Arial Narrow" w:cs="Arial"/>
                <w:sz w:val="20"/>
                <w:szCs w:val="20"/>
              </w:rPr>
              <w:t xml:space="preserve"> 6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0 pontos distribuídos da seguinte forma: </w:t>
            </w:r>
          </w:p>
          <w:p w14:paraId="6877AD56" w14:textId="77777777" w:rsidR="006A3F87" w:rsidRPr="00832D65" w:rsidRDefault="0072677D" w:rsidP="003B465A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Aprendizagem baseada em problemas – 0 a </w:t>
            </w:r>
            <w:r w:rsidR="00D86F0C">
              <w:rPr>
                <w:rFonts w:ascii="Arial Narrow" w:eastAsia="Calibri" w:hAnsi="Arial Narrow" w:cs="Arial"/>
                <w:sz w:val="20"/>
                <w:szCs w:val="20"/>
              </w:rPr>
              <w:t>3</w:t>
            </w:r>
            <w:r w:rsidR="006A3F87" w:rsidRPr="00832D65">
              <w:rPr>
                <w:rFonts w:ascii="Arial Narrow" w:eastAsia="Calibri" w:hAnsi="Arial Narrow" w:cs="Arial"/>
                <w:sz w:val="20"/>
                <w:szCs w:val="20"/>
              </w:rPr>
              <w:t>0 pontos</w:t>
            </w:r>
          </w:p>
          <w:p w14:paraId="6877AD57" w14:textId="77777777" w:rsidR="006A3F87" w:rsidRPr="00832D65" w:rsidRDefault="0072677D" w:rsidP="006A3F87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prendizagem baseada em projeto</w:t>
            </w:r>
            <w:r w:rsidR="006A3F87"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 – 0 a </w:t>
            </w:r>
            <w:r w:rsidR="00D86F0C">
              <w:rPr>
                <w:rFonts w:ascii="Arial Narrow" w:eastAsia="Calibri" w:hAnsi="Arial Narrow" w:cs="Arial"/>
                <w:sz w:val="20"/>
                <w:szCs w:val="20"/>
              </w:rPr>
              <w:t>2</w:t>
            </w:r>
            <w:r w:rsidR="006A3F87" w:rsidRPr="00832D65">
              <w:rPr>
                <w:rFonts w:ascii="Arial Narrow" w:eastAsia="Calibri" w:hAnsi="Arial Narrow" w:cs="Arial"/>
                <w:sz w:val="20"/>
                <w:szCs w:val="20"/>
              </w:rPr>
              <w:t>0 pontos</w:t>
            </w:r>
          </w:p>
          <w:p w14:paraId="6877AD58" w14:textId="77777777" w:rsidR="0072677D" w:rsidRPr="00832D65" w:rsidRDefault="0072677D" w:rsidP="006A3F87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Participação em sala – 0 a 10 pontos</w:t>
            </w:r>
          </w:p>
          <w:p w14:paraId="6877AD59" w14:textId="77777777" w:rsidR="003B465A" w:rsidRPr="000E527D" w:rsidRDefault="003B465A" w:rsidP="000E527D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</w:pPr>
          </w:p>
          <w:p w14:paraId="6877AD5A" w14:textId="77777777" w:rsidR="003B465A" w:rsidRPr="00832D65" w:rsidRDefault="003B465A" w:rsidP="003B465A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A média da 1ª V. A. será a somatória da nota obtida na avaliação </w:t>
            </w:r>
            <w:r w:rsidR="00257629" w:rsidRPr="00832D65">
              <w:rPr>
                <w:rFonts w:ascii="Arial Narrow" w:eastAsia="Calibri" w:hAnsi="Arial Narrow" w:cs="Arial"/>
                <w:sz w:val="20"/>
                <w:szCs w:val="20"/>
              </w:rPr>
              <w:t>interdisciplinar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 (</w:t>
            </w:r>
            <w:r w:rsidR="00832D65" w:rsidRPr="00832D65">
              <w:rPr>
                <w:rFonts w:ascii="Arial Narrow" w:eastAsia="Calibri" w:hAnsi="Arial Narrow" w:cs="Arial"/>
                <w:sz w:val="20"/>
                <w:szCs w:val="20"/>
              </w:rPr>
              <w:t>0-4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0 pontos) e as notas obtidas nas avaliações processuais (</w:t>
            </w:r>
            <w:r w:rsidR="00832D65" w:rsidRPr="00832D65">
              <w:rPr>
                <w:rFonts w:ascii="Arial Narrow" w:eastAsia="Calibri" w:hAnsi="Arial Narrow" w:cs="Arial"/>
                <w:sz w:val="20"/>
                <w:szCs w:val="20"/>
              </w:rPr>
              <w:t>0-6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0 pontos). A devolutiva será realizada conforme Cronograma.</w:t>
            </w:r>
          </w:p>
          <w:p w14:paraId="6877AD5B" w14:textId="77777777" w:rsidR="003B465A" w:rsidRPr="001C5C31" w:rsidRDefault="003B465A" w:rsidP="003B465A">
            <w:pPr>
              <w:autoSpaceDE w:val="0"/>
              <w:autoSpaceDN w:val="0"/>
              <w:adjustRightInd w:val="0"/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</w:pPr>
          </w:p>
          <w:p w14:paraId="6877AD5C" w14:textId="77777777" w:rsidR="003B465A" w:rsidRDefault="003B465A" w:rsidP="003B465A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</w:pPr>
            <w:r w:rsidRPr="001C5C31">
              <w:rPr>
                <w:rFonts w:ascii="Arial Narrow" w:eastAsia="Calibri" w:hAnsi="Arial Narrow" w:cs="Arial"/>
                <w:b/>
                <w:color w:val="000000"/>
                <w:sz w:val="20"/>
                <w:szCs w:val="20"/>
              </w:rPr>
              <w:t>2ª Verificação de aprendizagem</w:t>
            </w:r>
            <w:r w:rsidRPr="001C5C31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(V. A.)</w:t>
            </w:r>
            <w:r w:rsidRPr="001C5C31">
              <w:rPr>
                <w:rFonts w:ascii="Arial Narrow" w:eastAsia="Calibri" w:hAnsi="Arial Narrow" w:cs="Arial"/>
                <w:sz w:val="20"/>
                <w:szCs w:val="20"/>
              </w:rPr>
              <w:t xml:space="preserve"> – valor 0 a 100 pontos</w:t>
            </w:r>
          </w:p>
          <w:p w14:paraId="6877AD5D" w14:textId="77777777" w:rsidR="00D45FAC" w:rsidRPr="00832D65" w:rsidRDefault="00D45FAC" w:rsidP="00D45FAC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valiação com valor 0 a 40 pontos:</w:t>
            </w:r>
          </w:p>
          <w:p w14:paraId="6877AD5E" w14:textId="77777777" w:rsidR="00D45FAC" w:rsidRPr="00832D65" w:rsidRDefault="00D45FAC" w:rsidP="00D45FAC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lastRenderedPageBreak/>
              <w:t>Avaliação interdisciplinar com valor 0 a 40 pontos</w:t>
            </w:r>
          </w:p>
          <w:p w14:paraId="6877AD5F" w14:textId="77777777" w:rsidR="00D45FAC" w:rsidRPr="00832D65" w:rsidRDefault="00D45FAC" w:rsidP="00D45FAC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valiações processuais totalizam</w:t>
            </w:r>
            <w:r w:rsidR="009D1F9D">
              <w:rPr>
                <w:rFonts w:ascii="Arial Narrow" w:eastAsia="Calibri" w:hAnsi="Arial Narrow" w:cs="Arial"/>
                <w:sz w:val="20"/>
                <w:szCs w:val="20"/>
              </w:rPr>
              <w:t xml:space="preserve"> 6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0 pontos distribuídos da seguinte forma: </w:t>
            </w:r>
          </w:p>
          <w:p w14:paraId="6877AD60" w14:textId="77777777" w:rsidR="00D45FAC" w:rsidRPr="00832D65" w:rsidRDefault="00D45FAC" w:rsidP="00D45FAC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prendizagem baseada em problemas – 0 a 20 pontos</w:t>
            </w:r>
          </w:p>
          <w:p w14:paraId="6877AD61" w14:textId="77777777" w:rsidR="00D45FAC" w:rsidRPr="00832D65" w:rsidRDefault="00D45FAC" w:rsidP="00D45FAC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Aprendizagem baseada em projeto – 0 a </w:t>
            </w:r>
            <w:r w:rsidR="00CB1A2D">
              <w:rPr>
                <w:rFonts w:ascii="Arial Narrow" w:eastAsia="Calibri" w:hAnsi="Arial Narrow" w:cs="Arial"/>
                <w:sz w:val="20"/>
                <w:szCs w:val="20"/>
              </w:rPr>
              <w:t>3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0 pontos</w:t>
            </w:r>
          </w:p>
          <w:p w14:paraId="6877AD62" w14:textId="77777777" w:rsidR="00D45FAC" w:rsidRDefault="00D45FAC" w:rsidP="00D45FAC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Participação em sala – 0 a 10 pontos</w:t>
            </w:r>
          </w:p>
          <w:p w14:paraId="6877AD63" w14:textId="77777777" w:rsidR="00CB1A2D" w:rsidRPr="00832D65" w:rsidRDefault="00CB1A2D" w:rsidP="00CB1A2D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</w:p>
          <w:p w14:paraId="6877AD64" w14:textId="77777777" w:rsidR="003B465A" w:rsidRPr="001C5C31" w:rsidRDefault="003B465A" w:rsidP="003B465A">
            <w:pPr>
              <w:autoSpaceDE w:val="0"/>
              <w:autoSpaceDN w:val="0"/>
              <w:adjustRightInd w:val="0"/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</w:pPr>
            <w:r w:rsidRPr="001C5C31"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  <w:t xml:space="preserve">A </w:t>
            </w:r>
            <w:r w:rsidRPr="00D45FAC">
              <w:rPr>
                <w:rFonts w:ascii="Arial Narrow" w:eastAsia="Calibri" w:hAnsi="Arial Narrow" w:cs="Arial"/>
                <w:sz w:val="20"/>
                <w:szCs w:val="20"/>
              </w:rPr>
              <w:t>média da 2ª V. A. será a somatória da nota obtida na avaliação teórica (0-</w:t>
            </w:r>
            <w:r w:rsidR="00D45FAC" w:rsidRPr="00D45FAC">
              <w:rPr>
                <w:rFonts w:ascii="Arial Narrow" w:eastAsia="Calibri" w:hAnsi="Arial Narrow" w:cs="Arial"/>
                <w:sz w:val="20"/>
                <w:szCs w:val="20"/>
              </w:rPr>
              <w:t>4</w:t>
            </w:r>
            <w:r w:rsidRPr="00D45FAC">
              <w:rPr>
                <w:rFonts w:ascii="Arial Narrow" w:eastAsia="Calibri" w:hAnsi="Arial Narrow" w:cs="Arial"/>
                <w:sz w:val="20"/>
                <w:szCs w:val="20"/>
              </w:rPr>
              <w:t>0 pontos) e a nota obtida nas avaliações processuais (</w:t>
            </w:r>
            <w:r w:rsidR="00D45FAC" w:rsidRPr="00D45FAC">
              <w:rPr>
                <w:rFonts w:ascii="Arial Narrow" w:eastAsia="Calibri" w:hAnsi="Arial Narrow" w:cs="Arial"/>
                <w:sz w:val="20"/>
                <w:szCs w:val="20"/>
              </w:rPr>
              <w:t>0-6</w:t>
            </w:r>
            <w:r w:rsidRPr="00D45FAC">
              <w:rPr>
                <w:rFonts w:ascii="Arial Narrow" w:eastAsia="Calibri" w:hAnsi="Arial Narrow" w:cs="Arial"/>
                <w:sz w:val="20"/>
                <w:szCs w:val="20"/>
              </w:rPr>
              <w:t>0 pontos). A devolutiva será realizada conforme Cronograma.</w:t>
            </w:r>
          </w:p>
          <w:p w14:paraId="6877AD65" w14:textId="77777777" w:rsidR="003B465A" w:rsidRPr="001C5C31" w:rsidRDefault="003B465A" w:rsidP="003B465A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</w:pPr>
          </w:p>
          <w:p w14:paraId="6877AD66" w14:textId="77777777" w:rsidR="003B465A" w:rsidRPr="001C5C31" w:rsidRDefault="003B465A" w:rsidP="003B465A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C5C31">
              <w:rPr>
                <w:rFonts w:ascii="Arial Narrow" w:eastAsia="Calibri" w:hAnsi="Arial Narrow" w:cs="Arial"/>
                <w:b/>
                <w:color w:val="000000"/>
                <w:sz w:val="20"/>
                <w:szCs w:val="20"/>
              </w:rPr>
              <w:t>3ª Verificação de aprendizagem</w:t>
            </w:r>
            <w:r w:rsidRPr="001C5C31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 (V. A.)</w:t>
            </w:r>
            <w:r w:rsidRPr="001C5C31">
              <w:rPr>
                <w:rFonts w:ascii="Arial Narrow" w:eastAsia="Calibri" w:hAnsi="Arial Narrow" w:cs="Arial"/>
                <w:sz w:val="20"/>
                <w:szCs w:val="20"/>
              </w:rPr>
              <w:t xml:space="preserve"> – valor 0 a 100 pontos</w:t>
            </w:r>
          </w:p>
          <w:p w14:paraId="6877AD67" w14:textId="77777777" w:rsidR="003534B5" w:rsidRPr="00832D65" w:rsidRDefault="003534B5" w:rsidP="003534B5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valiação com valor 0 a 40 pontos:</w:t>
            </w:r>
          </w:p>
          <w:p w14:paraId="6877AD68" w14:textId="77777777" w:rsidR="003534B5" w:rsidRPr="00832D65" w:rsidRDefault="003534B5" w:rsidP="003534B5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valiação interdisciplinar com valor 0 a 40 pontos</w:t>
            </w:r>
          </w:p>
          <w:p w14:paraId="6877AD69" w14:textId="77777777" w:rsidR="003534B5" w:rsidRPr="00832D65" w:rsidRDefault="003534B5" w:rsidP="003534B5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valiações processuais totalizam</w:t>
            </w:r>
            <w:r w:rsidR="009D1F9D">
              <w:rPr>
                <w:rFonts w:ascii="Arial Narrow" w:eastAsia="Calibri" w:hAnsi="Arial Narrow" w:cs="Arial"/>
                <w:sz w:val="20"/>
                <w:szCs w:val="20"/>
              </w:rPr>
              <w:t xml:space="preserve"> 6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0 pontos distribuídos da seguinte forma: </w:t>
            </w:r>
          </w:p>
          <w:p w14:paraId="6877AD6A" w14:textId="77777777" w:rsidR="003534B5" w:rsidRPr="00832D65" w:rsidRDefault="003534B5" w:rsidP="003534B5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prendizagem baseada em problemas – 0 a 20 pontos</w:t>
            </w:r>
          </w:p>
          <w:p w14:paraId="6877AD6B" w14:textId="77777777" w:rsidR="003534B5" w:rsidRPr="00832D65" w:rsidRDefault="003534B5" w:rsidP="003534B5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Aprendizagem baseada em projeto</w:t>
            </w:r>
            <w:r w:rsidR="00576A57" w:rsidRPr="00DD0516">
              <w:rPr>
                <w:rFonts w:ascii="Arial Narrow" w:eastAsia="Calibri" w:hAnsi="Arial Narrow" w:cs="Arial"/>
                <w:b/>
                <w:sz w:val="20"/>
                <w:szCs w:val="20"/>
              </w:rPr>
              <w:t>*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 xml:space="preserve"> – 0 a </w:t>
            </w:r>
            <w:r w:rsidR="00CB1A2D">
              <w:rPr>
                <w:rFonts w:ascii="Arial Narrow" w:eastAsia="Calibri" w:hAnsi="Arial Narrow" w:cs="Arial"/>
                <w:sz w:val="20"/>
                <w:szCs w:val="20"/>
              </w:rPr>
              <w:t>3</w:t>
            </w: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0 pontos</w:t>
            </w:r>
          </w:p>
          <w:p w14:paraId="6877AD6C" w14:textId="77777777" w:rsidR="003534B5" w:rsidRDefault="003534B5" w:rsidP="003534B5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832D65">
              <w:rPr>
                <w:rFonts w:ascii="Arial Narrow" w:eastAsia="Calibri" w:hAnsi="Arial Narrow" w:cs="Arial"/>
                <w:sz w:val="20"/>
                <w:szCs w:val="20"/>
              </w:rPr>
              <w:t>Participação em sala – 0 a 10 pontos</w:t>
            </w:r>
          </w:p>
          <w:p w14:paraId="6877AD6D" w14:textId="77777777" w:rsidR="00CB1A2D" w:rsidRDefault="00CB1A2D" w:rsidP="00CB1A2D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</w:p>
          <w:p w14:paraId="6877AD6E" w14:textId="77777777" w:rsidR="00576A57" w:rsidRDefault="00576A57" w:rsidP="00576A57">
            <w:pPr>
              <w:autoSpaceDE w:val="0"/>
              <w:autoSpaceDN w:val="0"/>
              <w:adjustRightInd w:val="0"/>
              <w:ind w:left="743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DD0516">
              <w:rPr>
                <w:rFonts w:ascii="Arial Narrow" w:eastAsia="Calibri" w:hAnsi="Arial Narrow" w:cs="Arial"/>
                <w:b/>
                <w:sz w:val="20"/>
                <w:szCs w:val="20"/>
              </w:rPr>
              <w:t xml:space="preserve">*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 xml:space="preserve">Para os alunos matriculados em Projeto Interdisciplinar nos cursos de Engenharia de Computação ou Engenharia de Software, a avaliação da aprendizagem baseada em projetos será o projeto do SITES. </w:t>
            </w:r>
            <w:r w:rsidR="00B37D56">
              <w:rPr>
                <w:rFonts w:ascii="Arial Narrow" w:eastAsia="Calibri" w:hAnsi="Arial Narrow" w:cs="Arial"/>
                <w:sz w:val="20"/>
                <w:szCs w:val="20"/>
              </w:rPr>
              <w:t>O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s</w:t>
            </w:r>
            <w:r w:rsidR="00B37D56">
              <w:rPr>
                <w:rFonts w:ascii="Arial Narrow" w:eastAsia="Calibri" w:hAnsi="Arial Narrow" w:cs="Arial"/>
                <w:sz w:val="20"/>
                <w:szCs w:val="20"/>
              </w:rPr>
              <w:t xml:space="preserve"> alunos que não se enquadram neste contexto, será desenvolvido um projeto com características semelhantes na própria disciplina.</w:t>
            </w:r>
          </w:p>
          <w:p w14:paraId="6877AD6F" w14:textId="77777777" w:rsidR="00576A57" w:rsidRPr="00832D65" w:rsidRDefault="00576A57" w:rsidP="00CB1A2D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</w:p>
          <w:p w14:paraId="6877AD70" w14:textId="77777777" w:rsidR="003534B5" w:rsidRPr="001C5C31" w:rsidRDefault="003534B5" w:rsidP="003534B5">
            <w:pPr>
              <w:autoSpaceDE w:val="0"/>
              <w:autoSpaceDN w:val="0"/>
              <w:adjustRightInd w:val="0"/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</w:pPr>
            <w:r w:rsidRPr="001C5C31"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  <w:t xml:space="preserve">A </w:t>
            </w:r>
            <w:r>
              <w:rPr>
                <w:rFonts w:ascii="Arial Narrow" w:eastAsia="Calibri" w:hAnsi="Arial Narrow" w:cs="Arial"/>
                <w:sz w:val="20"/>
                <w:szCs w:val="20"/>
              </w:rPr>
              <w:t>média da 3</w:t>
            </w:r>
            <w:r w:rsidRPr="00D45FAC">
              <w:rPr>
                <w:rFonts w:ascii="Arial Narrow" w:eastAsia="Calibri" w:hAnsi="Arial Narrow" w:cs="Arial"/>
                <w:sz w:val="20"/>
                <w:szCs w:val="20"/>
              </w:rPr>
              <w:t>ª V. A. será a somatória da nota obtida na avaliação teórica (0-40 pontos) e a nota obtida nas avaliações processuais (0-60 pontos). A devolutiva será realizada conforme Cronograma.</w:t>
            </w:r>
          </w:p>
          <w:p w14:paraId="6877AD71" w14:textId="77777777" w:rsidR="003534B5" w:rsidRDefault="003534B5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b/>
                <w:color w:val="000000"/>
                <w:sz w:val="20"/>
                <w:szCs w:val="20"/>
              </w:rPr>
            </w:pPr>
          </w:p>
          <w:p w14:paraId="6877AD72" w14:textId="77777777" w:rsidR="003650C1" w:rsidRPr="001C5C31" w:rsidRDefault="003650C1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b/>
                <w:color w:val="000000"/>
                <w:sz w:val="20"/>
                <w:szCs w:val="20"/>
              </w:rPr>
            </w:pPr>
            <w:r w:rsidRPr="001C5C31">
              <w:rPr>
                <w:rFonts w:ascii="Arial Narrow" w:eastAsia="Calibri" w:hAnsi="Arial Narrow" w:cs="Arial"/>
                <w:b/>
                <w:color w:val="000000"/>
                <w:sz w:val="20"/>
                <w:szCs w:val="20"/>
              </w:rPr>
              <w:t>ORIENTAÇÕES ACADÊMICAS</w:t>
            </w:r>
          </w:p>
          <w:p w14:paraId="6877AD73" w14:textId="77777777" w:rsidR="00CE3A63" w:rsidRPr="001C2AED" w:rsidRDefault="003650C1" w:rsidP="00CE3A63">
            <w:pPr>
              <w:numPr>
                <w:ilvl w:val="0"/>
                <w:numId w:val="5"/>
              </w:numPr>
              <w:tabs>
                <w:tab w:val="left" w:pos="284"/>
                <w:tab w:val="left" w:pos="851"/>
              </w:tabs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  <w:lang w:val="pt-PT"/>
              </w:rPr>
            </w:pPr>
            <w:r w:rsidRPr="001C5C31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 xml:space="preserve">Nas três VAs – O pedido para avaliação substitutiva tem o prazo de 3 (três) dias úteis a contar da data de cada avaliação com apresentação de documentação comprobatória (§ 1º e § 2º do art. 39 do Regimento Geral do Centro Universitário UniEVANGÉLICA). </w:t>
            </w:r>
            <w:r w:rsidRPr="001C5C31">
              <w:rPr>
                <w:rFonts w:ascii="Arial Narrow" w:eastAsia="Calibri" w:hAnsi="Arial Narrow" w:cs="Arial"/>
                <w:b/>
                <w:sz w:val="20"/>
                <w:szCs w:val="20"/>
                <w:lang w:val="pt-PT"/>
              </w:rPr>
              <w:t>A solicitação deverá ser feita através do Sistema Acadêmico Lyceum obrigatoriamente</w:t>
            </w:r>
            <w:r w:rsidRPr="001C2AED">
              <w:rPr>
                <w:rFonts w:ascii="Arial Narrow" w:eastAsia="Calibri" w:hAnsi="Arial Narrow" w:cs="Arial"/>
                <w:b/>
                <w:sz w:val="20"/>
                <w:szCs w:val="20"/>
                <w:lang w:val="pt-PT"/>
              </w:rPr>
              <w:t>.</w:t>
            </w:r>
            <w:r w:rsidR="00CE3A63" w:rsidRPr="001C2AED">
              <w:rPr>
                <w:rFonts w:ascii="Arial Narrow" w:eastAsia="Calibri" w:hAnsi="Arial Narrow" w:cs="Arial"/>
                <w:b/>
                <w:sz w:val="20"/>
                <w:szCs w:val="20"/>
                <w:lang w:val="pt-PT"/>
              </w:rPr>
              <w:t xml:space="preserve"> </w:t>
            </w:r>
            <w:r w:rsidR="00CE3A63" w:rsidRPr="001C2AED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 xml:space="preserve"> A aplicação de avaliação substitutiva será conforme calendário do curso aprovado em colegiado:</w:t>
            </w:r>
          </w:p>
          <w:p w14:paraId="6877AD74" w14:textId="61E468CB" w:rsidR="00CE3A63" w:rsidRPr="001C2AED" w:rsidRDefault="00CE3A63" w:rsidP="00CE3A63">
            <w:pPr>
              <w:numPr>
                <w:ilvl w:val="1"/>
                <w:numId w:val="5"/>
              </w:numPr>
              <w:tabs>
                <w:tab w:val="left" w:pos="284"/>
                <w:tab w:val="left" w:pos="851"/>
              </w:tabs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  <w:lang w:val="pt-PT"/>
              </w:rPr>
            </w:pPr>
            <w:r w:rsidRPr="00AE2C17">
              <w:rPr>
                <w:rFonts w:ascii="Arial Narrow" w:eastAsia="Calibri" w:hAnsi="Arial Narrow" w:cs="Arial"/>
                <w:b/>
                <w:sz w:val="20"/>
                <w:szCs w:val="20"/>
                <w:lang w:val="pt-PT"/>
              </w:rPr>
              <w:t>1ª VA:</w:t>
            </w:r>
            <w:r w:rsidR="00777A5E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 xml:space="preserve"> 05</w:t>
            </w:r>
            <w:r w:rsidR="00C373EA" w:rsidRPr="001C2AED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/</w:t>
            </w:r>
            <w:r w:rsidR="00777A5E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Abril</w:t>
            </w:r>
          </w:p>
          <w:p w14:paraId="6877AD75" w14:textId="081BB51B" w:rsidR="00CE3A63" w:rsidRPr="001C2AED" w:rsidRDefault="00CE3A63" w:rsidP="00CE3A63">
            <w:pPr>
              <w:numPr>
                <w:ilvl w:val="1"/>
                <w:numId w:val="5"/>
              </w:numPr>
              <w:tabs>
                <w:tab w:val="left" w:pos="284"/>
                <w:tab w:val="left" w:pos="851"/>
              </w:tabs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  <w:lang w:val="pt-PT"/>
              </w:rPr>
            </w:pPr>
            <w:r w:rsidRPr="00AE2C17">
              <w:rPr>
                <w:rFonts w:ascii="Arial Narrow" w:eastAsia="Calibri" w:hAnsi="Arial Narrow" w:cs="Arial"/>
                <w:b/>
                <w:sz w:val="20"/>
                <w:szCs w:val="20"/>
                <w:lang w:val="pt-PT"/>
              </w:rPr>
              <w:t>2ª VA:</w:t>
            </w:r>
            <w:r w:rsidR="00C373EA" w:rsidRPr="001C2AED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 xml:space="preserve"> </w:t>
            </w:r>
            <w:r w:rsidR="00777A5E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10</w:t>
            </w:r>
            <w:r w:rsidR="00C373EA" w:rsidRPr="001C2AED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/</w:t>
            </w:r>
            <w:r w:rsidR="00777A5E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Maio</w:t>
            </w:r>
          </w:p>
          <w:p w14:paraId="6877AD76" w14:textId="3355EF12" w:rsidR="00CE3A63" w:rsidRPr="001C2AED" w:rsidRDefault="00CE3A63" w:rsidP="00CE3A63">
            <w:pPr>
              <w:numPr>
                <w:ilvl w:val="1"/>
                <w:numId w:val="5"/>
              </w:numPr>
              <w:tabs>
                <w:tab w:val="left" w:pos="284"/>
                <w:tab w:val="left" w:pos="851"/>
              </w:tabs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  <w:lang w:val="pt-PT"/>
              </w:rPr>
            </w:pPr>
            <w:r w:rsidRPr="00AE2C17">
              <w:rPr>
                <w:rFonts w:ascii="Arial Narrow" w:eastAsia="Calibri" w:hAnsi="Arial Narrow" w:cs="Arial"/>
                <w:b/>
                <w:sz w:val="20"/>
                <w:szCs w:val="20"/>
                <w:lang w:val="pt-PT"/>
              </w:rPr>
              <w:t>3ª VA:</w:t>
            </w:r>
            <w:r w:rsidRPr="001C2AED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 xml:space="preserve"> </w:t>
            </w:r>
            <w:r w:rsidR="00777A5E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14</w:t>
            </w:r>
            <w:r w:rsidR="00C373EA" w:rsidRPr="001C2AED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/</w:t>
            </w:r>
            <w:r w:rsidR="00777A5E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Junho</w:t>
            </w:r>
          </w:p>
          <w:p w14:paraId="6877AD77" w14:textId="77777777" w:rsidR="001C2AED" w:rsidRPr="0095398E" w:rsidRDefault="001C2AED" w:rsidP="001C2AED">
            <w:pPr>
              <w:numPr>
                <w:ilvl w:val="0"/>
                <w:numId w:val="5"/>
              </w:numPr>
              <w:tabs>
                <w:tab w:val="left" w:pos="284"/>
                <w:tab w:val="left" w:pos="851"/>
              </w:tabs>
              <w:autoSpaceDE w:val="0"/>
              <w:autoSpaceDN w:val="0"/>
              <w:adjustRightInd w:val="0"/>
              <w:spacing w:after="200" w:line="276" w:lineRule="auto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  <w:lang w:val="pt-PT"/>
              </w:rPr>
            </w:pPr>
            <w:r w:rsidRPr="0095398E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Nas três VAs - O pedido para Revisão de nota tem o prazo de 3 (três) dias úteis a contar da data DA PUBLICAÇÃO, NO SISTEMA ACADÊMICO LYCEUM, DO RESULTADO de cada avaliação (Art. 40 do Regimento Geral do Centro Universitário UniEvangélica). A solicitação deverá ser feita através DE PROCESSO FÍSICO na Secretaria Geral do Centro Universitário de Anápolis - UniEVANGÉLICA com a avaliação original em anexo, obrigatoriamente.</w:t>
            </w:r>
          </w:p>
          <w:p w14:paraId="6877AD78" w14:textId="77777777" w:rsidR="00121254" w:rsidRPr="001C5C31" w:rsidRDefault="00121254" w:rsidP="003650C1">
            <w:pPr>
              <w:numPr>
                <w:ilvl w:val="0"/>
                <w:numId w:val="5"/>
              </w:numPr>
              <w:tabs>
                <w:tab w:val="left" w:pos="284"/>
                <w:tab w:val="left" w:pos="851"/>
              </w:tabs>
              <w:autoSpaceDE w:val="0"/>
              <w:autoSpaceDN w:val="0"/>
              <w:adjustRightInd w:val="0"/>
              <w:ind w:left="0" w:firstLine="0"/>
              <w:jc w:val="both"/>
              <w:rPr>
                <w:rFonts w:ascii="Arial Narrow" w:eastAsia="Calibri" w:hAnsi="Arial Narrow" w:cs="Arial"/>
                <w:sz w:val="20"/>
                <w:szCs w:val="20"/>
                <w:lang w:val="pt-PT"/>
              </w:rPr>
            </w:pPr>
            <w:r w:rsidRPr="0095398E">
              <w:rPr>
                <w:rFonts w:ascii="Arial Narrow" w:eastAsia="Calibri" w:hAnsi="Arial Narrow" w:cs="Arial"/>
                <w:sz w:val="20"/>
                <w:szCs w:val="20"/>
                <w:lang w:val="pt-PT"/>
              </w:rPr>
              <w:t>Proibido uso de qualquer material de consulta durante a prova. Os equipamentos eletrônicos deverão ser desligados e qualquer manuseio deles será entendido como meio fraudulento de responder as questões. “Atribui-se nota zero ao acadêmico que deixar de submeter-se às verificações de aprendizagens nas datas designadas, bem como ao que nela utilizar - se de meio fraudulento” (Capítulo V, art. 39 do Regimento Geral do Centro Universitário de Anápolis, 2015).</w:t>
            </w:r>
          </w:p>
          <w:p w14:paraId="6877AD79" w14:textId="77777777" w:rsidR="003650C1" w:rsidRPr="001C5C31" w:rsidRDefault="003650C1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</w:p>
          <w:p w14:paraId="6877AD7A" w14:textId="77777777" w:rsidR="003650C1" w:rsidRPr="001C5C31" w:rsidRDefault="003650C1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Calibri" w:hAnsi="Arial Narrow" w:cs="Arial"/>
                <w:b/>
                <w:sz w:val="20"/>
                <w:szCs w:val="20"/>
              </w:rPr>
              <w:t>Participação em eventos científicos:</w:t>
            </w:r>
          </w:p>
          <w:p w14:paraId="6877AD7B" w14:textId="77777777" w:rsidR="003650C1" w:rsidRPr="001C5C31" w:rsidRDefault="003650C1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</w:p>
          <w:p w14:paraId="6877AD7C" w14:textId="77777777" w:rsidR="003650C1" w:rsidRPr="001C5C31" w:rsidRDefault="003650C1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b/>
                <w:sz w:val="20"/>
                <w:szCs w:val="20"/>
                <w:u w:val="single"/>
              </w:rPr>
            </w:pPr>
            <w:r w:rsidRPr="001C5C31">
              <w:rPr>
                <w:rFonts w:ascii="Arial Narrow" w:eastAsia="Calibri" w:hAnsi="Arial Narrow" w:cs="Arial"/>
                <w:b/>
                <w:i/>
                <w:sz w:val="20"/>
                <w:szCs w:val="20"/>
                <w:u w:val="single"/>
              </w:rPr>
              <w:t>Portaria</w:t>
            </w:r>
            <w:r w:rsidR="003449A7">
              <w:rPr>
                <w:rFonts w:ascii="Arial Narrow" w:eastAsia="Calibri" w:hAnsi="Arial Narrow" w:cs="Arial"/>
                <w:b/>
                <w:i/>
                <w:sz w:val="20"/>
                <w:szCs w:val="20"/>
                <w:u w:val="single"/>
              </w:rPr>
              <w:t xml:space="preserve"> 01/2019</w:t>
            </w:r>
            <w:r w:rsidRPr="001C5C31">
              <w:rPr>
                <w:rFonts w:ascii="Arial Narrow" w:eastAsia="Calibri" w:hAnsi="Arial Narrow" w:cs="Arial"/>
                <w:b/>
                <w:i/>
                <w:sz w:val="20"/>
                <w:szCs w:val="20"/>
                <w:u w:val="single"/>
              </w:rPr>
              <w:t xml:space="preserve"> – Frequência e nota dos alunos que apresentarem t</w:t>
            </w:r>
            <w:r w:rsidR="003449A7">
              <w:rPr>
                <w:rFonts w:ascii="Arial Narrow" w:eastAsia="Calibri" w:hAnsi="Arial Narrow" w:cs="Arial"/>
                <w:b/>
                <w:i/>
                <w:sz w:val="20"/>
                <w:szCs w:val="20"/>
                <w:u w:val="single"/>
              </w:rPr>
              <w:t>rabalhos em eventos científicos</w:t>
            </w:r>
          </w:p>
          <w:p w14:paraId="6877AD7D" w14:textId="77777777" w:rsidR="003650C1" w:rsidRPr="00121254" w:rsidRDefault="003650C1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121254">
              <w:rPr>
                <w:rFonts w:ascii="Arial Narrow" w:eastAsia="Calibri" w:hAnsi="Arial Narrow" w:cs="Arial"/>
                <w:sz w:val="20"/>
                <w:szCs w:val="20"/>
              </w:rPr>
              <w:t xml:space="preserve">Fica estabelecido que o acadêmico do Curso de </w:t>
            </w:r>
            <w:r w:rsidR="003449A7" w:rsidRPr="00121254">
              <w:rPr>
                <w:rFonts w:ascii="Arial Narrow" w:eastAsia="Calibri" w:hAnsi="Arial Narrow" w:cs="Arial"/>
                <w:sz w:val="20"/>
                <w:szCs w:val="20"/>
              </w:rPr>
              <w:t>Engenharia de Software</w:t>
            </w:r>
            <w:r w:rsidRPr="00121254">
              <w:rPr>
                <w:rFonts w:ascii="Arial Narrow" w:eastAsia="Calibri" w:hAnsi="Arial Narrow" w:cs="Arial"/>
                <w:sz w:val="20"/>
                <w:szCs w:val="20"/>
              </w:rPr>
              <w:t xml:space="preserve"> terá a oportunidade de apresentar </w:t>
            </w:r>
            <w:r w:rsidR="003449A7" w:rsidRPr="00121254">
              <w:rPr>
                <w:rFonts w:ascii="Arial Narrow" w:eastAsia="Calibri" w:hAnsi="Arial Narrow" w:cs="Arial"/>
                <w:sz w:val="20"/>
                <w:szCs w:val="20"/>
              </w:rPr>
              <w:t>1</w:t>
            </w:r>
            <w:r w:rsidRPr="00121254">
              <w:rPr>
                <w:rFonts w:ascii="Arial Narrow" w:eastAsia="Calibri" w:hAnsi="Arial Narrow" w:cs="Arial"/>
                <w:sz w:val="20"/>
                <w:szCs w:val="20"/>
              </w:rPr>
              <w:t xml:space="preserve"> (</w:t>
            </w:r>
            <w:r w:rsidR="003449A7" w:rsidRPr="00121254">
              <w:rPr>
                <w:rFonts w:ascii="Arial Narrow" w:eastAsia="Calibri" w:hAnsi="Arial Narrow" w:cs="Arial"/>
                <w:sz w:val="20"/>
                <w:szCs w:val="20"/>
              </w:rPr>
              <w:t>um</w:t>
            </w:r>
            <w:r w:rsidRPr="00121254">
              <w:rPr>
                <w:rFonts w:ascii="Arial Narrow" w:eastAsia="Calibri" w:hAnsi="Arial Narrow" w:cs="Arial"/>
                <w:sz w:val="20"/>
                <w:szCs w:val="20"/>
              </w:rPr>
              <w:t>) trabalho, orientado por um docente obrigatoriamente, em evento científico por semestre sem prejuízo. A justificativa de falta será concedida apenas ao apresentador do trabalho, sendo de responsabilidade deste a apresentação dos documentos comprobatórios, e que, claramente, constem o nome do acadêmico como apresentador, como também, a data de realização do evento. Todas as solicitações devem ser realizadas via processo acadêmico de justificativa de faltas na secretaria geral do Centro Universitário de Anápolis.</w:t>
            </w:r>
          </w:p>
          <w:p w14:paraId="6877AD7E" w14:textId="77777777" w:rsidR="003650C1" w:rsidRPr="001C5C31" w:rsidRDefault="003650C1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</w:pPr>
          </w:p>
          <w:p w14:paraId="6877AD7F" w14:textId="77777777" w:rsidR="003650C1" w:rsidRPr="001C5C31" w:rsidRDefault="003650C1" w:rsidP="003650C1">
            <w:pPr>
              <w:autoSpaceDE w:val="0"/>
              <w:autoSpaceDN w:val="0"/>
              <w:adjustRightInd w:val="0"/>
              <w:rPr>
                <w:rFonts w:ascii="Arial Narrow" w:eastAsia="Calibri" w:hAnsi="Arial Narrow" w:cs="Arial"/>
                <w:b/>
                <w:color w:val="000000"/>
                <w:sz w:val="20"/>
                <w:szCs w:val="20"/>
              </w:rPr>
            </w:pPr>
            <w:r w:rsidRPr="001C5C31">
              <w:rPr>
                <w:rFonts w:ascii="Arial Narrow" w:eastAsia="Calibri" w:hAnsi="Arial Narrow" w:cs="Arial"/>
                <w:b/>
                <w:bCs/>
                <w:color w:val="000000"/>
                <w:sz w:val="20"/>
                <w:szCs w:val="20"/>
              </w:rPr>
              <w:t xml:space="preserve">Condição de aprovação </w:t>
            </w:r>
          </w:p>
          <w:p w14:paraId="6877AD80" w14:textId="77777777" w:rsidR="003650C1" w:rsidRPr="001C5C31" w:rsidRDefault="00DA2F52" w:rsidP="003650C1">
            <w:pPr>
              <w:autoSpaceDE w:val="0"/>
              <w:autoSpaceDN w:val="0"/>
              <w:adjustRightInd w:val="0"/>
              <w:jc w:val="both"/>
              <w:rPr>
                <w:rFonts w:ascii="Arial Narrow" w:eastAsia="Times New Roman" w:hAnsi="Arial Narrow" w:cs="Arial"/>
                <w:sz w:val="24"/>
                <w:szCs w:val="24"/>
                <w:u w:val="single"/>
              </w:rPr>
            </w:pPr>
            <w:r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  <w:t>Considera-se para aprovação do</w:t>
            </w:r>
            <w:r w:rsidR="003650C1" w:rsidRPr="001C5C31"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  <w:t xml:space="preserve">(a) </w:t>
            </w:r>
            <w:r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  <w:t>acadêmico</w:t>
            </w:r>
            <w:r w:rsidR="003650C1" w:rsidRPr="001C5C31"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  <w:t>(a) na disciplina, frequência mínima igual ou superior a 75% da carga horária e nota igual ou superior a sessenta (60) obtida com a média aritmética simples das três verificações de aprendizagem.</w:t>
            </w:r>
          </w:p>
        </w:tc>
      </w:tr>
    </w:tbl>
    <w:p w14:paraId="6877AD82" w14:textId="77777777" w:rsidR="003650C1" w:rsidRDefault="003650C1" w:rsidP="003650C1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</w:rPr>
      </w:pPr>
    </w:p>
    <w:tbl>
      <w:tblPr>
        <w:tblStyle w:val="Tabelacomgrade"/>
        <w:tblW w:w="10773" w:type="dxa"/>
        <w:tblInd w:w="108" w:type="dxa"/>
        <w:tblLook w:val="04A0" w:firstRow="1" w:lastRow="0" w:firstColumn="1" w:lastColumn="0" w:noHBand="0" w:noVBand="1"/>
      </w:tblPr>
      <w:tblGrid>
        <w:gridCol w:w="10773"/>
      </w:tblGrid>
      <w:tr w:rsidR="003650C1" w:rsidRPr="001C5C31" w14:paraId="6877AD84" w14:textId="77777777" w:rsidTr="00F570DB">
        <w:trPr>
          <w:trHeight w:val="340"/>
        </w:trPr>
        <w:tc>
          <w:tcPr>
            <w:tcW w:w="10773" w:type="dxa"/>
            <w:shd w:val="clear" w:color="auto" w:fill="17365D" w:themeFill="text2" w:themeFillShade="BF"/>
            <w:vAlign w:val="center"/>
          </w:tcPr>
          <w:p w14:paraId="6877AD83" w14:textId="77777777" w:rsidR="003650C1" w:rsidRPr="001C5C31" w:rsidRDefault="00C325D0" w:rsidP="00DF13D4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1. BIBLIOGRAFIA</w:t>
            </w:r>
          </w:p>
        </w:tc>
      </w:tr>
      <w:tr w:rsidR="003650C1" w:rsidRPr="001C5C31" w14:paraId="6877AD90" w14:textId="77777777" w:rsidTr="00DF13D4">
        <w:tc>
          <w:tcPr>
            <w:tcW w:w="10773" w:type="dxa"/>
          </w:tcPr>
          <w:p w14:paraId="6877AD85" w14:textId="0E9F8B0D" w:rsidR="003650C1" w:rsidRPr="001C5C31" w:rsidRDefault="003650C1" w:rsidP="003650C1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Times New Roman" w:hAnsi="Arial Narrow" w:cs="Arial"/>
                <w:b/>
                <w:sz w:val="20"/>
                <w:szCs w:val="20"/>
              </w:rPr>
              <w:t>Básica:</w:t>
            </w:r>
          </w:p>
          <w:p w14:paraId="6877AD86" w14:textId="77777777" w:rsidR="001900D6" w:rsidRPr="00D64EAF" w:rsidRDefault="001900D6" w:rsidP="001900D6">
            <w:pPr>
              <w:jc w:val="both"/>
              <w:rPr>
                <w:rFonts w:ascii="Arial Narrow" w:eastAsia="Times New Roman" w:hAnsi="Arial Narrow" w:cs="Arial"/>
                <w:bCs/>
                <w:color w:val="FF0000"/>
                <w:sz w:val="20"/>
                <w:szCs w:val="20"/>
              </w:rPr>
            </w:pPr>
            <w:r w:rsidRPr="00D64EAF">
              <w:rPr>
                <w:rFonts w:ascii="Arial Narrow" w:eastAsia="Calibri" w:hAnsi="Arial Narrow" w:cs="Arial"/>
                <w:sz w:val="20"/>
                <w:szCs w:val="20"/>
              </w:rPr>
              <w:t xml:space="preserve">FARRER, Harry; Et al. </w:t>
            </w:r>
            <w:r w:rsidRPr="00D64EAF">
              <w:rPr>
                <w:rFonts w:ascii="Arial Narrow" w:eastAsia="Calibri" w:hAnsi="Arial Narrow" w:cs="Arial"/>
                <w:b/>
                <w:sz w:val="20"/>
                <w:szCs w:val="20"/>
              </w:rPr>
              <w:t>Programação estruturada de computadores : algoritmos estruturados.</w:t>
            </w:r>
            <w:r w:rsidRPr="00D64EAF">
              <w:rPr>
                <w:rFonts w:ascii="Arial Narrow" w:eastAsia="Calibri" w:hAnsi="Arial Narrow" w:cs="Arial"/>
                <w:sz w:val="20"/>
                <w:szCs w:val="20"/>
              </w:rPr>
              <w:t xml:space="preserve"> 3. ed. Rio de Janeiro, RJ, Brasil: LTC - Livros </w:t>
            </w:r>
            <w:r w:rsidRPr="00D64EAF">
              <w:rPr>
                <w:rFonts w:ascii="Arial Narrow" w:eastAsia="Calibri" w:hAnsi="Arial Narrow" w:cs="Arial"/>
                <w:sz w:val="20"/>
                <w:szCs w:val="20"/>
              </w:rPr>
              <w:lastRenderedPageBreak/>
              <w:t>Técnicos e Científicos, 2011. 284 p.</w:t>
            </w:r>
          </w:p>
          <w:p w14:paraId="6877AD87" w14:textId="454E3131" w:rsidR="001900D6" w:rsidRPr="006A3F87" w:rsidRDefault="001900D6" w:rsidP="001900D6">
            <w:pPr>
              <w:jc w:val="both"/>
              <w:rPr>
                <w:rFonts w:ascii="Arial Narrow" w:eastAsia="Calibri" w:hAnsi="Arial Narrow" w:cs="Arial"/>
                <w:sz w:val="20"/>
                <w:szCs w:val="20"/>
              </w:rPr>
            </w:pPr>
            <w:r w:rsidRPr="00D64EAF">
              <w:rPr>
                <w:rFonts w:ascii="Arial Narrow" w:eastAsia="Calibri" w:hAnsi="Arial Narrow" w:cs="Arial"/>
                <w:sz w:val="20"/>
                <w:szCs w:val="20"/>
              </w:rPr>
              <w:t xml:space="preserve">ASCENCIO, Ana Fernanda Gomes; CAMPOS, Edilene Aparecida Verenuchi de. </w:t>
            </w:r>
            <w:r w:rsidRPr="00D64EAF">
              <w:rPr>
                <w:rFonts w:ascii="Arial Narrow" w:eastAsia="Calibri" w:hAnsi="Arial Narrow" w:cs="Arial"/>
                <w:b/>
                <w:sz w:val="20"/>
                <w:szCs w:val="20"/>
              </w:rPr>
              <w:t>Fundamentos da Programação de Computadores</w:t>
            </w:r>
            <w:r w:rsidRPr="00D64EAF">
              <w:rPr>
                <w:rFonts w:ascii="Arial Narrow" w:eastAsia="Calibri" w:hAnsi="Arial Narrow" w:cs="Arial"/>
                <w:sz w:val="20"/>
                <w:szCs w:val="20"/>
              </w:rPr>
              <w:t xml:space="preserve">: algoritmos, Pascal e C/C++. </w:t>
            </w:r>
            <w:r w:rsidRPr="006A3F87">
              <w:rPr>
                <w:rFonts w:ascii="Arial Narrow" w:eastAsia="Calibri" w:hAnsi="Arial Narrow" w:cs="Arial"/>
                <w:sz w:val="20"/>
                <w:szCs w:val="20"/>
              </w:rPr>
              <w:t>São Paulo: Pearson Education, 2010.</w:t>
            </w:r>
          </w:p>
          <w:p w14:paraId="6877AD88" w14:textId="77777777" w:rsidR="00AE7016" w:rsidRPr="00D64EAF" w:rsidRDefault="00AE7016" w:rsidP="00AE7016">
            <w:pPr>
              <w:jc w:val="both"/>
              <w:rPr>
                <w:rFonts w:ascii="Arial Narrow" w:eastAsia="Calibri" w:hAnsi="Arial Narrow" w:cs="Arial"/>
                <w:sz w:val="20"/>
                <w:szCs w:val="20"/>
                <w:lang w:val="en-US"/>
              </w:rPr>
            </w:pPr>
            <w:r w:rsidRPr="00D64EAF">
              <w:rPr>
                <w:rFonts w:ascii="Arial Narrow" w:eastAsia="Calibri" w:hAnsi="Arial Narrow" w:cs="Arial"/>
                <w:sz w:val="20"/>
                <w:szCs w:val="20"/>
              </w:rPr>
              <w:t xml:space="preserve">DEITEL, Paul J. DEITEL, Harvey M. </w:t>
            </w:r>
            <w:r w:rsidRPr="00EF7D43">
              <w:rPr>
                <w:rFonts w:ascii="Arial Narrow" w:eastAsia="Calibri" w:hAnsi="Arial Narrow" w:cs="Arial"/>
                <w:b/>
                <w:sz w:val="20"/>
                <w:szCs w:val="20"/>
              </w:rPr>
              <w:t>C: como programar</w:t>
            </w:r>
            <w:r w:rsidRPr="00D64EAF">
              <w:rPr>
                <w:rFonts w:ascii="Arial Narrow" w:eastAsia="Calibri" w:hAnsi="Arial Narrow" w:cs="Arial"/>
                <w:sz w:val="20"/>
                <w:szCs w:val="20"/>
              </w:rPr>
              <w:t xml:space="preserve">. </w:t>
            </w:r>
            <w:r w:rsidRPr="00D64EAF">
              <w:rPr>
                <w:rFonts w:ascii="Arial Narrow" w:eastAsia="Calibri" w:hAnsi="Arial Narrow" w:cs="Arial"/>
                <w:sz w:val="20"/>
                <w:szCs w:val="20"/>
                <w:lang w:val="en-US"/>
              </w:rPr>
              <w:t>6 ed. São Paulo: Pearson Education Hall, 2011.</w:t>
            </w:r>
          </w:p>
          <w:p w14:paraId="55AD1735" w14:textId="3C9BFADE" w:rsidR="000800E9" w:rsidRDefault="009004AD" w:rsidP="000800E9">
            <w:pPr>
              <w:jc w:val="both"/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EDELWEISS, </w:t>
            </w:r>
            <w:r w:rsidR="000800E9" w:rsidRPr="00216280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Nina. </w:t>
            </w:r>
            <w:r w:rsidR="000800E9" w:rsidRPr="00216280">
              <w:rPr>
                <w:rFonts w:ascii="Arial Narrow" w:eastAsia="Calibri" w:hAnsi="Arial Narrow" w:cs="Arial"/>
                <w:b/>
                <w:color w:val="FF0000"/>
                <w:sz w:val="20"/>
                <w:szCs w:val="20"/>
              </w:rPr>
              <w:t>Algoritmos e programação com exemplos em Pascal e C</w:t>
            </w:r>
            <w:r w:rsidR="000800E9" w:rsidRPr="00216280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. Porto Alegre: Bookman, 2014. Disponível em: </w:t>
            </w:r>
            <w:hyperlink r:id="rId10" w:history="1">
              <w:r w:rsidR="00AC51F7" w:rsidRPr="008773AB">
                <w:rPr>
                  <w:rStyle w:val="Hyperlink"/>
                  <w:rFonts w:ascii="Arial Narrow" w:eastAsia="Calibri" w:hAnsi="Arial Narrow" w:cs="Arial"/>
                  <w:sz w:val="20"/>
                  <w:szCs w:val="20"/>
                </w:rPr>
                <w:t>https://integrada.minhabiblioteca.com.br/#/books/9788582601907</w:t>
              </w:r>
            </w:hyperlink>
          </w:p>
          <w:p w14:paraId="6877AD89" w14:textId="1D217F5A" w:rsidR="001900D6" w:rsidRPr="00D63141" w:rsidRDefault="001900D6" w:rsidP="003650C1">
            <w:pPr>
              <w:rPr>
                <w:rFonts w:ascii="Arial Narrow" w:eastAsia="Times New Roman" w:hAnsi="Arial Narrow" w:cs="Arial"/>
                <w:b/>
                <w:sz w:val="20"/>
                <w:szCs w:val="20"/>
                <w:lang w:val="en-US"/>
              </w:rPr>
            </w:pPr>
          </w:p>
          <w:p w14:paraId="6877AD8A" w14:textId="532DCDA2" w:rsidR="003650C1" w:rsidRPr="001C5C31" w:rsidRDefault="003650C1" w:rsidP="003650C1">
            <w:pPr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1C5C31">
              <w:rPr>
                <w:rFonts w:ascii="Arial Narrow" w:eastAsia="Times New Roman" w:hAnsi="Arial Narrow" w:cs="Arial"/>
                <w:b/>
                <w:sz w:val="20"/>
                <w:szCs w:val="20"/>
              </w:rPr>
              <w:t>Complementar:</w:t>
            </w:r>
          </w:p>
          <w:p w14:paraId="76CCD8F4" w14:textId="77777777" w:rsidR="00EF7D43" w:rsidRDefault="00EF7D43" w:rsidP="00EF7D43">
            <w:pPr>
              <w:jc w:val="both"/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</w:pPr>
            <w:r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BACKES, </w:t>
            </w:r>
            <w:r w:rsidRPr="009004AD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André. </w:t>
            </w:r>
            <w:r w:rsidRPr="009004AD">
              <w:rPr>
                <w:rFonts w:ascii="Arial Narrow" w:eastAsia="Calibri" w:hAnsi="Arial Narrow" w:cs="Arial"/>
                <w:b/>
                <w:color w:val="FF0000"/>
                <w:sz w:val="20"/>
                <w:szCs w:val="20"/>
              </w:rPr>
              <w:t>Linguagem C - Completa e Descomplicada</w:t>
            </w:r>
            <w:r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. </w:t>
            </w:r>
            <w:r w:rsidRPr="00AC51F7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Rio de Janeiro</w:t>
            </w:r>
            <w:r w:rsidRPr="009004AD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: Grupo GEN, 2018. 9788595152090. Disponível em:</w:t>
            </w:r>
            <w:r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 </w:t>
            </w:r>
            <w:hyperlink r:id="rId11" w:history="1">
              <w:r w:rsidRPr="008773AB">
                <w:rPr>
                  <w:rStyle w:val="Hyperlink"/>
                  <w:rFonts w:ascii="Arial Narrow" w:eastAsia="Calibri" w:hAnsi="Arial Narrow" w:cs="Arial"/>
                  <w:sz w:val="20"/>
                  <w:szCs w:val="20"/>
                </w:rPr>
                <w:t>https://integrada.minhabiblioteca.com.br/#/books/9788595152090</w:t>
              </w:r>
            </w:hyperlink>
          </w:p>
          <w:p w14:paraId="6877AD8B" w14:textId="0423298F" w:rsidR="00893814" w:rsidRDefault="00F26C06" w:rsidP="00AE7016">
            <w:pPr>
              <w:jc w:val="both"/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</w:pPr>
            <w:r w:rsidRPr="000800E9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CAMPOS FILHO</w:t>
            </w:r>
            <w:r w:rsidR="001900D6" w:rsidRPr="000800E9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, Frederico Ferreira</w:t>
            </w:r>
            <w:r w:rsidRPr="000800E9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.</w:t>
            </w:r>
            <w:r w:rsidR="001900D6" w:rsidRPr="000800E9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 </w:t>
            </w:r>
            <w:r w:rsidR="001900D6" w:rsidRPr="000800E9">
              <w:rPr>
                <w:rFonts w:ascii="Arial Narrow" w:eastAsia="Calibri" w:hAnsi="Arial Narrow" w:cs="Arial"/>
                <w:b/>
                <w:color w:val="FF0000"/>
                <w:sz w:val="20"/>
                <w:szCs w:val="20"/>
              </w:rPr>
              <w:t>Algoritmos numéricos:</w:t>
            </w:r>
            <w:r w:rsidR="001900D6" w:rsidRPr="000800E9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 uma abordagem moderna de cálculo numérico</w:t>
            </w:r>
            <w:r w:rsidRPr="000800E9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.</w:t>
            </w:r>
            <w:r w:rsidR="001900D6" w:rsidRPr="000800E9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 3. ed. Rio de Janeiro: LTC, 2018.</w:t>
            </w:r>
            <w:r w:rsidR="00893814" w:rsidRPr="000800E9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 Disponível em: </w:t>
            </w:r>
            <w:hyperlink r:id="rId12" w:history="1">
              <w:r w:rsidR="00AC51F7" w:rsidRPr="008773AB">
                <w:rPr>
                  <w:rStyle w:val="Hyperlink"/>
                  <w:rFonts w:ascii="Arial Narrow" w:eastAsia="Calibri" w:hAnsi="Arial Narrow" w:cs="Arial"/>
                  <w:sz w:val="20"/>
                  <w:szCs w:val="20"/>
                </w:rPr>
                <w:t>https://integrada.minhabiblioteca.com.br/books/9788521635659</w:t>
              </w:r>
            </w:hyperlink>
          </w:p>
          <w:p w14:paraId="28A66543" w14:textId="0E262D27" w:rsidR="003650C1" w:rsidRDefault="00AC51F7" w:rsidP="00AE7016">
            <w:pPr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</w:pPr>
            <w:r w:rsidRPr="00AC51F7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LUÍS, DAMAS</w:t>
            </w:r>
            <w:r w:rsidRPr="009004AD">
              <w:rPr>
                <w:rFonts w:ascii="Arial Narrow" w:eastAsia="Calibri" w:hAnsi="Arial Narrow" w:cs="Arial"/>
                <w:b/>
                <w:color w:val="FF0000"/>
                <w:sz w:val="20"/>
                <w:szCs w:val="20"/>
              </w:rPr>
              <w:t>, Linguagem C</w:t>
            </w:r>
            <w:r w:rsidRPr="00AC51F7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, 10ª edição. </w:t>
            </w:r>
            <w:r w:rsidRPr="00AC51F7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Rio de Janeiro: </w:t>
            </w:r>
            <w:r w:rsidRPr="00AC51F7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Grupo GEN, 2006. 9788521632474. Disponível em:</w:t>
            </w:r>
            <w:r w:rsidRPr="00AC51F7">
              <w:rPr>
                <w:rFonts w:ascii="Arial Narrow" w:eastAsia="Calibri" w:hAnsi="Arial Narrow" w:cs="Arial"/>
                <w:color w:val="000000"/>
                <w:sz w:val="20"/>
                <w:szCs w:val="20"/>
              </w:rPr>
              <w:t xml:space="preserve"> </w:t>
            </w:r>
            <w:hyperlink r:id="rId13" w:history="1">
              <w:r w:rsidRPr="008773AB">
                <w:rPr>
                  <w:rStyle w:val="Hyperlink"/>
                  <w:rFonts w:ascii="Arial Narrow" w:eastAsia="Calibri" w:hAnsi="Arial Narrow" w:cs="Arial"/>
                  <w:sz w:val="20"/>
                  <w:szCs w:val="20"/>
                </w:rPr>
                <w:t>https://integrada.minhabiblioteca.com.br/#/books/9788521632474</w:t>
              </w:r>
            </w:hyperlink>
          </w:p>
          <w:p w14:paraId="06E4B279" w14:textId="7BBBA191" w:rsidR="009004AD" w:rsidRDefault="007B3043" w:rsidP="00AC51F7">
            <w:pPr>
              <w:jc w:val="both"/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</w:pPr>
            <w:r w:rsidRPr="007B3043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MANZANO, José.Augusto.N. G.; OLIVEIRA, Jayr.Figueiredo. D. </w:t>
            </w:r>
            <w:r w:rsidRPr="007B3043">
              <w:rPr>
                <w:rFonts w:ascii="Arial Narrow" w:eastAsia="Calibri" w:hAnsi="Arial Narrow" w:cs="Arial"/>
                <w:b/>
                <w:color w:val="FF0000"/>
                <w:sz w:val="20"/>
                <w:szCs w:val="20"/>
              </w:rPr>
              <w:t>Algoritmos - Lógica para Desenvolvimento de Programação de Computadores</w:t>
            </w:r>
            <w:r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. São Paulo</w:t>
            </w:r>
            <w:r w:rsidRPr="007B3043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: Editora Saraiva, 2019. 9788536531472. Disponível em: </w:t>
            </w:r>
            <w:hyperlink r:id="rId14" w:history="1">
              <w:r w:rsidRPr="008773AB">
                <w:rPr>
                  <w:rStyle w:val="Hyperlink"/>
                  <w:rFonts w:ascii="Arial Narrow" w:eastAsia="Calibri" w:hAnsi="Arial Narrow" w:cs="Arial"/>
                  <w:sz w:val="20"/>
                  <w:szCs w:val="20"/>
                </w:rPr>
                <w:t>https://integrada.minhabiblioteca.com.br/#/books/9788536531472</w:t>
              </w:r>
            </w:hyperlink>
          </w:p>
          <w:p w14:paraId="1B9BB874" w14:textId="77777777" w:rsidR="00AC51F7" w:rsidRDefault="00EF7D43" w:rsidP="00EF7D43">
            <w:pPr>
              <w:jc w:val="both"/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</w:pPr>
            <w:r w:rsidRPr="00AC51F7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SOFFNER, Renato. </w:t>
            </w:r>
            <w:r w:rsidRPr="009004AD">
              <w:rPr>
                <w:rFonts w:ascii="Arial Narrow" w:eastAsia="Calibri" w:hAnsi="Arial Narrow" w:cs="Arial"/>
                <w:b/>
                <w:color w:val="FF0000"/>
                <w:sz w:val="20"/>
                <w:szCs w:val="20"/>
              </w:rPr>
              <w:t>Algoritmos e Programação em Linguagem C, 1ª edição</w:t>
            </w:r>
            <w:r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>. São Paulo</w:t>
            </w:r>
            <w:r w:rsidRPr="00AC51F7"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  <w:t xml:space="preserve">: Editora Saraiva, 2013. 9788502207530. Disponível em: </w:t>
            </w:r>
            <w:hyperlink r:id="rId15" w:history="1">
              <w:r w:rsidRPr="008773AB">
                <w:rPr>
                  <w:rStyle w:val="Hyperlink"/>
                  <w:rFonts w:ascii="Arial Narrow" w:eastAsia="Calibri" w:hAnsi="Arial Narrow" w:cs="Arial"/>
                  <w:sz w:val="20"/>
                  <w:szCs w:val="20"/>
                </w:rPr>
                <w:t>https://integrada.minhabiblioteca.com.br/#/books/9788502207530</w:t>
              </w:r>
            </w:hyperlink>
          </w:p>
          <w:p w14:paraId="6877AD8F" w14:textId="78060FDE" w:rsidR="00EF7D43" w:rsidRPr="00EF7D43" w:rsidRDefault="00EF7D43" w:rsidP="00EF7D43">
            <w:pPr>
              <w:jc w:val="both"/>
              <w:rPr>
                <w:rFonts w:ascii="Arial Narrow" w:eastAsia="Calibri" w:hAnsi="Arial Narrow" w:cs="Arial"/>
                <w:color w:val="FF0000"/>
                <w:sz w:val="20"/>
                <w:szCs w:val="20"/>
              </w:rPr>
            </w:pPr>
            <w:bookmarkStart w:id="1" w:name="_GoBack"/>
            <w:bookmarkEnd w:id="1"/>
          </w:p>
        </w:tc>
      </w:tr>
    </w:tbl>
    <w:p w14:paraId="6877AD91" w14:textId="2FC16FD0" w:rsidR="000F03CA" w:rsidRDefault="000F03CA" w:rsidP="000F03CA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14:paraId="6877AD92" w14:textId="0EE453F1" w:rsidR="003650C1" w:rsidRDefault="003650C1" w:rsidP="000F03CA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14:paraId="6877AD93" w14:textId="2E374561" w:rsidR="000F03CA" w:rsidRPr="000F03CA" w:rsidRDefault="000F03CA" w:rsidP="000F03CA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877AD94" w14:textId="4FEFF6BA" w:rsidR="000F03CA" w:rsidRPr="000F03CA" w:rsidRDefault="000F03CA" w:rsidP="000F03CA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</w:rPr>
      </w:pPr>
    </w:p>
    <w:p w14:paraId="6877AD95" w14:textId="3F9E2875" w:rsidR="000F03CA" w:rsidRPr="00964C7E" w:rsidRDefault="000F03CA" w:rsidP="000F03CA">
      <w:pPr>
        <w:spacing w:after="0" w:line="240" w:lineRule="auto"/>
        <w:jc w:val="right"/>
        <w:rPr>
          <w:rFonts w:ascii="Arial" w:eastAsia="Times New Roman" w:hAnsi="Arial" w:cs="Arial"/>
          <w:sz w:val="20"/>
          <w:szCs w:val="20"/>
        </w:rPr>
      </w:pPr>
      <w:r w:rsidRPr="00964C7E">
        <w:rPr>
          <w:rFonts w:ascii="Arial" w:eastAsia="Times New Roman" w:hAnsi="Arial" w:cs="Arial"/>
          <w:sz w:val="20"/>
          <w:szCs w:val="20"/>
        </w:rPr>
        <w:t xml:space="preserve">Anápolis, </w:t>
      </w:r>
      <w:r w:rsidR="005D51A2">
        <w:rPr>
          <w:rFonts w:ascii="Arial" w:eastAsia="Times New Roman" w:hAnsi="Arial" w:cs="Arial"/>
          <w:sz w:val="20"/>
          <w:szCs w:val="20"/>
        </w:rPr>
        <w:t>29</w:t>
      </w:r>
      <w:r w:rsidRPr="00964C7E">
        <w:rPr>
          <w:rFonts w:ascii="Arial" w:eastAsia="Times New Roman" w:hAnsi="Arial" w:cs="Arial"/>
          <w:sz w:val="20"/>
          <w:szCs w:val="20"/>
        </w:rPr>
        <w:t xml:space="preserve"> de </w:t>
      </w:r>
      <w:r w:rsidR="005D51A2">
        <w:rPr>
          <w:rFonts w:ascii="Arial" w:eastAsia="Times New Roman" w:hAnsi="Arial" w:cs="Arial"/>
          <w:sz w:val="20"/>
          <w:szCs w:val="20"/>
        </w:rPr>
        <w:t>Janeiro</w:t>
      </w:r>
      <w:r w:rsidRPr="00964C7E">
        <w:rPr>
          <w:rFonts w:ascii="Arial" w:eastAsia="Times New Roman" w:hAnsi="Arial" w:cs="Arial"/>
          <w:sz w:val="20"/>
          <w:szCs w:val="20"/>
        </w:rPr>
        <w:t xml:space="preserve"> de 20</w:t>
      </w:r>
      <w:r w:rsidR="005D51A2">
        <w:rPr>
          <w:rFonts w:ascii="Arial" w:eastAsia="Times New Roman" w:hAnsi="Arial" w:cs="Arial"/>
          <w:sz w:val="20"/>
          <w:szCs w:val="20"/>
        </w:rPr>
        <w:t>21</w:t>
      </w:r>
      <w:r w:rsidRPr="00964C7E">
        <w:rPr>
          <w:rFonts w:ascii="Arial" w:eastAsia="Times New Roman" w:hAnsi="Arial" w:cs="Arial"/>
          <w:sz w:val="20"/>
          <w:szCs w:val="20"/>
        </w:rPr>
        <w:t>.</w:t>
      </w:r>
    </w:p>
    <w:p w14:paraId="6877AD96" w14:textId="495DE22A" w:rsidR="000F03CA" w:rsidRPr="000F03CA" w:rsidRDefault="000F03CA" w:rsidP="000F03CA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" w:eastAsia="Times New Roman" w:hAnsi="Arial" w:cs="Arial"/>
          <w:b/>
          <w:bCs/>
          <w:spacing w:val="300"/>
          <w:sz w:val="20"/>
          <w:szCs w:val="20"/>
          <w:u w:val="single"/>
        </w:rPr>
      </w:pPr>
    </w:p>
    <w:p w14:paraId="6877AD97" w14:textId="4D73BDEA" w:rsidR="000F03CA" w:rsidRPr="000F03CA" w:rsidRDefault="000F03CA" w:rsidP="000F03CA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" w:eastAsia="Times New Roman" w:hAnsi="Arial" w:cs="Arial"/>
          <w:b/>
          <w:bCs/>
          <w:spacing w:val="300"/>
          <w:sz w:val="20"/>
          <w:szCs w:val="20"/>
          <w:u w:val="single"/>
        </w:rPr>
      </w:pPr>
    </w:p>
    <w:p w14:paraId="6877AD98" w14:textId="276D355C" w:rsidR="000F03CA" w:rsidRPr="000F03CA" w:rsidRDefault="000F03CA" w:rsidP="000F03CA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" w:eastAsia="Times New Roman" w:hAnsi="Arial" w:cs="Arial"/>
          <w:b/>
          <w:bCs/>
          <w:spacing w:val="300"/>
          <w:sz w:val="20"/>
          <w:szCs w:val="20"/>
          <w:u w:val="single"/>
        </w:rPr>
      </w:pPr>
    </w:p>
    <w:p w14:paraId="0821DC50" w14:textId="6868E3F8" w:rsidR="00A06ABF" w:rsidRDefault="00A06ABF" w:rsidP="00A06ABF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" w:eastAsia="Times New Roman" w:hAnsi="Arial" w:cs="Arial"/>
          <w:b/>
          <w:bCs/>
          <w:spacing w:val="300"/>
          <w:sz w:val="20"/>
          <w:szCs w:val="20"/>
          <w:u w:val="single"/>
        </w:rPr>
      </w:pPr>
    </w:p>
    <w:p w14:paraId="160DB08C" w14:textId="03EA9F78" w:rsidR="00A06ABF" w:rsidRDefault="00A06ABF" w:rsidP="00A06ABF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" w:eastAsia="Times New Roman" w:hAnsi="Arial" w:cs="Arial"/>
          <w:b/>
          <w:bCs/>
          <w:spacing w:val="300"/>
          <w:sz w:val="20"/>
          <w:szCs w:val="20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752A103" wp14:editId="6D16E1BD">
            <wp:simplePos x="0" y="0"/>
            <wp:positionH relativeFrom="column">
              <wp:posOffset>2771140</wp:posOffset>
            </wp:positionH>
            <wp:positionV relativeFrom="paragraph">
              <wp:posOffset>12700</wp:posOffset>
            </wp:positionV>
            <wp:extent cx="1284605" cy="532765"/>
            <wp:effectExtent l="0" t="0" r="0" b="635"/>
            <wp:wrapNone/>
            <wp:docPr id="6" name="Imagem 6" descr="C:\Users\simone.alves\Downloads\Novo Documento 2019-11-06 21.05.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mone.alves\Downloads\Novo Documento 2019-11-06 21.05.0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62" t="16579" r="50633" b="68906"/>
                    <a:stretch/>
                  </pic:blipFill>
                  <pic:spPr bwMode="auto">
                    <a:xfrm>
                      <a:off x="0" y="0"/>
                      <a:ext cx="1284605" cy="53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AA947" w14:textId="3316208D" w:rsidR="00A06ABF" w:rsidRDefault="00A06ABF" w:rsidP="00A06ABF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" w:eastAsia="Times New Roman" w:hAnsi="Arial" w:cs="Arial"/>
          <w:b/>
          <w:bCs/>
          <w:spacing w:val="300"/>
          <w:sz w:val="20"/>
          <w:szCs w:val="20"/>
          <w:u w:val="single"/>
        </w:rPr>
      </w:pPr>
    </w:p>
    <w:p w14:paraId="337CC809" w14:textId="6E37FDA0" w:rsidR="00A06ABF" w:rsidRDefault="00A06ABF" w:rsidP="00A06ABF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sz w:val="16"/>
          <w:szCs w:val="16"/>
        </w:rPr>
      </w:pPr>
    </w:p>
    <w:p w14:paraId="5512C06F" w14:textId="6F9067A5" w:rsidR="00A06ABF" w:rsidRDefault="00A06ABF" w:rsidP="00A06ABF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" w:eastAsia="Times New Roman" w:hAnsi="Arial" w:cs="Arial"/>
          <w:b/>
          <w:bCs/>
          <w:spacing w:val="300"/>
          <w:sz w:val="20"/>
          <w:szCs w:val="20"/>
          <w:u w:val="single"/>
        </w:rPr>
      </w:pPr>
    </w:p>
    <w:p w14:paraId="4B6D40E2" w14:textId="4BD3C877" w:rsidR="00A06ABF" w:rsidRDefault="00A06ABF" w:rsidP="00A06ABF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sz w:val="24"/>
          <w:szCs w:val="24"/>
        </w:rPr>
      </w:pPr>
      <w:r w:rsidRPr="00430883">
        <w:rPr>
          <w:rFonts w:ascii="Arial Narrow" w:hAnsi="Arial Narrow" w:cs="Tahoma"/>
          <w:b/>
          <w:sz w:val="24"/>
          <w:szCs w:val="24"/>
        </w:rPr>
        <w:t>Prof. Me. Márcio José Dias</w:t>
      </w:r>
    </w:p>
    <w:p w14:paraId="395F00C8" w14:textId="03461363" w:rsidR="00A06ABF" w:rsidRDefault="00A06ABF" w:rsidP="00A06ABF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  <w:r>
        <w:rPr>
          <w:rFonts w:ascii="Arial Narrow" w:eastAsia="Times New Roman" w:hAnsi="Arial Narrow" w:cs="Arial"/>
          <w:sz w:val="16"/>
          <w:szCs w:val="16"/>
        </w:rPr>
        <w:t>COORD. DOS CURSOS DE ENGENHARIA ELÉTRICA E MECÂNICA DA UniEVANGÉLICA</w:t>
      </w:r>
    </w:p>
    <w:p w14:paraId="0CADDAF7" w14:textId="77777777" w:rsidR="00A06ABF" w:rsidRDefault="00A06ABF" w:rsidP="00A06ABF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</w:p>
    <w:p w14:paraId="04B5F533" w14:textId="4432F7C7" w:rsidR="00A06ABF" w:rsidRDefault="00A06ABF" w:rsidP="00A06ABF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</w:p>
    <w:p w14:paraId="538C533C" w14:textId="16BE5A12" w:rsidR="00A06ABF" w:rsidRDefault="00446F26" w:rsidP="00A06ABF">
      <w:pPr>
        <w:tabs>
          <w:tab w:val="center" w:pos="4419"/>
          <w:tab w:val="right" w:pos="8838"/>
        </w:tabs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23575E2" wp14:editId="3B22E78F">
            <wp:simplePos x="0" y="0"/>
            <wp:positionH relativeFrom="margin">
              <wp:posOffset>2441575</wp:posOffset>
            </wp:positionH>
            <wp:positionV relativeFrom="paragraph">
              <wp:posOffset>287020</wp:posOffset>
            </wp:positionV>
            <wp:extent cx="1988820" cy="353187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353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6ABF">
        <w:rPr>
          <w:noProof/>
        </w:rPr>
        <w:drawing>
          <wp:inline distT="0" distB="0" distL="0" distR="0" wp14:anchorId="4092F723" wp14:editId="611FBD73">
            <wp:extent cx="1554480" cy="573116"/>
            <wp:effectExtent l="0" t="0" r="762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185" cy="591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1F6FE" w14:textId="77777777" w:rsidR="00A06ABF" w:rsidRPr="008659CA" w:rsidRDefault="00A06ABF" w:rsidP="00A06ABF">
      <w:pPr>
        <w:spacing w:after="0" w:line="240" w:lineRule="auto"/>
        <w:jc w:val="center"/>
        <w:rPr>
          <w:rFonts w:ascii="Arial Narrow" w:eastAsia="Times New Roman" w:hAnsi="Arial Narrow" w:cs="Arial"/>
          <w:b/>
          <w:szCs w:val="16"/>
        </w:rPr>
      </w:pPr>
      <w:r w:rsidRPr="008659CA">
        <w:rPr>
          <w:rFonts w:ascii="Arial Narrow" w:eastAsia="Times New Roman" w:hAnsi="Arial Narrow" w:cs="Arial"/>
          <w:b/>
          <w:szCs w:val="16"/>
        </w:rPr>
        <w:t xml:space="preserve">Prof. </w:t>
      </w:r>
      <w:r>
        <w:rPr>
          <w:rFonts w:ascii="Arial Narrow" w:eastAsia="Times New Roman" w:hAnsi="Arial Narrow" w:cs="Arial"/>
          <w:b/>
          <w:szCs w:val="16"/>
        </w:rPr>
        <w:t xml:space="preserve">Me. </w:t>
      </w:r>
      <w:r w:rsidRPr="008659CA">
        <w:rPr>
          <w:rFonts w:ascii="Arial Narrow" w:eastAsia="Times New Roman" w:hAnsi="Arial Narrow" w:cs="Arial"/>
          <w:b/>
          <w:szCs w:val="16"/>
        </w:rPr>
        <w:t xml:space="preserve">Rosemberg Fortes Nunes Rodrigues  </w:t>
      </w:r>
    </w:p>
    <w:p w14:paraId="4E4D5214" w14:textId="42FDBFA2" w:rsidR="00A06ABF" w:rsidRDefault="00A06ABF" w:rsidP="00A06ABF">
      <w:pPr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  <w:r w:rsidRPr="00110921">
        <w:rPr>
          <w:rFonts w:ascii="Arial Narrow" w:eastAsia="Times New Roman" w:hAnsi="Arial Narrow" w:cs="Arial"/>
          <w:sz w:val="16"/>
          <w:szCs w:val="16"/>
        </w:rPr>
        <w:t xml:space="preserve">COORD. PEDAGÓGICO </w:t>
      </w:r>
      <w:r>
        <w:rPr>
          <w:rFonts w:ascii="Arial Narrow" w:eastAsia="Times New Roman" w:hAnsi="Arial Narrow" w:cs="Arial"/>
          <w:sz w:val="16"/>
          <w:szCs w:val="16"/>
        </w:rPr>
        <w:t>DOS CURSOS DE ENGENHARIA ELÉTRICA E MECÂNICA DA UniEVANGÉLICA</w:t>
      </w:r>
    </w:p>
    <w:p w14:paraId="1BAD8711" w14:textId="6B234927" w:rsidR="00446F26" w:rsidRDefault="00446F26" w:rsidP="00A06ABF">
      <w:pPr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</w:p>
    <w:p w14:paraId="43BA3CED" w14:textId="77777777" w:rsidR="00446F26" w:rsidRDefault="00446F26" w:rsidP="00A06ABF">
      <w:pPr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</w:p>
    <w:p w14:paraId="101AC651" w14:textId="696AD3F6" w:rsidR="00446F26" w:rsidRDefault="00446F26" w:rsidP="00A06ABF">
      <w:pPr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</w:p>
    <w:p w14:paraId="42527AFB" w14:textId="7144B743" w:rsidR="00446F26" w:rsidRDefault="00446F26" w:rsidP="00A06ABF">
      <w:pPr>
        <w:spacing w:after="0" w:line="240" w:lineRule="auto"/>
        <w:jc w:val="center"/>
        <w:rPr>
          <w:rFonts w:ascii="Arial Narrow" w:eastAsia="Times New Roman" w:hAnsi="Arial Narrow" w:cs="Arial"/>
          <w:sz w:val="16"/>
          <w:szCs w:val="16"/>
        </w:rPr>
      </w:pPr>
    </w:p>
    <w:p w14:paraId="74377B80" w14:textId="77777777" w:rsidR="00446F26" w:rsidRPr="008659CA" w:rsidRDefault="00446F26" w:rsidP="00A06ABF">
      <w:pPr>
        <w:spacing w:after="0" w:line="240" w:lineRule="auto"/>
        <w:jc w:val="center"/>
        <w:rPr>
          <w:rFonts w:ascii="Arial Narrow" w:eastAsia="Times New Roman" w:hAnsi="Arial Narrow" w:cs="Arial"/>
          <w:sz w:val="18"/>
          <w:szCs w:val="16"/>
        </w:rPr>
      </w:pPr>
    </w:p>
    <w:p w14:paraId="6877AD9B" w14:textId="77777777" w:rsidR="000F03CA" w:rsidRPr="00964C7E" w:rsidRDefault="000F03CA" w:rsidP="000F03CA">
      <w:pPr>
        <w:spacing w:after="0" w:line="240" w:lineRule="auto"/>
        <w:jc w:val="center"/>
        <w:rPr>
          <w:rFonts w:ascii="Arial Narrow" w:eastAsia="Times New Roman" w:hAnsi="Arial Narrow" w:cs="Arial"/>
          <w:bCs/>
          <w:sz w:val="24"/>
          <w:szCs w:val="24"/>
        </w:rPr>
      </w:pPr>
    </w:p>
    <w:p w14:paraId="6A761E20" w14:textId="0BC89480" w:rsidR="005D51A2" w:rsidRDefault="005D51A2" w:rsidP="005D51A2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sz w:val="24"/>
          <w:szCs w:val="24"/>
        </w:rPr>
      </w:pPr>
    </w:p>
    <w:p w14:paraId="4400B6EB" w14:textId="0911BB55" w:rsidR="005D51A2" w:rsidRPr="002C606E" w:rsidRDefault="005D51A2" w:rsidP="005D51A2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sz w:val="24"/>
          <w:szCs w:val="24"/>
        </w:rPr>
      </w:pPr>
      <w:r w:rsidRPr="002C606E">
        <w:rPr>
          <w:rFonts w:ascii="Arial Narrow" w:eastAsia="Times New Roman" w:hAnsi="Arial Narrow" w:cs="Arial"/>
          <w:b/>
          <w:bCs/>
          <w:sz w:val="24"/>
          <w:szCs w:val="24"/>
        </w:rPr>
        <w:t>Prof. M.e William P. Santos Júnior</w:t>
      </w:r>
    </w:p>
    <w:p w14:paraId="0E248B68" w14:textId="3E58BF81" w:rsidR="004E41CD" w:rsidRPr="00964C7E" w:rsidRDefault="004E41CD" w:rsidP="004E41CD">
      <w:pPr>
        <w:spacing w:after="0" w:line="240" w:lineRule="auto"/>
        <w:jc w:val="center"/>
        <w:rPr>
          <w:rFonts w:ascii="Arial Narrow" w:eastAsia="Times New Roman" w:hAnsi="Arial Narrow" w:cs="Arial"/>
          <w:sz w:val="16"/>
          <w:szCs w:val="20"/>
        </w:rPr>
      </w:pPr>
      <w:r w:rsidRPr="00964C7E">
        <w:rPr>
          <w:rFonts w:ascii="Arial Narrow" w:eastAsia="Times New Roman" w:hAnsi="Arial Narrow" w:cs="Arial"/>
          <w:sz w:val="16"/>
          <w:szCs w:val="20"/>
        </w:rPr>
        <w:t>PROFESSOR RESPONSÁVEL PELA DISCIPLINA</w:t>
      </w:r>
    </w:p>
    <w:p w14:paraId="2B04D00D" w14:textId="77777777" w:rsidR="004E41CD" w:rsidRPr="001C5C31" w:rsidRDefault="004E41CD" w:rsidP="004E41CD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sz w:val="24"/>
          <w:szCs w:val="24"/>
        </w:rPr>
      </w:pPr>
    </w:p>
    <w:p w14:paraId="6877ADA1" w14:textId="77777777" w:rsidR="000F03CA" w:rsidRPr="001C5C31" w:rsidRDefault="000F03CA" w:rsidP="000F03CA">
      <w:pPr>
        <w:autoSpaceDE w:val="0"/>
        <w:autoSpaceDN w:val="0"/>
        <w:adjustRightInd w:val="0"/>
        <w:spacing w:after="0" w:line="240" w:lineRule="auto"/>
        <w:jc w:val="both"/>
        <w:rPr>
          <w:rFonts w:ascii="Arial Narrow" w:eastAsia="Calibri" w:hAnsi="Arial Narrow" w:cs="Arial"/>
          <w:sz w:val="20"/>
          <w:szCs w:val="20"/>
        </w:rPr>
      </w:pPr>
    </w:p>
    <w:p w14:paraId="6877ADA2" w14:textId="77777777" w:rsidR="000F03CA" w:rsidRPr="000F03CA" w:rsidRDefault="000F03CA" w:rsidP="000F03CA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sz w:val="20"/>
          <w:szCs w:val="20"/>
        </w:rPr>
      </w:pPr>
    </w:p>
    <w:p w14:paraId="6877ADA3" w14:textId="77777777" w:rsidR="000F03CA" w:rsidRPr="000F03CA" w:rsidRDefault="000F03CA" w:rsidP="000F03CA">
      <w:pPr>
        <w:spacing w:after="0" w:line="240" w:lineRule="auto"/>
        <w:jc w:val="both"/>
        <w:rPr>
          <w:rFonts w:ascii="Arial" w:eastAsia="Times New Roman" w:hAnsi="Arial" w:cs="Arial"/>
          <w:noProof/>
          <w:sz w:val="20"/>
          <w:szCs w:val="20"/>
        </w:rPr>
      </w:pPr>
    </w:p>
    <w:p w14:paraId="6877ADA4" w14:textId="77777777" w:rsidR="000F03CA" w:rsidRPr="000F03CA" w:rsidRDefault="000F03CA" w:rsidP="000F03CA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14:paraId="6877ADA5" w14:textId="77777777" w:rsidR="00B83E08" w:rsidRDefault="00B83E08" w:rsidP="000F03CA"/>
    <w:p w14:paraId="6877ADA6" w14:textId="77777777" w:rsidR="000F03CA" w:rsidRDefault="000F03CA" w:rsidP="000F03CA"/>
    <w:p w14:paraId="6877ADA7" w14:textId="77777777" w:rsidR="000F03CA" w:rsidRPr="000F03CA" w:rsidRDefault="000F03CA" w:rsidP="000F03CA"/>
    <w:sectPr w:rsidR="000F03CA" w:rsidRPr="000F03CA" w:rsidSect="00DF13D4">
      <w:headerReference w:type="default" r:id="rId19"/>
      <w:footerReference w:type="default" r:id="rId20"/>
      <w:headerReference w:type="first" r:id="rId21"/>
      <w:footerReference w:type="first" r:id="rId22"/>
      <w:pgSz w:w="11906" w:h="16838"/>
      <w:pgMar w:top="1559" w:right="566" w:bottom="1418" w:left="56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D7D768" w14:textId="77777777" w:rsidR="008740B6" w:rsidRDefault="008740B6" w:rsidP="00B83E08">
      <w:pPr>
        <w:spacing w:after="0" w:line="240" w:lineRule="auto"/>
      </w:pPr>
      <w:r>
        <w:separator/>
      </w:r>
    </w:p>
  </w:endnote>
  <w:endnote w:type="continuationSeparator" w:id="0">
    <w:p w14:paraId="5B09E247" w14:textId="77777777" w:rsidR="008740B6" w:rsidRDefault="008740B6" w:rsidP="00B83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77ADAE" w14:textId="3A355A0E" w:rsidR="00706DC6" w:rsidRDefault="00F21A2F">
    <w:pPr>
      <w:pStyle w:val="Rodap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877ADB8" wp14:editId="04D6A99B">
              <wp:simplePos x="0" y="0"/>
              <wp:positionH relativeFrom="column">
                <wp:posOffset>-183515</wp:posOffset>
              </wp:positionH>
              <wp:positionV relativeFrom="paragraph">
                <wp:posOffset>-43180</wp:posOffset>
              </wp:positionV>
              <wp:extent cx="7230110" cy="506095"/>
              <wp:effectExtent l="0" t="0" r="8890" b="8255"/>
              <wp:wrapNone/>
              <wp:docPr id="9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30110" cy="50609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77ADC1" w14:textId="77777777" w:rsidR="00706DC6" w:rsidRDefault="00706DC6" w:rsidP="007C1862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  <w:t>Centro Universitário de Anápolis - UniEVANGÉLICA</w:t>
                          </w:r>
                        </w:p>
                        <w:p w14:paraId="6877ADC2" w14:textId="77777777" w:rsidR="00706DC6" w:rsidRDefault="00706DC6" w:rsidP="007C1862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Avenida Universitária, km. 3,5 – Cidade Universitária – Anápolis - GO – CEP: 75.083-515 – Fone: (62) 3310 6600 – www.unievangelica.edu.br</w:t>
                          </w:r>
                        </w:p>
                        <w:p w14:paraId="6877ADC3" w14:textId="77777777" w:rsidR="00706DC6" w:rsidRDefault="00706DC6" w:rsidP="007C1862">
                          <w:pPr>
                            <w:spacing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“...grandes coisas fez o Senhor por nós, por isso estamos alegres.” Sl 126,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6877ADB8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-14.45pt;margin-top:-3.4pt;width:569.3pt;height:39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" fillcolor="#4f81bd [3204]" stroked="f">
              <v:textbox>
                <w:txbxContent>
                  <w:p w14:paraId="6877ADC1" w14:textId="77777777" w:rsidR="00706DC6" w:rsidRDefault="00706DC6" w:rsidP="007C1862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8"/>
                        <w:szCs w:val="18"/>
                      </w:rPr>
                      <w:t xml:space="preserve">Centro Universitário de Anápolis -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8"/>
                        <w:szCs w:val="18"/>
                      </w:rPr>
                      <w:t>UniEVANGÉLICA</w:t>
                    </w:r>
                    <w:proofErr w:type="spellEnd"/>
                  </w:p>
                  <w:p w14:paraId="6877ADC2" w14:textId="77777777" w:rsidR="00706DC6" w:rsidRDefault="00706DC6" w:rsidP="007C1862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Avenida Universitária, km. 3,5 – Cidade Universitária – Anápolis - GO – CEP: 75.083-515 – Fone: (62) 3310 6600 – www.unievangelica.edu.br</w:t>
                    </w:r>
                  </w:p>
                  <w:p w14:paraId="6877ADC3" w14:textId="77777777" w:rsidR="00706DC6" w:rsidRDefault="00706DC6" w:rsidP="007C1862">
                    <w:pPr>
                      <w:spacing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“...grandes coisas fez o Senhor por nós, por isso estamos alegres.” </w:t>
                    </w:r>
                    <w:proofErr w:type="spellStart"/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Sl</w:t>
                    </w:r>
                    <w:proofErr w:type="spellEnd"/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126,3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77ADB3" w14:textId="6525FC53" w:rsidR="00706DC6" w:rsidRDefault="00F21A2F">
    <w:pPr>
      <w:pStyle w:val="Rodap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877ADC0" wp14:editId="0B8E1771">
              <wp:simplePos x="0" y="0"/>
              <wp:positionH relativeFrom="column">
                <wp:posOffset>-184785</wp:posOffset>
              </wp:positionH>
              <wp:positionV relativeFrom="paragraph">
                <wp:posOffset>-45085</wp:posOffset>
              </wp:positionV>
              <wp:extent cx="7230110" cy="506095"/>
              <wp:effectExtent l="0" t="0" r="8890" b="8255"/>
              <wp:wrapNone/>
              <wp:docPr id="1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30110" cy="50609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77ADC5" w14:textId="77777777" w:rsidR="00706DC6" w:rsidRDefault="00706DC6" w:rsidP="001C5C31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  <w:t>Centro Universitário de Anápolis - UniEVANGÉLICA</w:t>
                          </w:r>
                        </w:p>
                        <w:p w14:paraId="6877ADC6" w14:textId="77777777" w:rsidR="00706DC6" w:rsidRDefault="00706DC6" w:rsidP="001C5C31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Avenida Universitária, km. 3,5 – Cidade Universitária – Anápolis - GO – CEP: 75.083-515 – Fone: (62) 3310 6600 – www.unievangelica.edu.br</w:t>
                          </w:r>
                        </w:p>
                        <w:p w14:paraId="6877ADC7" w14:textId="77777777" w:rsidR="00706DC6" w:rsidRDefault="00706DC6" w:rsidP="001C5C31">
                          <w:pPr>
                            <w:spacing w:line="240" w:lineRule="auto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6"/>
                              <w:szCs w:val="16"/>
                            </w:rPr>
                            <w:t>“...grandes coisas fez o Senhor por nós, por isso estamos alegres.” Sl 126,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6877ADC0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14.55pt;margin-top:-3.55pt;width:569.3pt;height:39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" fillcolor="#4f81bd [3204]" stroked="f">
              <v:textbox>
                <w:txbxContent>
                  <w:p w14:paraId="6877ADC5" w14:textId="77777777" w:rsidR="00706DC6" w:rsidRDefault="00706DC6" w:rsidP="001C5C31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8"/>
                        <w:szCs w:val="18"/>
                      </w:rPr>
                      <w:t xml:space="preserve">Centro Universitário de Anápolis -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18"/>
                        <w:szCs w:val="18"/>
                      </w:rPr>
                      <w:t>UniEVANGÉLICA</w:t>
                    </w:r>
                    <w:proofErr w:type="spellEnd"/>
                  </w:p>
                  <w:p w14:paraId="6877ADC6" w14:textId="77777777" w:rsidR="00706DC6" w:rsidRDefault="00706DC6" w:rsidP="001C5C31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Avenida Universitária, km. 3,5 – Cidade Universitária – Anápolis - GO – CEP: 75.083-515 – Fone: (62) 3310 6600 – www.unievangelica.edu.br</w:t>
                    </w:r>
                  </w:p>
                  <w:p w14:paraId="6877ADC7" w14:textId="77777777" w:rsidR="00706DC6" w:rsidRDefault="00706DC6" w:rsidP="001C5C31">
                    <w:pPr>
                      <w:spacing w:line="240" w:lineRule="auto"/>
                      <w:jc w:val="center"/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“...grandes coisas fez o Senhor por nós, por isso estamos alegres.” </w:t>
                    </w:r>
                    <w:proofErr w:type="spellStart"/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>Sl</w:t>
                    </w:r>
                    <w:proofErr w:type="spellEnd"/>
                    <w:r>
                      <w:rPr>
                        <w:rFonts w:ascii="Arial" w:hAnsi="Arial" w:cs="Arial"/>
                        <w:color w:val="FFFFFF" w:themeColor="background1"/>
                        <w:sz w:val="16"/>
                        <w:szCs w:val="16"/>
                      </w:rPr>
                      <w:t xml:space="preserve"> 126,3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04AFD4" w14:textId="77777777" w:rsidR="008740B6" w:rsidRDefault="008740B6" w:rsidP="00B83E08">
      <w:pPr>
        <w:spacing w:after="0" w:line="240" w:lineRule="auto"/>
      </w:pPr>
      <w:r>
        <w:separator/>
      </w:r>
    </w:p>
  </w:footnote>
  <w:footnote w:type="continuationSeparator" w:id="0">
    <w:p w14:paraId="2969D3B9" w14:textId="77777777" w:rsidR="008740B6" w:rsidRDefault="008740B6" w:rsidP="00B83E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77ADAC" w14:textId="77777777" w:rsidR="00706DC6" w:rsidRDefault="00706DC6">
    <w:pPr>
      <w:pStyle w:val="Cabealho"/>
    </w:pPr>
    <w:r>
      <w:rPr>
        <w:rFonts w:ascii="Arial" w:eastAsia="Times New Roman" w:hAnsi="Arial" w:cs="Arial"/>
        <w:bCs/>
        <w:noProof/>
        <w:color w:val="FF0000"/>
        <w:sz w:val="20"/>
        <w:szCs w:val="20"/>
      </w:rPr>
      <w:drawing>
        <wp:anchor distT="0" distB="0" distL="114300" distR="114300" simplePos="0" relativeHeight="251671552" behindDoc="1" locked="0" layoutInCell="1" allowOverlap="1" wp14:anchorId="6877ADB4" wp14:editId="6877ADB5">
          <wp:simplePos x="0" y="0"/>
          <wp:positionH relativeFrom="column">
            <wp:posOffset>4460240</wp:posOffset>
          </wp:positionH>
          <wp:positionV relativeFrom="paragraph">
            <wp:posOffset>-192926</wp:posOffset>
          </wp:positionV>
          <wp:extent cx="2383604" cy="383843"/>
          <wp:effectExtent l="0" t="0" r="0" b="0"/>
          <wp:wrapNone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tivo 1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3604" cy="3838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877ADAD" w14:textId="77777777" w:rsidR="00706DC6" w:rsidRDefault="00706DC6">
    <w:pPr>
      <w:pStyle w:val="Cabealho"/>
    </w:pPr>
    <w:r>
      <w:rPr>
        <w:rFonts w:ascii="Arial Narrow" w:eastAsia="Times New Roman" w:hAnsi="Arial Narrow" w:cs="Aharoni"/>
        <w:b/>
        <w:noProof/>
        <w:sz w:val="48"/>
        <w:szCs w:val="24"/>
      </w:rPr>
      <w:drawing>
        <wp:anchor distT="0" distB="0" distL="114300" distR="114300" simplePos="0" relativeHeight="251679744" behindDoc="0" locked="0" layoutInCell="1" allowOverlap="1" wp14:anchorId="6877ADB6" wp14:editId="6877ADB7">
          <wp:simplePos x="0" y="0"/>
          <wp:positionH relativeFrom="column">
            <wp:posOffset>1140914</wp:posOffset>
          </wp:positionH>
          <wp:positionV relativeFrom="paragraph">
            <wp:posOffset>2744470</wp:posOffset>
          </wp:positionV>
          <wp:extent cx="4472305" cy="3657600"/>
          <wp:effectExtent l="0" t="0" r="4445" b="0"/>
          <wp:wrapNone/>
          <wp:docPr id="303" name="Imagem 3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associação.wmf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2305" cy="3657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77ADAF" w14:textId="78FA50EE" w:rsidR="00706DC6" w:rsidRDefault="00706DC6" w:rsidP="000F03CA">
    <w:pPr>
      <w:pStyle w:val="Cabealho"/>
      <w:ind w:firstLine="708"/>
      <w:jc w:val="center"/>
      <w:rPr>
        <w:rFonts w:ascii="Arial" w:hAnsi="Arial" w:cs="Arial"/>
        <w:b/>
        <w:sz w:val="32"/>
      </w:rPr>
    </w:pPr>
    <w:r>
      <w:rPr>
        <w:noProof/>
      </w:rPr>
      <w:drawing>
        <wp:anchor distT="0" distB="0" distL="114300" distR="114300" simplePos="0" relativeHeight="251675648" behindDoc="1" locked="0" layoutInCell="1" allowOverlap="1" wp14:anchorId="6877ADB9" wp14:editId="6877ADBA">
          <wp:simplePos x="0" y="0"/>
          <wp:positionH relativeFrom="column">
            <wp:posOffset>170929</wp:posOffset>
          </wp:positionH>
          <wp:positionV relativeFrom="paragraph">
            <wp:posOffset>-38100</wp:posOffset>
          </wp:positionV>
          <wp:extent cx="2938145" cy="473075"/>
          <wp:effectExtent l="0" t="0" r="0" b="3175"/>
          <wp:wrapNone/>
          <wp:docPr id="20" name="Image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tivo 1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8145" cy="473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21A2F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6877ADBB" wp14:editId="052F0C5F">
              <wp:simplePos x="0" y="0"/>
              <wp:positionH relativeFrom="column">
                <wp:posOffset>3512820</wp:posOffset>
              </wp:positionH>
              <wp:positionV relativeFrom="paragraph">
                <wp:posOffset>-49530</wp:posOffset>
              </wp:positionV>
              <wp:extent cx="3277235" cy="441325"/>
              <wp:effectExtent l="0" t="0" r="0" b="0"/>
              <wp:wrapNone/>
              <wp:docPr id="30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7235" cy="441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77ADC4" w14:textId="77777777" w:rsidR="00706DC6" w:rsidRPr="00D87EC2" w:rsidRDefault="00706DC6" w:rsidP="00D87EC2">
                          <w:pPr>
                            <w:jc w:val="center"/>
                            <w:rPr>
                              <w:b/>
                              <w:sz w:val="52"/>
                            </w:rPr>
                          </w:pPr>
                          <w:r w:rsidRPr="00D87EC2">
                            <w:rPr>
                              <w:b/>
                              <w:sz w:val="52"/>
                            </w:rPr>
                            <w:t>PLANO DE ENSIN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6877ADB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76.6pt;margin-top:-3.9pt;width:258.05pt;height:3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" filled="f" stroked="f">
              <v:textbox>
                <w:txbxContent>
                  <w:p w14:paraId="6877ADC4" w14:textId="77777777" w:rsidR="00706DC6" w:rsidRPr="00D87EC2" w:rsidRDefault="00706DC6" w:rsidP="00D87EC2">
                    <w:pPr>
                      <w:jc w:val="center"/>
                      <w:rPr>
                        <w:b/>
                        <w:sz w:val="52"/>
                      </w:rPr>
                    </w:pPr>
                    <w:r w:rsidRPr="00D87EC2">
                      <w:rPr>
                        <w:b/>
                        <w:sz w:val="52"/>
                      </w:rPr>
                      <w:t>PLANO DE ENSINO</w:t>
                    </w:r>
                  </w:p>
                </w:txbxContent>
              </v:textbox>
            </v:shape>
          </w:pict>
        </mc:Fallback>
      </mc:AlternateContent>
    </w:r>
    <w:r w:rsidR="00F21A2F">
      <w:rPr>
        <w:rFonts w:ascii="Arial" w:eastAsia="Times New Roman" w:hAnsi="Arial" w:cs="Arial"/>
        <w:bCs/>
        <w:noProof/>
        <w:color w:val="FF0000"/>
        <w:sz w:val="20"/>
        <w:szCs w:val="20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877ADBC" wp14:editId="76984023">
              <wp:simplePos x="0" y="0"/>
              <wp:positionH relativeFrom="column">
                <wp:posOffset>3510280</wp:posOffset>
              </wp:positionH>
              <wp:positionV relativeFrom="paragraph">
                <wp:posOffset>-131445</wp:posOffset>
              </wp:positionV>
              <wp:extent cx="3267075" cy="656590"/>
              <wp:effectExtent l="0" t="0" r="28575" b="10160"/>
              <wp:wrapNone/>
              <wp:docPr id="18" name="Retângulo de cantos arredondados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267075" cy="656590"/>
                      </a:xfrm>
                      <a:prstGeom prst="roundRect">
                        <a:avLst>
                          <a:gd name="adj" fmla="val 22926"/>
                        </a:avLst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oundrect w14:anchorId="7E0BD75D" id="Retângulo de cantos arredondados 18" o:spid="_x0000_s1026" style="position:absolute;margin-left:276.4pt;margin-top:-10.35pt;width:257.25pt;height:51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502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" fillcolor="white [3201]" strokecolor="black [3213]" strokeweight="2pt">
              <v:path arrowok="t"/>
            </v:roundrect>
          </w:pict>
        </mc:Fallback>
      </mc:AlternateContent>
    </w:r>
    <w:r w:rsidR="00F21A2F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4383" behindDoc="1" locked="0" layoutInCell="1" allowOverlap="1" wp14:anchorId="6877ADBD" wp14:editId="2FAF04E1">
              <wp:simplePos x="0" y="0"/>
              <wp:positionH relativeFrom="column">
                <wp:posOffset>-410845</wp:posOffset>
              </wp:positionH>
              <wp:positionV relativeFrom="paragraph">
                <wp:posOffset>-450215</wp:posOffset>
              </wp:positionV>
              <wp:extent cx="7633335" cy="1273810"/>
              <wp:effectExtent l="0" t="0" r="5715" b="2540"/>
              <wp:wrapNone/>
              <wp:docPr id="19" name="Retângulo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633335" cy="127381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31FEF543" id="Retângulo 19" o:spid="_x0000_s1026" style="position:absolute;margin-left:-32.35pt;margin-top:-35.45pt;width:601.05pt;height:100.3pt;z-index:-2516520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" fillcolor="#bfbfbf [2412]" stroked="f" strokeweight="2pt"/>
          </w:pict>
        </mc:Fallback>
      </mc:AlternateContent>
    </w:r>
  </w:p>
  <w:p w14:paraId="6877ADB0" w14:textId="77777777" w:rsidR="00706DC6" w:rsidRDefault="00706DC6" w:rsidP="000F03CA">
    <w:pPr>
      <w:pStyle w:val="Cabealho"/>
    </w:pPr>
  </w:p>
  <w:p w14:paraId="6877ADB1" w14:textId="77777777" w:rsidR="00706DC6" w:rsidRDefault="00706DC6" w:rsidP="000F03CA">
    <w:pPr>
      <w:pStyle w:val="Cabealho"/>
    </w:pPr>
  </w:p>
  <w:p w14:paraId="6877ADB2" w14:textId="77777777" w:rsidR="00706DC6" w:rsidRDefault="00706DC6">
    <w:pPr>
      <w:pStyle w:val="Cabealho"/>
    </w:pPr>
    <w:r>
      <w:rPr>
        <w:rFonts w:ascii="Arial Narrow" w:eastAsia="Times New Roman" w:hAnsi="Arial Narrow" w:cs="Aharoni"/>
        <w:b/>
        <w:noProof/>
        <w:sz w:val="48"/>
        <w:szCs w:val="24"/>
      </w:rPr>
      <w:drawing>
        <wp:anchor distT="0" distB="0" distL="114300" distR="114300" simplePos="0" relativeHeight="251677696" behindDoc="0" locked="0" layoutInCell="1" allowOverlap="1" wp14:anchorId="6877ADBE" wp14:editId="6877ADBF">
          <wp:simplePos x="0" y="0"/>
          <wp:positionH relativeFrom="column">
            <wp:posOffset>1188539</wp:posOffset>
          </wp:positionH>
          <wp:positionV relativeFrom="paragraph">
            <wp:posOffset>2188210</wp:posOffset>
          </wp:positionV>
          <wp:extent cx="4472305" cy="3657600"/>
          <wp:effectExtent l="0" t="0" r="4445" b="0"/>
          <wp:wrapNone/>
          <wp:docPr id="302" name="Imagem 3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associação.wmf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2305" cy="3657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F79B9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67206E"/>
    <w:multiLevelType w:val="hybridMultilevel"/>
    <w:tmpl w:val="56402D7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EC63B2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B54079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9B3519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F51274"/>
    <w:multiLevelType w:val="hybridMultilevel"/>
    <w:tmpl w:val="2A5EC4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BB1C0E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197369"/>
    <w:multiLevelType w:val="hybridMultilevel"/>
    <w:tmpl w:val="AAE0F6C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F47953"/>
    <w:multiLevelType w:val="hybridMultilevel"/>
    <w:tmpl w:val="55E45F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341276"/>
    <w:multiLevelType w:val="hybridMultilevel"/>
    <w:tmpl w:val="BF7EC7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3C496D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FF58C1"/>
    <w:multiLevelType w:val="hybridMultilevel"/>
    <w:tmpl w:val="6980CFC0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8A2AF0"/>
    <w:multiLevelType w:val="hybridMultilevel"/>
    <w:tmpl w:val="CA8C194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685690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A41422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6446CC"/>
    <w:multiLevelType w:val="hybridMultilevel"/>
    <w:tmpl w:val="856E30E2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6433A38"/>
    <w:multiLevelType w:val="hybridMultilevel"/>
    <w:tmpl w:val="4F2A6218"/>
    <w:lvl w:ilvl="0" w:tplc="04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>
    <w:nsid w:val="4AB00E98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1E54CF"/>
    <w:multiLevelType w:val="hybridMultilevel"/>
    <w:tmpl w:val="453EE18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1C70AE4"/>
    <w:multiLevelType w:val="hybridMultilevel"/>
    <w:tmpl w:val="648226B2"/>
    <w:lvl w:ilvl="0" w:tplc="28605342">
      <w:start w:val="1"/>
      <w:numFmt w:val="decimal"/>
      <w:lvlText w:val="%1."/>
      <w:lvlJc w:val="left"/>
      <w:pPr>
        <w:ind w:left="-633" w:hanging="360"/>
      </w:pPr>
      <w:rPr>
        <w:rFonts w:hint="default"/>
        <w:b/>
        <w:sz w:val="20"/>
        <w:u w:val="none"/>
      </w:rPr>
    </w:lvl>
    <w:lvl w:ilvl="1" w:tplc="04160019" w:tentative="1">
      <w:start w:val="1"/>
      <w:numFmt w:val="lowerLetter"/>
      <w:lvlText w:val="%2."/>
      <w:lvlJc w:val="left"/>
      <w:pPr>
        <w:ind w:left="87" w:hanging="360"/>
      </w:pPr>
    </w:lvl>
    <w:lvl w:ilvl="2" w:tplc="0416001B" w:tentative="1">
      <w:start w:val="1"/>
      <w:numFmt w:val="lowerRoman"/>
      <w:lvlText w:val="%3."/>
      <w:lvlJc w:val="right"/>
      <w:pPr>
        <w:ind w:left="807" w:hanging="180"/>
      </w:pPr>
    </w:lvl>
    <w:lvl w:ilvl="3" w:tplc="0416000F" w:tentative="1">
      <w:start w:val="1"/>
      <w:numFmt w:val="decimal"/>
      <w:lvlText w:val="%4."/>
      <w:lvlJc w:val="left"/>
      <w:pPr>
        <w:ind w:left="1527" w:hanging="360"/>
      </w:pPr>
    </w:lvl>
    <w:lvl w:ilvl="4" w:tplc="04160019" w:tentative="1">
      <w:start w:val="1"/>
      <w:numFmt w:val="lowerLetter"/>
      <w:lvlText w:val="%5."/>
      <w:lvlJc w:val="left"/>
      <w:pPr>
        <w:ind w:left="2247" w:hanging="360"/>
      </w:pPr>
    </w:lvl>
    <w:lvl w:ilvl="5" w:tplc="0416001B" w:tentative="1">
      <w:start w:val="1"/>
      <w:numFmt w:val="lowerRoman"/>
      <w:lvlText w:val="%6."/>
      <w:lvlJc w:val="right"/>
      <w:pPr>
        <w:ind w:left="2967" w:hanging="180"/>
      </w:pPr>
    </w:lvl>
    <w:lvl w:ilvl="6" w:tplc="0416000F" w:tentative="1">
      <w:start w:val="1"/>
      <w:numFmt w:val="decimal"/>
      <w:lvlText w:val="%7."/>
      <w:lvlJc w:val="left"/>
      <w:pPr>
        <w:ind w:left="3687" w:hanging="360"/>
      </w:pPr>
    </w:lvl>
    <w:lvl w:ilvl="7" w:tplc="04160019" w:tentative="1">
      <w:start w:val="1"/>
      <w:numFmt w:val="lowerLetter"/>
      <w:lvlText w:val="%8."/>
      <w:lvlJc w:val="left"/>
      <w:pPr>
        <w:ind w:left="4407" w:hanging="360"/>
      </w:pPr>
    </w:lvl>
    <w:lvl w:ilvl="8" w:tplc="0416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20">
    <w:nsid w:val="5D060091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4F785C"/>
    <w:multiLevelType w:val="hybridMultilevel"/>
    <w:tmpl w:val="7AF0EB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B0523B"/>
    <w:multiLevelType w:val="hybridMultilevel"/>
    <w:tmpl w:val="CBD894E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D47BD4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3D7340"/>
    <w:multiLevelType w:val="hybridMultilevel"/>
    <w:tmpl w:val="00F06A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1"/>
  </w:num>
  <w:num w:numId="3">
    <w:abstractNumId w:val="9"/>
  </w:num>
  <w:num w:numId="4">
    <w:abstractNumId w:val="5"/>
  </w:num>
  <w:num w:numId="5">
    <w:abstractNumId w:val="16"/>
  </w:num>
  <w:num w:numId="6">
    <w:abstractNumId w:val="22"/>
  </w:num>
  <w:num w:numId="7">
    <w:abstractNumId w:val="12"/>
  </w:num>
  <w:num w:numId="8">
    <w:abstractNumId w:val="14"/>
  </w:num>
  <w:num w:numId="9">
    <w:abstractNumId w:val="6"/>
  </w:num>
  <w:num w:numId="10">
    <w:abstractNumId w:val="4"/>
  </w:num>
  <w:num w:numId="11">
    <w:abstractNumId w:val="24"/>
  </w:num>
  <w:num w:numId="12">
    <w:abstractNumId w:val="10"/>
  </w:num>
  <w:num w:numId="13">
    <w:abstractNumId w:val="15"/>
  </w:num>
  <w:num w:numId="14">
    <w:abstractNumId w:val="23"/>
  </w:num>
  <w:num w:numId="15">
    <w:abstractNumId w:val="7"/>
  </w:num>
  <w:num w:numId="16">
    <w:abstractNumId w:val="2"/>
  </w:num>
  <w:num w:numId="17">
    <w:abstractNumId w:val="18"/>
  </w:num>
  <w:num w:numId="18">
    <w:abstractNumId w:val="3"/>
  </w:num>
  <w:num w:numId="19">
    <w:abstractNumId w:val="11"/>
  </w:num>
  <w:num w:numId="20">
    <w:abstractNumId w:val="13"/>
  </w:num>
  <w:num w:numId="21">
    <w:abstractNumId w:val="1"/>
  </w:num>
  <w:num w:numId="22">
    <w:abstractNumId w:val="20"/>
  </w:num>
  <w:num w:numId="23">
    <w:abstractNumId w:val="8"/>
  </w:num>
  <w:num w:numId="24">
    <w:abstractNumId w:val="17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ZhM0sTA0MjMyMjJR2l4NTi4sz8PJACw1oAsQIymiwAAAA="/>
  </w:docVars>
  <w:rsids>
    <w:rsidRoot w:val="00B83E08"/>
    <w:rsid w:val="00003A90"/>
    <w:rsid w:val="0002288F"/>
    <w:rsid w:val="00023ADA"/>
    <w:rsid w:val="0002472E"/>
    <w:rsid w:val="000406DC"/>
    <w:rsid w:val="00045F05"/>
    <w:rsid w:val="00056AF6"/>
    <w:rsid w:val="000755E9"/>
    <w:rsid w:val="000800E9"/>
    <w:rsid w:val="000904E1"/>
    <w:rsid w:val="000A42BD"/>
    <w:rsid w:val="000B419B"/>
    <w:rsid w:val="000B68CC"/>
    <w:rsid w:val="000C6047"/>
    <w:rsid w:val="000E2B7F"/>
    <w:rsid w:val="000E527D"/>
    <w:rsid w:val="000E671A"/>
    <w:rsid w:val="000E7566"/>
    <w:rsid w:val="000F03CA"/>
    <w:rsid w:val="000F3AA3"/>
    <w:rsid w:val="000F5C27"/>
    <w:rsid w:val="00103839"/>
    <w:rsid w:val="00103C8A"/>
    <w:rsid w:val="00121254"/>
    <w:rsid w:val="00131727"/>
    <w:rsid w:val="00133729"/>
    <w:rsid w:val="00140EE7"/>
    <w:rsid w:val="001460E1"/>
    <w:rsid w:val="0015066B"/>
    <w:rsid w:val="00152433"/>
    <w:rsid w:val="00163D09"/>
    <w:rsid w:val="00172A0F"/>
    <w:rsid w:val="00175654"/>
    <w:rsid w:val="001900D6"/>
    <w:rsid w:val="00191ABC"/>
    <w:rsid w:val="00194CBE"/>
    <w:rsid w:val="00197758"/>
    <w:rsid w:val="001A4CA4"/>
    <w:rsid w:val="001B38D3"/>
    <w:rsid w:val="001C2A04"/>
    <w:rsid w:val="001C2AED"/>
    <w:rsid w:val="001C5C31"/>
    <w:rsid w:val="001C5E69"/>
    <w:rsid w:val="001C7104"/>
    <w:rsid w:val="001D692A"/>
    <w:rsid w:val="001E3B2A"/>
    <w:rsid w:val="001E6A7C"/>
    <w:rsid w:val="001F0B55"/>
    <w:rsid w:val="001F2530"/>
    <w:rsid w:val="001F66C2"/>
    <w:rsid w:val="002049B1"/>
    <w:rsid w:val="00207C8B"/>
    <w:rsid w:val="0021534D"/>
    <w:rsid w:val="002158E2"/>
    <w:rsid w:val="00215AB7"/>
    <w:rsid w:val="00216280"/>
    <w:rsid w:val="002466B5"/>
    <w:rsid w:val="00250BF5"/>
    <w:rsid w:val="00257629"/>
    <w:rsid w:val="002A07D6"/>
    <w:rsid w:val="002A08D8"/>
    <w:rsid w:val="002C606E"/>
    <w:rsid w:val="002D5C31"/>
    <w:rsid w:val="002D798E"/>
    <w:rsid w:val="002E2F3C"/>
    <w:rsid w:val="002F080F"/>
    <w:rsid w:val="002F1563"/>
    <w:rsid w:val="002F2003"/>
    <w:rsid w:val="00307695"/>
    <w:rsid w:val="003149A4"/>
    <w:rsid w:val="00321066"/>
    <w:rsid w:val="003331E5"/>
    <w:rsid w:val="00336FA4"/>
    <w:rsid w:val="003449A7"/>
    <w:rsid w:val="00344AE4"/>
    <w:rsid w:val="003534B5"/>
    <w:rsid w:val="00354708"/>
    <w:rsid w:val="00354829"/>
    <w:rsid w:val="003548E2"/>
    <w:rsid w:val="003650C1"/>
    <w:rsid w:val="00365FAB"/>
    <w:rsid w:val="00370A08"/>
    <w:rsid w:val="00370D91"/>
    <w:rsid w:val="003723E6"/>
    <w:rsid w:val="00385C51"/>
    <w:rsid w:val="003B055A"/>
    <w:rsid w:val="003B465A"/>
    <w:rsid w:val="003E1AEA"/>
    <w:rsid w:val="003E29E1"/>
    <w:rsid w:val="003F0027"/>
    <w:rsid w:val="00404BA0"/>
    <w:rsid w:val="00407AA9"/>
    <w:rsid w:val="00411706"/>
    <w:rsid w:val="00412AB7"/>
    <w:rsid w:val="0042147A"/>
    <w:rsid w:val="00433813"/>
    <w:rsid w:val="00435B36"/>
    <w:rsid w:val="00436A97"/>
    <w:rsid w:val="00443962"/>
    <w:rsid w:val="00446F26"/>
    <w:rsid w:val="00454894"/>
    <w:rsid w:val="0045663D"/>
    <w:rsid w:val="00472C16"/>
    <w:rsid w:val="00475383"/>
    <w:rsid w:val="00485983"/>
    <w:rsid w:val="00490D3E"/>
    <w:rsid w:val="00493949"/>
    <w:rsid w:val="004A1A07"/>
    <w:rsid w:val="004A60A8"/>
    <w:rsid w:val="004B0D9A"/>
    <w:rsid w:val="004C5C9E"/>
    <w:rsid w:val="004E0D6B"/>
    <w:rsid w:val="004E13AB"/>
    <w:rsid w:val="004E33FB"/>
    <w:rsid w:val="004E41CD"/>
    <w:rsid w:val="005021E1"/>
    <w:rsid w:val="0050266E"/>
    <w:rsid w:val="005074C4"/>
    <w:rsid w:val="00511D63"/>
    <w:rsid w:val="005125B8"/>
    <w:rsid w:val="00530950"/>
    <w:rsid w:val="00546525"/>
    <w:rsid w:val="00554428"/>
    <w:rsid w:val="00557974"/>
    <w:rsid w:val="00560BCE"/>
    <w:rsid w:val="0056784C"/>
    <w:rsid w:val="00576A57"/>
    <w:rsid w:val="00587BC8"/>
    <w:rsid w:val="00587CD0"/>
    <w:rsid w:val="0059683A"/>
    <w:rsid w:val="005A065C"/>
    <w:rsid w:val="005A266B"/>
    <w:rsid w:val="005A72EF"/>
    <w:rsid w:val="005A7A42"/>
    <w:rsid w:val="005B353D"/>
    <w:rsid w:val="005C0648"/>
    <w:rsid w:val="005D470A"/>
    <w:rsid w:val="005D51A2"/>
    <w:rsid w:val="005E73F1"/>
    <w:rsid w:val="005F38C3"/>
    <w:rsid w:val="005F4458"/>
    <w:rsid w:val="005F59B6"/>
    <w:rsid w:val="0061086C"/>
    <w:rsid w:val="006167AC"/>
    <w:rsid w:val="0062136D"/>
    <w:rsid w:val="00632DC5"/>
    <w:rsid w:val="00651412"/>
    <w:rsid w:val="006535F1"/>
    <w:rsid w:val="00671A7F"/>
    <w:rsid w:val="00671F49"/>
    <w:rsid w:val="00674C9C"/>
    <w:rsid w:val="00676D57"/>
    <w:rsid w:val="00680670"/>
    <w:rsid w:val="006826C8"/>
    <w:rsid w:val="00695A58"/>
    <w:rsid w:val="006A0F82"/>
    <w:rsid w:val="006A1129"/>
    <w:rsid w:val="006A1EC3"/>
    <w:rsid w:val="006A3F87"/>
    <w:rsid w:val="006B7401"/>
    <w:rsid w:val="006C0803"/>
    <w:rsid w:val="006D0F15"/>
    <w:rsid w:val="006E2D73"/>
    <w:rsid w:val="006F0D1C"/>
    <w:rsid w:val="006F66A3"/>
    <w:rsid w:val="006F74FE"/>
    <w:rsid w:val="00700212"/>
    <w:rsid w:val="00706DC6"/>
    <w:rsid w:val="00723ED8"/>
    <w:rsid w:val="0072677D"/>
    <w:rsid w:val="00732904"/>
    <w:rsid w:val="00741F7D"/>
    <w:rsid w:val="007538D7"/>
    <w:rsid w:val="007602A2"/>
    <w:rsid w:val="007612AF"/>
    <w:rsid w:val="0076486D"/>
    <w:rsid w:val="00772439"/>
    <w:rsid w:val="007754E3"/>
    <w:rsid w:val="00775510"/>
    <w:rsid w:val="00777A5E"/>
    <w:rsid w:val="00783B99"/>
    <w:rsid w:val="007902B0"/>
    <w:rsid w:val="00795158"/>
    <w:rsid w:val="007964BF"/>
    <w:rsid w:val="007B3043"/>
    <w:rsid w:val="007C1862"/>
    <w:rsid w:val="007C5F7A"/>
    <w:rsid w:val="007D5E85"/>
    <w:rsid w:val="007D7D72"/>
    <w:rsid w:val="007E1FEF"/>
    <w:rsid w:val="007F01EF"/>
    <w:rsid w:val="008017B2"/>
    <w:rsid w:val="00811B14"/>
    <w:rsid w:val="0081297C"/>
    <w:rsid w:val="00832D65"/>
    <w:rsid w:val="008455F6"/>
    <w:rsid w:val="008463C0"/>
    <w:rsid w:val="00846491"/>
    <w:rsid w:val="00846CBD"/>
    <w:rsid w:val="008525F2"/>
    <w:rsid w:val="00852815"/>
    <w:rsid w:val="0086017E"/>
    <w:rsid w:val="0086124C"/>
    <w:rsid w:val="008615ED"/>
    <w:rsid w:val="00865AE2"/>
    <w:rsid w:val="008706DD"/>
    <w:rsid w:val="00873662"/>
    <w:rsid w:val="008740B6"/>
    <w:rsid w:val="00893814"/>
    <w:rsid w:val="00893917"/>
    <w:rsid w:val="008949D5"/>
    <w:rsid w:val="008B4866"/>
    <w:rsid w:val="008C2C0A"/>
    <w:rsid w:val="008C74DA"/>
    <w:rsid w:val="008C7812"/>
    <w:rsid w:val="008D6323"/>
    <w:rsid w:val="008E584A"/>
    <w:rsid w:val="008F0D4F"/>
    <w:rsid w:val="008F255C"/>
    <w:rsid w:val="009004AD"/>
    <w:rsid w:val="009120A6"/>
    <w:rsid w:val="009150DF"/>
    <w:rsid w:val="009171FA"/>
    <w:rsid w:val="009267DE"/>
    <w:rsid w:val="00926BE7"/>
    <w:rsid w:val="00931398"/>
    <w:rsid w:val="009369E2"/>
    <w:rsid w:val="00943CAA"/>
    <w:rsid w:val="00951F97"/>
    <w:rsid w:val="00955A38"/>
    <w:rsid w:val="0096001B"/>
    <w:rsid w:val="00964C7E"/>
    <w:rsid w:val="00981019"/>
    <w:rsid w:val="00983B28"/>
    <w:rsid w:val="00990A89"/>
    <w:rsid w:val="009A3A4F"/>
    <w:rsid w:val="009D0D7D"/>
    <w:rsid w:val="009D1F9D"/>
    <w:rsid w:val="009D5E3D"/>
    <w:rsid w:val="009E6793"/>
    <w:rsid w:val="009F34A4"/>
    <w:rsid w:val="009F3DE8"/>
    <w:rsid w:val="009F3DFE"/>
    <w:rsid w:val="009F48F8"/>
    <w:rsid w:val="00A006FB"/>
    <w:rsid w:val="00A03597"/>
    <w:rsid w:val="00A06ABF"/>
    <w:rsid w:val="00A07B4F"/>
    <w:rsid w:val="00A255E6"/>
    <w:rsid w:val="00A40457"/>
    <w:rsid w:val="00A45ED7"/>
    <w:rsid w:val="00A5068F"/>
    <w:rsid w:val="00A57271"/>
    <w:rsid w:val="00A573E1"/>
    <w:rsid w:val="00A57A99"/>
    <w:rsid w:val="00A6570E"/>
    <w:rsid w:val="00A81DF5"/>
    <w:rsid w:val="00A822DE"/>
    <w:rsid w:val="00A8437E"/>
    <w:rsid w:val="00AC51F7"/>
    <w:rsid w:val="00AD1A2E"/>
    <w:rsid w:val="00AD30D8"/>
    <w:rsid w:val="00AE2C17"/>
    <w:rsid w:val="00AE4052"/>
    <w:rsid w:val="00AE7016"/>
    <w:rsid w:val="00AE74D7"/>
    <w:rsid w:val="00B03C8F"/>
    <w:rsid w:val="00B05429"/>
    <w:rsid w:val="00B31118"/>
    <w:rsid w:val="00B37D56"/>
    <w:rsid w:val="00B514E8"/>
    <w:rsid w:val="00B527E7"/>
    <w:rsid w:val="00B57BA6"/>
    <w:rsid w:val="00B64944"/>
    <w:rsid w:val="00B70BBA"/>
    <w:rsid w:val="00B76F24"/>
    <w:rsid w:val="00B7774E"/>
    <w:rsid w:val="00B83E08"/>
    <w:rsid w:val="00B8634A"/>
    <w:rsid w:val="00B8693C"/>
    <w:rsid w:val="00B8708D"/>
    <w:rsid w:val="00B9354B"/>
    <w:rsid w:val="00B95A0E"/>
    <w:rsid w:val="00BB2BC5"/>
    <w:rsid w:val="00BD2215"/>
    <w:rsid w:val="00BE1DD2"/>
    <w:rsid w:val="00BF6316"/>
    <w:rsid w:val="00C0098A"/>
    <w:rsid w:val="00C035FF"/>
    <w:rsid w:val="00C04828"/>
    <w:rsid w:val="00C06527"/>
    <w:rsid w:val="00C07831"/>
    <w:rsid w:val="00C204C5"/>
    <w:rsid w:val="00C31398"/>
    <w:rsid w:val="00C325D0"/>
    <w:rsid w:val="00C352BD"/>
    <w:rsid w:val="00C373EA"/>
    <w:rsid w:val="00C527A7"/>
    <w:rsid w:val="00C52C4B"/>
    <w:rsid w:val="00C5376C"/>
    <w:rsid w:val="00C6300C"/>
    <w:rsid w:val="00C6538F"/>
    <w:rsid w:val="00C65BE8"/>
    <w:rsid w:val="00C7103E"/>
    <w:rsid w:val="00C7129A"/>
    <w:rsid w:val="00C732FD"/>
    <w:rsid w:val="00C75285"/>
    <w:rsid w:val="00CB124D"/>
    <w:rsid w:val="00CB1A2D"/>
    <w:rsid w:val="00CE2AAD"/>
    <w:rsid w:val="00CE3A63"/>
    <w:rsid w:val="00CE5165"/>
    <w:rsid w:val="00CE57F2"/>
    <w:rsid w:val="00CE6A39"/>
    <w:rsid w:val="00CE6F6F"/>
    <w:rsid w:val="00CE72D1"/>
    <w:rsid w:val="00CF0727"/>
    <w:rsid w:val="00CF3249"/>
    <w:rsid w:val="00CF6942"/>
    <w:rsid w:val="00D26408"/>
    <w:rsid w:val="00D341FB"/>
    <w:rsid w:val="00D44CD1"/>
    <w:rsid w:val="00D45FAC"/>
    <w:rsid w:val="00D54E05"/>
    <w:rsid w:val="00D56921"/>
    <w:rsid w:val="00D63141"/>
    <w:rsid w:val="00D64141"/>
    <w:rsid w:val="00D64EAF"/>
    <w:rsid w:val="00D8369A"/>
    <w:rsid w:val="00D85F42"/>
    <w:rsid w:val="00D86F0C"/>
    <w:rsid w:val="00D87EC2"/>
    <w:rsid w:val="00D90525"/>
    <w:rsid w:val="00D97147"/>
    <w:rsid w:val="00DA1DEF"/>
    <w:rsid w:val="00DA2F52"/>
    <w:rsid w:val="00DB60D9"/>
    <w:rsid w:val="00DB7173"/>
    <w:rsid w:val="00DD0516"/>
    <w:rsid w:val="00DE003F"/>
    <w:rsid w:val="00DE1C65"/>
    <w:rsid w:val="00DE3C9D"/>
    <w:rsid w:val="00DE733E"/>
    <w:rsid w:val="00DF13D4"/>
    <w:rsid w:val="00DF7589"/>
    <w:rsid w:val="00E221FA"/>
    <w:rsid w:val="00E27F94"/>
    <w:rsid w:val="00E43D34"/>
    <w:rsid w:val="00E444CD"/>
    <w:rsid w:val="00E53A24"/>
    <w:rsid w:val="00E55DD7"/>
    <w:rsid w:val="00E63BF3"/>
    <w:rsid w:val="00E8162C"/>
    <w:rsid w:val="00E83B8C"/>
    <w:rsid w:val="00E85838"/>
    <w:rsid w:val="00E876ED"/>
    <w:rsid w:val="00E92543"/>
    <w:rsid w:val="00EA4121"/>
    <w:rsid w:val="00EB1728"/>
    <w:rsid w:val="00EB4ED6"/>
    <w:rsid w:val="00EC14FF"/>
    <w:rsid w:val="00EE091A"/>
    <w:rsid w:val="00EE1BBE"/>
    <w:rsid w:val="00EF6A5C"/>
    <w:rsid w:val="00EF7D43"/>
    <w:rsid w:val="00F03F55"/>
    <w:rsid w:val="00F21A2F"/>
    <w:rsid w:val="00F23E0F"/>
    <w:rsid w:val="00F26C06"/>
    <w:rsid w:val="00F30042"/>
    <w:rsid w:val="00F315ED"/>
    <w:rsid w:val="00F32962"/>
    <w:rsid w:val="00F47D3B"/>
    <w:rsid w:val="00F50804"/>
    <w:rsid w:val="00F531B5"/>
    <w:rsid w:val="00F54B6E"/>
    <w:rsid w:val="00F56CAE"/>
    <w:rsid w:val="00F570DB"/>
    <w:rsid w:val="00F57143"/>
    <w:rsid w:val="00F61887"/>
    <w:rsid w:val="00F722F9"/>
    <w:rsid w:val="00F76EFD"/>
    <w:rsid w:val="00F80019"/>
    <w:rsid w:val="00F812D0"/>
    <w:rsid w:val="00F84D67"/>
    <w:rsid w:val="00F937E0"/>
    <w:rsid w:val="00F94C59"/>
    <w:rsid w:val="00F95DCC"/>
    <w:rsid w:val="00F96D45"/>
    <w:rsid w:val="00FA5B0F"/>
    <w:rsid w:val="00FA71BC"/>
    <w:rsid w:val="00FB0E85"/>
    <w:rsid w:val="00FB3929"/>
    <w:rsid w:val="00FC078E"/>
    <w:rsid w:val="00FC1C39"/>
    <w:rsid w:val="00FC3073"/>
    <w:rsid w:val="00FD52E3"/>
    <w:rsid w:val="00FD594F"/>
    <w:rsid w:val="00FE126E"/>
    <w:rsid w:val="00FF1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77AB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B83E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83E08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nhideWhenUsed/>
    <w:rsid w:val="00B83E0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B83E08"/>
  </w:style>
  <w:style w:type="paragraph" w:styleId="Rodap">
    <w:name w:val="footer"/>
    <w:basedOn w:val="Normal"/>
    <w:link w:val="RodapChar"/>
    <w:uiPriority w:val="99"/>
    <w:unhideWhenUsed/>
    <w:rsid w:val="00B83E0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83E08"/>
  </w:style>
  <w:style w:type="table" w:styleId="Tabelacomgrade">
    <w:name w:val="Table Grid"/>
    <w:basedOn w:val="Tabelanormal"/>
    <w:uiPriority w:val="59"/>
    <w:rsid w:val="00B83E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056AF6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7754E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754E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754E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754E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754E3"/>
    <w:rPr>
      <w:b/>
      <w:bCs/>
      <w:sz w:val="20"/>
      <w:szCs w:val="20"/>
    </w:rPr>
  </w:style>
  <w:style w:type="paragraph" w:customStyle="1" w:styleId="Normal1">
    <w:name w:val="Normal1"/>
    <w:rsid w:val="001460E1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F76EFD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F76EFD"/>
    <w:rPr>
      <w:color w:val="800080" w:themeColor="followedHyperlink"/>
      <w:u w:val="single"/>
    </w:rPr>
  </w:style>
  <w:style w:type="paragraph" w:styleId="Corpodetexto">
    <w:name w:val="Body Text"/>
    <w:basedOn w:val="Normal"/>
    <w:link w:val="CorpodetextoChar"/>
    <w:uiPriority w:val="99"/>
    <w:rsid w:val="00454894"/>
    <w:pPr>
      <w:spacing w:after="240" w:line="240" w:lineRule="auto"/>
      <w:jc w:val="both"/>
    </w:pPr>
    <w:rPr>
      <w:rFonts w:ascii="Garamond" w:eastAsia="Times New Roman" w:hAnsi="Garamond" w:cs="Times New Roman"/>
      <w:spacing w:val="-5"/>
      <w:sz w:val="24"/>
      <w:szCs w:val="20"/>
      <w:lang w:val="x-none" w:eastAsia="x-none"/>
    </w:rPr>
  </w:style>
  <w:style w:type="character" w:customStyle="1" w:styleId="CorpodetextoChar">
    <w:name w:val="Corpo de texto Char"/>
    <w:basedOn w:val="Fontepargpadro"/>
    <w:link w:val="Corpodetexto"/>
    <w:uiPriority w:val="99"/>
    <w:rsid w:val="00454894"/>
    <w:rPr>
      <w:rFonts w:ascii="Garamond" w:eastAsia="Times New Roman" w:hAnsi="Garamond" w:cs="Times New Roman"/>
      <w:spacing w:val="-5"/>
      <w:sz w:val="24"/>
      <w:szCs w:val="20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6A1129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B83E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83E08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nhideWhenUsed/>
    <w:rsid w:val="00B83E0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B83E08"/>
  </w:style>
  <w:style w:type="paragraph" w:styleId="Rodap">
    <w:name w:val="footer"/>
    <w:basedOn w:val="Normal"/>
    <w:link w:val="RodapChar"/>
    <w:uiPriority w:val="99"/>
    <w:unhideWhenUsed/>
    <w:rsid w:val="00B83E0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83E08"/>
  </w:style>
  <w:style w:type="table" w:styleId="Tabelacomgrade">
    <w:name w:val="Table Grid"/>
    <w:basedOn w:val="Tabelanormal"/>
    <w:uiPriority w:val="59"/>
    <w:rsid w:val="00B83E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056AF6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7754E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754E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754E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754E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754E3"/>
    <w:rPr>
      <w:b/>
      <w:bCs/>
      <w:sz w:val="20"/>
      <w:szCs w:val="20"/>
    </w:rPr>
  </w:style>
  <w:style w:type="paragraph" w:customStyle="1" w:styleId="Normal1">
    <w:name w:val="Normal1"/>
    <w:rsid w:val="001460E1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F76EFD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F76EFD"/>
    <w:rPr>
      <w:color w:val="800080" w:themeColor="followedHyperlink"/>
      <w:u w:val="single"/>
    </w:rPr>
  </w:style>
  <w:style w:type="paragraph" w:styleId="Corpodetexto">
    <w:name w:val="Body Text"/>
    <w:basedOn w:val="Normal"/>
    <w:link w:val="CorpodetextoChar"/>
    <w:uiPriority w:val="99"/>
    <w:rsid w:val="00454894"/>
    <w:pPr>
      <w:spacing w:after="240" w:line="240" w:lineRule="auto"/>
      <w:jc w:val="both"/>
    </w:pPr>
    <w:rPr>
      <w:rFonts w:ascii="Garamond" w:eastAsia="Times New Roman" w:hAnsi="Garamond" w:cs="Times New Roman"/>
      <w:spacing w:val="-5"/>
      <w:sz w:val="24"/>
      <w:szCs w:val="20"/>
      <w:lang w:val="x-none" w:eastAsia="x-none"/>
    </w:rPr>
  </w:style>
  <w:style w:type="character" w:customStyle="1" w:styleId="CorpodetextoChar">
    <w:name w:val="Corpo de texto Char"/>
    <w:basedOn w:val="Fontepargpadro"/>
    <w:link w:val="Corpodetexto"/>
    <w:uiPriority w:val="99"/>
    <w:rsid w:val="00454894"/>
    <w:rPr>
      <w:rFonts w:ascii="Garamond" w:eastAsia="Times New Roman" w:hAnsi="Garamond" w:cs="Times New Roman"/>
      <w:spacing w:val="-5"/>
      <w:sz w:val="24"/>
      <w:szCs w:val="20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6A1129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ntegrada.minhabiblioteca.com.br/#/books/9788521632474" TargetMode="External"/><Relationship Id="rId18" Type="http://schemas.openxmlformats.org/officeDocument/2006/relationships/image" Target="media/image3.jpe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yperlink" Target="https://integrada.minhabiblioteca.com.br/books/9788521635659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ntegrada.minhabiblioteca.com.br/#/books/9788595152090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integrada.minhabiblioteca.com.br/#/books/978850220753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integrada.minhabiblioteca.com.br/#/books/9788582601907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youtu.be/K02TnB3IGnQ" TargetMode="External"/><Relationship Id="rId14" Type="http://schemas.openxmlformats.org/officeDocument/2006/relationships/hyperlink" Target="https://integrada.minhabiblioteca.com.br/#/books/9788536531472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wmf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wmf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092210-A29E-4BD9-811D-F9FF664EB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644</Words>
  <Characters>14278</Characters>
  <Application>Microsoft Office Word</Application>
  <DocSecurity>0</DocSecurity>
  <Lines>118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diel.junior</dc:creator>
  <cp:lastModifiedBy>William Pereira Santos Junior  - Professor</cp:lastModifiedBy>
  <cp:revision>3</cp:revision>
  <cp:lastPrinted>2019-02-20T00:39:00Z</cp:lastPrinted>
  <dcterms:created xsi:type="dcterms:W3CDTF">2022-01-25T20:15:00Z</dcterms:created>
  <dcterms:modified xsi:type="dcterms:W3CDTF">2022-01-25T20:16:00Z</dcterms:modified>
</cp:coreProperties>
</file>